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FE0B5" w14:textId="77777777" w:rsidR="00BC404A" w:rsidRPr="00A92A25" w:rsidRDefault="00BC404A" w:rsidP="00CA6BB3">
      <w:pPr>
        <w:pStyle w:val="Title"/>
        <w:spacing w:line="300" w:lineRule="auto"/>
        <w:rPr>
          <w:sz w:val="22"/>
          <w:szCs w:val="22"/>
        </w:rPr>
      </w:pPr>
      <w:r w:rsidRPr="00A92A25">
        <w:rPr>
          <w:sz w:val="22"/>
          <w:szCs w:val="22"/>
        </w:rPr>
        <w:t>LINGNAN UNIVERSITY</w:t>
      </w:r>
    </w:p>
    <w:p w14:paraId="043C39AD" w14:textId="5AE723BB" w:rsidR="00BC404A" w:rsidRPr="00D033B9" w:rsidRDefault="00BC404A" w:rsidP="009746F6">
      <w:pPr>
        <w:pStyle w:val="Heading1"/>
        <w:spacing w:beforeLines="20" w:before="48" w:after="60" w:line="264" w:lineRule="auto"/>
        <w:rPr>
          <w:sz w:val="22"/>
          <w:szCs w:val="22"/>
        </w:rPr>
      </w:pPr>
      <w:r w:rsidRPr="00A92A25">
        <w:rPr>
          <w:sz w:val="22"/>
          <w:szCs w:val="22"/>
        </w:rPr>
        <w:t>Application for Official Withdrawa</w:t>
      </w:r>
      <w:r w:rsidRPr="00D033B9">
        <w:rPr>
          <w:sz w:val="22"/>
          <w:szCs w:val="22"/>
        </w:rPr>
        <w:t>l</w:t>
      </w:r>
      <w:r w:rsidR="006660B6">
        <w:rPr>
          <w:sz w:val="22"/>
          <w:szCs w:val="22"/>
        </w:rPr>
        <w:t>/M</w:t>
      </w:r>
      <w:r w:rsidR="00011D0C" w:rsidRPr="00D033B9">
        <w:rPr>
          <w:sz w:val="22"/>
          <w:szCs w:val="22"/>
        </w:rPr>
        <w:t>aking-up of Official Withdrawal</w:t>
      </w:r>
    </w:p>
    <w:p w14:paraId="0697E7CD" w14:textId="77777777" w:rsidR="00BC404A" w:rsidRPr="00BF35F6" w:rsidRDefault="00217C29" w:rsidP="009746F6">
      <w:pPr>
        <w:pStyle w:val="ListParagraph"/>
        <w:numPr>
          <w:ilvl w:val="0"/>
          <w:numId w:val="2"/>
        </w:numPr>
        <w:snapToGrid w:val="0"/>
        <w:spacing w:after="60" w:line="220" w:lineRule="exact"/>
        <w:ind w:leftChars="0" w:left="357" w:hanging="357"/>
        <w:jc w:val="both"/>
      </w:pPr>
      <w:r w:rsidRPr="00BF35F6">
        <w:t>S</w:t>
      </w:r>
      <w:r w:rsidR="00BC404A" w:rsidRPr="00BF35F6">
        <w:t>tudent</w:t>
      </w:r>
      <w:r w:rsidRPr="00BF35F6">
        <w:t>s</w:t>
      </w:r>
      <w:r w:rsidR="00BC404A" w:rsidRPr="00BF35F6">
        <w:t xml:space="preserve"> who wish to leave the University before graduation must seek official withdrawal from the University by completing this form.</w:t>
      </w:r>
    </w:p>
    <w:p w14:paraId="14FF389A" w14:textId="279C0575" w:rsidR="00011D0C" w:rsidRPr="00BF35F6" w:rsidRDefault="00281746" w:rsidP="009746F6">
      <w:pPr>
        <w:pStyle w:val="ListParagraph"/>
        <w:numPr>
          <w:ilvl w:val="0"/>
          <w:numId w:val="2"/>
        </w:numPr>
        <w:snapToGrid w:val="0"/>
        <w:spacing w:after="60" w:line="220" w:lineRule="exact"/>
        <w:ind w:leftChars="0" w:left="357" w:hanging="357"/>
        <w:jc w:val="both"/>
      </w:pPr>
      <w:r w:rsidRPr="00BF35F6">
        <w:t>An unofficially withdrawn student will not be issued any official documents of the University and will not be re-admitted unless they have completed the making-up of official withdrawal procedures.</w:t>
      </w:r>
    </w:p>
    <w:p w14:paraId="0B9666B0" w14:textId="71981F1A" w:rsidR="003A4F44" w:rsidRDefault="00152D39" w:rsidP="00AF5614">
      <w:pPr>
        <w:pStyle w:val="ListParagraph"/>
        <w:numPr>
          <w:ilvl w:val="0"/>
          <w:numId w:val="2"/>
        </w:numPr>
        <w:snapToGrid w:val="0"/>
        <w:spacing w:after="60" w:line="220" w:lineRule="exact"/>
        <w:ind w:leftChars="0" w:left="357" w:hanging="357"/>
        <w:jc w:val="both"/>
      </w:pPr>
      <w:r w:rsidRPr="00BF35F6">
        <w:t xml:space="preserve">Application for making-up of official withdrawal is </w:t>
      </w:r>
      <w:r w:rsidRPr="00BF35F6">
        <w:rPr>
          <w:u w:val="single"/>
        </w:rPr>
        <w:t>NOT</w:t>
      </w:r>
      <w:r w:rsidRPr="00BF35F6">
        <w:t xml:space="preserve"> applicable to </w:t>
      </w:r>
      <w:r w:rsidR="00E82AE8" w:rsidRPr="00BF35F6">
        <w:t xml:space="preserve">students </w:t>
      </w:r>
      <w:r w:rsidRPr="00BF35F6">
        <w:t xml:space="preserve">who </w:t>
      </w:r>
      <w:r w:rsidR="00177701" w:rsidRPr="00BF35F6">
        <w:t xml:space="preserve">are </w:t>
      </w:r>
      <w:r w:rsidR="008E7D64" w:rsidRPr="00BF35F6">
        <w:t>unofficially withdrawn</w:t>
      </w:r>
      <w:r w:rsidRPr="00BF35F6">
        <w:t xml:space="preserve"> from the University unless </w:t>
      </w:r>
      <w:r w:rsidR="00E82AE8" w:rsidRPr="00BF35F6">
        <w:t>they</w:t>
      </w:r>
      <w:r w:rsidRPr="00BF35F6">
        <w:t xml:space="preserve"> have settled the outstanding payment</w:t>
      </w:r>
      <w:r w:rsidR="00177701" w:rsidRPr="00BF35F6">
        <w:t xml:space="preserve"> or items</w:t>
      </w:r>
      <w:r w:rsidR="003A4F44">
        <w:t>.</w:t>
      </w:r>
    </w:p>
    <w:p w14:paraId="73EE257F" w14:textId="4885580C" w:rsidR="00632E7F" w:rsidRPr="00632E7F" w:rsidRDefault="00852C4B" w:rsidP="00074B20">
      <w:pPr>
        <w:pStyle w:val="ListParagraph"/>
        <w:numPr>
          <w:ilvl w:val="0"/>
          <w:numId w:val="2"/>
        </w:numPr>
        <w:snapToGrid w:val="0"/>
        <w:spacing w:after="60" w:line="220" w:lineRule="exact"/>
        <w:ind w:leftChars="0" w:left="357" w:hanging="357"/>
        <w:jc w:val="both"/>
        <w:rPr>
          <w:lang w:val="en-HK"/>
        </w:rPr>
      </w:pPr>
      <w:r>
        <w:rPr>
          <w:lang w:val="en-HK"/>
        </w:rPr>
        <w:t>The a</w:t>
      </w:r>
      <w:r w:rsidR="00632E7F" w:rsidRPr="00632E7F">
        <w:rPr>
          <w:lang w:val="en-HK"/>
        </w:rPr>
        <w:t>pplication fee for making-up official withdrawal is HK$90 and HK$165 for students who are unofficially withdrawn for less than 1 year and for more than 1 year respectively.</w:t>
      </w:r>
    </w:p>
    <w:p w14:paraId="06D8F74C" w14:textId="6FCCBE88" w:rsidR="00341DE0" w:rsidRPr="00BF35F6" w:rsidRDefault="00341DE0" w:rsidP="009746F6">
      <w:pPr>
        <w:pStyle w:val="ListParagraph"/>
        <w:numPr>
          <w:ilvl w:val="0"/>
          <w:numId w:val="2"/>
        </w:numPr>
        <w:snapToGrid w:val="0"/>
        <w:spacing w:after="60" w:line="220" w:lineRule="exact"/>
        <w:ind w:leftChars="0" w:left="357" w:hanging="357"/>
        <w:jc w:val="both"/>
      </w:pPr>
      <w:r w:rsidRPr="00BF35F6">
        <w:rPr>
          <w:b/>
        </w:rPr>
        <w:t>For applications received after the end of the Term, the assessment results of the Term concerned will be retained and shown on the transcript.</w:t>
      </w:r>
    </w:p>
    <w:p w14:paraId="5DCA0958" w14:textId="3E4141B7" w:rsidR="00BC404A" w:rsidRPr="00BF35F6" w:rsidRDefault="00BC404A" w:rsidP="009746F6">
      <w:pPr>
        <w:pStyle w:val="ListParagraph"/>
        <w:numPr>
          <w:ilvl w:val="0"/>
          <w:numId w:val="2"/>
        </w:numPr>
        <w:snapToGrid w:val="0"/>
        <w:spacing w:after="60" w:line="220" w:lineRule="exact"/>
        <w:ind w:leftChars="0" w:left="357" w:hanging="357"/>
        <w:jc w:val="both"/>
      </w:pPr>
      <w:r w:rsidRPr="00BF35F6">
        <w:t xml:space="preserve">Approval will be granted only after proper clearance by </w:t>
      </w:r>
      <w:r w:rsidR="00281746" w:rsidRPr="00BF35F6">
        <w:t>the units listed in Part 2</w:t>
      </w:r>
      <w:r w:rsidR="00206F37" w:rsidRPr="00BF35F6">
        <w:t xml:space="preserve">.  </w:t>
      </w:r>
      <w:r w:rsidR="00206F37" w:rsidRPr="00BF35F6">
        <w:rPr>
          <w:b/>
        </w:rPr>
        <w:t>S</w:t>
      </w:r>
      <w:r w:rsidRPr="00BF35F6">
        <w:rPr>
          <w:b/>
        </w:rPr>
        <w:t>tudent</w:t>
      </w:r>
      <w:r w:rsidR="00206F37" w:rsidRPr="00BF35F6">
        <w:rPr>
          <w:b/>
        </w:rPr>
        <w:t>s</w:t>
      </w:r>
      <w:r w:rsidRPr="00BF35F6">
        <w:rPr>
          <w:b/>
        </w:rPr>
        <w:t xml:space="preserve"> should complete Part 1, </w:t>
      </w:r>
      <w:r w:rsidR="00177701" w:rsidRPr="00BF35F6">
        <w:rPr>
          <w:b/>
        </w:rPr>
        <w:t xml:space="preserve">then </w:t>
      </w:r>
      <w:r w:rsidRPr="00BF35F6">
        <w:rPr>
          <w:b/>
        </w:rPr>
        <w:t>bring this form to the offices listed in Part 2 and obtain signatures</w:t>
      </w:r>
      <w:r w:rsidR="00177701" w:rsidRPr="00BF35F6">
        <w:rPr>
          <w:b/>
        </w:rPr>
        <w:t>/official chop</w:t>
      </w:r>
      <w:r w:rsidRPr="00BF35F6">
        <w:rPr>
          <w:b/>
        </w:rPr>
        <w:t xml:space="preserve"> of confirmation, and then return this </w:t>
      </w:r>
      <w:r w:rsidR="008937B2" w:rsidRPr="00BF35F6">
        <w:rPr>
          <w:b/>
        </w:rPr>
        <w:t xml:space="preserve">duly completed and signed </w:t>
      </w:r>
      <w:r w:rsidRPr="00BF35F6">
        <w:rPr>
          <w:b/>
        </w:rPr>
        <w:t xml:space="preserve">form to </w:t>
      </w:r>
      <w:r w:rsidR="00281746" w:rsidRPr="00BF35F6">
        <w:t xml:space="preserve">the Registry (for UG </w:t>
      </w:r>
      <w:proofErr w:type="spellStart"/>
      <w:r w:rsidR="00281746" w:rsidRPr="00BF35F6">
        <w:t>programmes</w:t>
      </w:r>
      <w:proofErr w:type="spellEnd"/>
      <w:r w:rsidR="00281746" w:rsidRPr="00BF35F6">
        <w:t>)/</w:t>
      </w:r>
      <w:proofErr w:type="spellStart"/>
      <w:r w:rsidR="00281746" w:rsidRPr="00BF35F6">
        <w:t>Programme</w:t>
      </w:r>
      <w:proofErr w:type="spellEnd"/>
      <w:r w:rsidR="00281746" w:rsidRPr="00BF35F6">
        <w:t xml:space="preserve"> Office concerned (for </w:t>
      </w:r>
      <w:proofErr w:type="spellStart"/>
      <w:r w:rsidR="00281746" w:rsidRPr="00BF35F6">
        <w:t>TPg</w:t>
      </w:r>
      <w:proofErr w:type="spellEnd"/>
      <w:r w:rsidR="00281746" w:rsidRPr="00BF35F6">
        <w:t xml:space="preserve"> </w:t>
      </w:r>
      <w:proofErr w:type="spellStart"/>
      <w:r w:rsidR="00281746" w:rsidRPr="00BF35F6">
        <w:t>programmes</w:t>
      </w:r>
      <w:proofErr w:type="spellEnd"/>
      <w:r w:rsidR="00281746" w:rsidRPr="00BF35F6">
        <w:t>)/School of Graduate Studies (GS)</w:t>
      </w:r>
      <w:r w:rsidR="00867CB0" w:rsidRPr="00BF35F6">
        <w:t xml:space="preserve"> (for </w:t>
      </w:r>
      <w:proofErr w:type="spellStart"/>
      <w:r w:rsidR="00867CB0" w:rsidRPr="00BF35F6">
        <w:t>RPg</w:t>
      </w:r>
      <w:proofErr w:type="spellEnd"/>
      <w:r w:rsidR="00867CB0" w:rsidRPr="00BF35F6">
        <w:t xml:space="preserve"> </w:t>
      </w:r>
      <w:proofErr w:type="spellStart"/>
      <w:r w:rsidR="00867CB0" w:rsidRPr="00BF35F6">
        <w:t>programmes</w:t>
      </w:r>
      <w:proofErr w:type="spellEnd"/>
      <w:r w:rsidR="00867CB0" w:rsidRPr="00BF35F6">
        <w:t>)</w:t>
      </w:r>
      <w:r w:rsidRPr="00BF35F6">
        <w:t>.</w:t>
      </w:r>
      <w:r w:rsidR="00DA01E5" w:rsidRPr="00E30D8A">
        <w:t xml:space="preserve"> </w:t>
      </w:r>
      <w:proofErr w:type="spellStart"/>
      <w:r w:rsidR="00DA01E5" w:rsidRPr="00BF35F6">
        <w:t>RPg</w:t>
      </w:r>
      <w:proofErr w:type="spellEnd"/>
      <w:r w:rsidR="00DA01E5" w:rsidRPr="00BF35F6">
        <w:t xml:space="preserve"> students are encouraged to consult their </w:t>
      </w:r>
      <w:proofErr w:type="spellStart"/>
      <w:r w:rsidR="00177701" w:rsidRPr="00BF35F6">
        <w:t>Programme</w:t>
      </w:r>
      <w:proofErr w:type="spellEnd"/>
      <w:r w:rsidR="00177701" w:rsidRPr="00BF35F6">
        <w:t xml:space="preserve"> Directors/Heads of Departments</w:t>
      </w:r>
      <w:r w:rsidR="00DA01E5" w:rsidRPr="00BF35F6">
        <w:t xml:space="preserve"> and Supervisors before </w:t>
      </w:r>
      <w:r w:rsidR="00E45009" w:rsidRPr="00BF35F6">
        <w:t>submission</w:t>
      </w:r>
      <w:r w:rsidR="00DA01E5" w:rsidRPr="00BF35F6">
        <w:t>.</w:t>
      </w:r>
      <w:r w:rsidR="00DA01E5" w:rsidRPr="00BF35F6">
        <w:rPr>
          <w:b/>
        </w:rPr>
        <w:t xml:space="preserve"> </w:t>
      </w:r>
    </w:p>
    <w:p w14:paraId="399E488A" w14:textId="6FBDA687" w:rsidR="00177701" w:rsidRPr="00BF35F6" w:rsidRDefault="001D201D" w:rsidP="009746F6">
      <w:pPr>
        <w:pStyle w:val="ListParagraph"/>
        <w:numPr>
          <w:ilvl w:val="0"/>
          <w:numId w:val="2"/>
        </w:numPr>
        <w:snapToGrid w:val="0"/>
        <w:spacing w:after="60" w:line="220" w:lineRule="exact"/>
        <w:ind w:leftChars="0" w:left="357" w:hanging="357"/>
        <w:jc w:val="both"/>
        <w:rPr>
          <w:b/>
        </w:rPr>
      </w:pPr>
      <w:r w:rsidRPr="00BF35F6">
        <w:rPr>
          <w:b/>
        </w:rPr>
        <w:t>S</w:t>
      </w:r>
      <w:r w:rsidR="00BC404A" w:rsidRPr="00BF35F6">
        <w:rPr>
          <w:b/>
        </w:rPr>
        <w:t>tudent</w:t>
      </w:r>
      <w:r w:rsidR="006668E7" w:rsidRPr="00BF35F6">
        <w:rPr>
          <w:b/>
        </w:rPr>
        <w:t>s</w:t>
      </w:r>
      <w:r w:rsidR="00BC404A" w:rsidRPr="00BF35F6">
        <w:rPr>
          <w:b/>
        </w:rPr>
        <w:t xml:space="preserve"> should</w:t>
      </w:r>
      <w:r w:rsidR="00984F68" w:rsidRPr="00BF35F6">
        <w:rPr>
          <w:b/>
        </w:rPr>
        <w:t xml:space="preserve"> </w:t>
      </w:r>
      <w:r w:rsidR="00177701" w:rsidRPr="00BF35F6">
        <w:rPr>
          <w:b/>
        </w:rPr>
        <w:t xml:space="preserve">clear outstanding matters before submission of the </w:t>
      </w:r>
      <w:proofErr w:type="gramStart"/>
      <w:r w:rsidR="00177701" w:rsidRPr="00BF35F6">
        <w:rPr>
          <w:b/>
        </w:rPr>
        <w:t>form:-</w:t>
      </w:r>
      <w:proofErr w:type="gramEnd"/>
      <w:r w:rsidR="00177701" w:rsidRPr="00BF35F6">
        <w:rPr>
          <w:b/>
        </w:rPr>
        <w:t xml:space="preserve"> </w:t>
      </w:r>
    </w:p>
    <w:p w14:paraId="2B2615FE" w14:textId="65F1822E" w:rsidR="00177701" w:rsidRPr="00BF35F6" w:rsidRDefault="00177701" w:rsidP="009746F6">
      <w:pPr>
        <w:pStyle w:val="BodyTextIndent"/>
        <w:numPr>
          <w:ilvl w:val="1"/>
          <w:numId w:val="4"/>
        </w:numPr>
        <w:snapToGrid w:val="0"/>
        <w:spacing w:after="60" w:line="220" w:lineRule="exact"/>
        <w:ind w:left="709"/>
        <w:rPr>
          <w:sz w:val="20"/>
        </w:rPr>
      </w:pPr>
      <w:r w:rsidRPr="00BF35F6">
        <w:rPr>
          <w:sz w:val="20"/>
        </w:rPr>
        <w:t xml:space="preserve">Settle all outstanding tuition and/or other fees with the </w:t>
      </w:r>
      <w:r w:rsidR="00B12A5E">
        <w:rPr>
          <w:sz w:val="20"/>
        </w:rPr>
        <w:t xml:space="preserve">Finance </w:t>
      </w:r>
      <w:r w:rsidRPr="00BF35F6">
        <w:rPr>
          <w:sz w:val="20"/>
        </w:rPr>
        <w:t>Office</w:t>
      </w:r>
    </w:p>
    <w:p w14:paraId="27D29CEB" w14:textId="7300410C" w:rsidR="00177701" w:rsidRPr="00BF35F6" w:rsidRDefault="00177701" w:rsidP="009746F6">
      <w:pPr>
        <w:pStyle w:val="BodyTextIndent"/>
        <w:numPr>
          <w:ilvl w:val="1"/>
          <w:numId w:val="4"/>
        </w:numPr>
        <w:snapToGrid w:val="0"/>
        <w:spacing w:after="60" w:line="220" w:lineRule="exact"/>
        <w:ind w:left="709"/>
        <w:rPr>
          <w:sz w:val="20"/>
        </w:rPr>
      </w:pPr>
      <w:r w:rsidRPr="00BF35F6">
        <w:rPr>
          <w:sz w:val="20"/>
        </w:rPr>
        <w:t>R</w:t>
      </w:r>
      <w:r w:rsidR="00984F68" w:rsidRPr="00BF35F6">
        <w:rPr>
          <w:sz w:val="20"/>
        </w:rPr>
        <w:t>eturn hostel key</w:t>
      </w:r>
      <w:r w:rsidR="00EE40CA" w:rsidRPr="00BF35F6">
        <w:rPr>
          <w:sz w:val="20"/>
        </w:rPr>
        <w:t>s</w:t>
      </w:r>
      <w:r w:rsidRPr="00BF35F6">
        <w:rPr>
          <w:sz w:val="20"/>
        </w:rPr>
        <w:t>/</w:t>
      </w:r>
      <w:r w:rsidR="00984F68" w:rsidRPr="005A3AB7">
        <w:rPr>
          <w:sz w:val="20"/>
        </w:rPr>
        <w:t>parking p</w:t>
      </w:r>
      <w:r w:rsidR="00BC404A" w:rsidRPr="005A3AB7">
        <w:rPr>
          <w:sz w:val="20"/>
        </w:rPr>
        <w:t>ermit</w:t>
      </w:r>
      <w:r w:rsidR="00EE40CA" w:rsidRPr="005A3AB7">
        <w:rPr>
          <w:sz w:val="20"/>
        </w:rPr>
        <w:t>s</w:t>
      </w:r>
      <w:r w:rsidRPr="005A3AB7">
        <w:rPr>
          <w:sz w:val="20"/>
        </w:rPr>
        <w:t>/outstanding items/fines</w:t>
      </w:r>
      <w:r w:rsidR="00BC404A" w:rsidRPr="005A3AB7">
        <w:rPr>
          <w:sz w:val="20"/>
        </w:rPr>
        <w:t>, if any, to the</w:t>
      </w:r>
      <w:r w:rsidRPr="005A3AB7">
        <w:rPr>
          <w:sz w:val="20"/>
        </w:rPr>
        <w:t xml:space="preserve"> Campus Support Office</w:t>
      </w:r>
      <w:r w:rsidR="00B12A5E" w:rsidRPr="005A3AB7">
        <w:rPr>
          <w:sz w:val="20"/>
        </w:rPr>
        <w:t>, Office of Campus Development and Management</w:t>
      </w:r>
    </w:p>
    <w:p w14:paraId="08D2D969" w14:textId="2BE55589" w:rsidR="00177701" w:rsidRPr="00BF35F6" w:rsidRDefault="00177701" w:rsidP="009746F6">
      <w:pPr>
        <w:pStyle w:val="BodyTextIndent"/>
        <w:numPr>
          <w:ilvl w:val="1"/>
          <w:numId w:val="4"/>
        </w:numPr>
        <w:snapToGrid w:val="0"/>
        <w:spacing w:after="60" w:line="220" w:lineRule="exact"/>
        <w:ind w:left="709"/>
        <w:rPr>
          <w:sz w:val="20"/>
        </w:rPr>
      </w:pPr>
      <w:r w:rsidRPr="00BF35F6">
        <w:rPr>
          <w:sz w:val="20"/>
        </w:rPr>
        <w:t xml:space="preserve">Clear/settle all outstanding </w:t>
      </w:r>
      <w:r w:rsidR="00391A5A">
        <w:rPr>
          <w:sz w:val="20"/>
        </w:rPr>
        <w:t>items/</w:t>
      </w:r>
      <w:r w:rsidRPr="00BF35F6">
        <w:rPr>
          <w:sz w:val="20"/>
        </w:rPr>
        <w:t>loans/fines</w:t>
      </w:r>
      <w:r w:rsidR="00345C03">
        <w:rPr>
          <w:sz w:val="20"/>
        </w:rPr>
        <w:t xml:space="preserve"> </w:t>
      </w:r>
      <w:r w:rsidRPr="00BF35F6">
        <w:rPr>
          <w:sz w:val="20"/>
        </w:rPr>
        <w:t>with the ITSC and Library</w:t>
      </w:r>
    </w:p>
    <w:p w14:paraId="4B080B51" w14:textId="74FB3F6F" w:rsidR="00177701" w:rsidRPr="00BF35F6" w:rsidRDefault="00177701" w:rsidP="009746F6">
      <w:pPr>
        <w:pStyle w:val="BodyTextIndent"/>
        <w:numPr>
          <w:ilvl w:val="1"/>
          <w:numId w:val="4"/>
        </w:numPr>
        <w:snapToGrid w:val="0"/>
        <w:spacing w:after="60" w:line="220" w:lineRule="exact"/>
        <w:ind w:left="709"/>
        <w:rPr>
          <w:sz w:val="20"/>
        </w:rPr>
      </w:pPr>
      <w:r w:rsidRPr="00BF35F6">
        <w:rPr>
          <w:sz w:val="20"/>
        </w:rPr>
        <w:t xml:space="preserve">Clear all outstanding matters with your </w:t>
      </w:r>
      <w:proofErr w:type="spellStart"/>
      <w:r w:rsidRPr="00BF35F6">
        <w:rPr>
          <w:sz w:val="20"/>
        </w:rPr>
        <w:t>Programme</w:t>
      </w:r>
      <w:proofErr w:type="spellEnd"/>
      <w:r w:rsidRPr="00BF35F6">
        <w:rPr>
          <w:sz w:val="20"/>
        </w:rPr>
        <w:t xml:space="preserve"> Office concerned</w:t>
      </w:r>
    </w:p>
    <w:p w14:paraId="383B4C24" w14:textId="440859FE" w:rsidR="00177701" w:rsidRDefault="00177701" w:rsidP="009746F6">
      <w:pPr>
        <w:pStyle w:val="BodyTextIndent"/>
        <w:numPr>
          <w:ilvl w:val="1"/>
          <w:numId w:val="4"/>
        </w:numPr>
        <w:snapToGrid w:val="0"/>
        <w:spacing w:after="60" w:line="220" w:lineRule="exact"/>
        <w:ind w:left="709"/>
        <w:rPr>
          <w:sz w:val="20"/>
        </w:rPr>
      </w:pPr>
      <w:r w:rsidRPr="00BF35F6">
        <w:rPr>
          <w:sz w:val="20"/>
        </w:rPr>
        <w:t xml:space="preserve">Return LU Card for students to </w:t>
      </w:r>
      <w:r w:rsidR="00391A5A">
        <w:rPr>
          <w:sz w:val="20"/>
        </w:rPr>
        <w:t xml:space="preserve">the </w:t>
      </w:r>
      <w:r w:rsidR="001A3635" w:rsidRPr="001A3635">
        <w:rPr>
          <w:sz w:val="20"/>
        </w:rPr>
        <w:t xml:space="preserve">Registry (for UG </w:t>
      </w:r>
      <w:proofErr w:type="spellStart"/>
      <w:r w:rsidR="001A3635" w:rsidRPr="001A3635">
        <w:rPr>
          <w:sz w:val="20"/>
        </w:rPr>
        <w:t>programmes</w:t>
      </w:r>
      <w:proofErr w:type="spellEnd"/>
      <w:r w:rsidR="001A3635" w:rsidRPr="001A3635">
        <w:rPr>
          <w:sz w:val="20"/>
        </w:rPr>
        <w:t>)/</w:t>
      </w:r>
      <w:proofErr w:type="spellStart"/>
      <w:r w:rsidR="001A3635" w:rsidRPr="001A3635">
        <w:rPr>
          <w:sz w:val="20"/>
        </w:rPr>
        <w:t>Programme</w:t>
      </w:r>
      <w:proofErr w:type="spellEnd"/>
      <w:r w:rsidR="001A3635" w:rsidRPr="001A3635">
        <w:rPr>
          <w:sz w:val="20"/>
        </w:rPr>
        <w:t xml:space="preserve"> Office concerned (for </w:t>
      </w:r>
      <w:proofErr w:type="spellStart"/>
      <w:r w:rsidR="001A3635" w:rsidRPr="001A3635">
        <w:rPr>
          <w:sz w:val="20"/>
        </w:rPr>
        <w:t>TPg</w:t>
      </w:r>
      <w:proofErr w:type="spellEnd"/>
      <w:r w:rsidR="001A3635" w:rsidRPr="001A3635">
        <w:rPr>
          <w:sz w:val="20"/>
        </w:rPr>
        <w:t xml:space="preserve"> </w:t>
      </w:r>
      <w:proofErr w:type="spellStart"/>
      <w:r w:rsidR="001A3635" w:rsidRPr="001A3635">
        <w:rPr>
          <w:sz w:val="20"/>
        </w:rPr>
        <w:t>programmes</w:t>
      </w:r>
      <w:proofErr w:type="spellEnd"/>
      <w:r w:rsidR="001A3635" w:rsidRPr="001A3635">
        <w:rPr>
          <w:sz w:val="20"/>
        </w:rPr>
        <w:t>)</w:t>
      </w:r>
      <w:r w:rsidR="00391A5A" w:rsidRPr="00391A5A">
        <w:t xml:space="preserve"> </w:t>
      </w:r>
      <w:r w:rsidR="00391A5A" w:rsidRPr="00391A5A">
        <w:rPr>
          <w:sz w:val="20"/>
        </w:rPr>
        <w:t xml:space="preserve">School of Graduate Studies </w:t>
      </w:r>
      <w:r w:rsidR="001A3635" w:rsidRPr="001A3635">
        <w:rPr>
          <w:sz w:val="20"/>
        </w:rPr>
        <w:t xml:space="preserve">(for </w:t>
      </w:r>
      <w:proofErr w:type="spellStart"/>
      <w:r w:rsidR="001A3635" w:rsidRPr="001A3635">
        <w:rPr>
          <w:sz w:val="20"/>
        </w:rPr>
        <w:t>RPg</w:t>
      </w:r>
      <w:proofErr w:type="spellEnd"/>
      <w:r w:rsidR="001A3635" w:rsidRPr="001A3635">
        <w:rPr>
          <w:sz w:val="20"/>
        </w:rPr>
        <w:t xml:space="preserve"> </w:t>
      </w:r>
      <w:proofErr w:type="spellStart"/>
      <w:r w:rsidR="001A3635" w:rsidRPr="001A3635">
        <w:rPr>
          <w:sz w:val="20"/>
        </w:rPr>
        <w:t>programmes</w:t>
      </w:r>
      <w:proofErr w:type="spellEnd"/>
      <w:r w:rsidR="001A3635" w:rsidRPr="001A3635">
        <w:rPr>
          <w:sz w:val="20"/>
        </w:rPr>
        <w:t>)</w:t>
      </w:r>
    </w:p>
    <w:p w14:paraId="56737365" w14:textId="07ABC525" w:rsidR="00BC404A" w:rsidRPr="00BF35F6" w:rsidRDefault="00177701" w:rsidP="009746F6">
      <w:pPr>
        <w:pStyle w:val="ListParagraph"/>
        <w:snapToGrid w:val="0"/>
        <w:spacing w:after="60" w:line="220" w:lineRule="exact"/>
        <w:ind w:leftChars="0" w:left="357"/>
        <w:jc w:val="both"/>
        <w:rPr>
          <w:b/>
        </w:rPr>
      </w:pPr>
      <w:r w:rsidRPr="00BF35F6">
        <w:rPr>
          <w:b/>
        </w:rPr>
        <w:t>The University may withhold the application to a student who has unpaid accounts or unreturned materials on loan due to the University, or who has not met any other obligations due to the University.</w:t>
      </w:r>
    </w:p>
    <w:p w14:paraId="04403598" w14:textId="08F1AC5B" w:rsidR="0009478F" w:rsidRDefault="0009478F" w:rsidP="009746F6">
      <w:pPr>
        <w:pStyle w:val="ListParagraph"/>
        <w:numPr>
          <w:ilvl w:val="0"/>
          <w:numId w:val="2"/>
        </w:numPr>
        <w:snapToGrid w:val="0"/>
        <w:spacing w:after="60" w:line="220" w:lineRule="exact"/>
        <w:ind w:leftChars="0" w:left="357" w:hanging="357"/>
        <w:jc w:val="both"/>
      </w:pPr>
      <w:r w:rsidRPr="00BF35F6">
        <w:t>The withdrawal</w:t>
      </w:r>
      <w:r w:rsidR="007909C6" w:rsidRPr="00BF35F6">
        <w:t>/making-up of official withdrawal</w:t>
      </w:r>
      <w:r w:rsidRPr="00BF35F6">
        <w:t xml:space="preserve"> effective date will be the date on which Registry</w:t>
      </w:r>
      <w:r w:rsidR="006701E0" w:rsidRPr="00BF35F6">
        <w:t xml:space="preserve"> (for UG </w:t>
      </w:r>
      <w:proofErr w:type="spellStart"/>
      <w:r w:rsidR="006701E0" w:rsidRPr="00BF35F6">
        <w:t>programmes</w:t>
      </w:r>
      <w:proofErr w:type="spellEnd"/>
      <w:r w:rsidR="006701E0" w:rsidRPr="00BF35F6">
        <w:t>)</w:t>
      </w:r>
      <w:r w:rsidR="00DA01E5" w:rsidRPr="00BF35F6">
        <w:t>/</w:t>
      </w:r>
      <w:proofErr w:type="spellStart"/>
      <w:r w:rsidR="00B1226C" w:rsidRPr="00BF35F6">
        <w:t>Programme</w:t>
      </w:r>
      <w:proofErr w:type="spellEnd"/>
      <w:r w:rsidR="00B1226C" w:rsidRPr="00BF35F6">
        <w:t xml:space="preserve"> Office concerned (for </w:t>
      </w:r>
      <w:proofErr w:type="spellStart"/>
      <w:r w:rsidR="00B1226C" w:rsidRPr="00BF35F6">
        <w:t>TPg</w:t>
      </w:r>
      <w:proofErr w:type="spellEnd"/>
      <w:r w:rsidR="00B1226C" w:rsidRPr="00BF35F6">
        <w:t xml:space="preserve"> </w:t>
      </w:r>
      <w:proofErr w:type="spellStart"/>
      <w:r w:rsidR="00B1226C" w:rsidRPr="00BF35F6">
        <w:t>programmes</w:t>
      </w:r>
      <w:proofErr w:type="spellEnd"/>
      <w:r w:rsidR="00B1226C" w:rsidRPr="00BF35F6">
        <w:t>)/</w:t>
      </w:r>
      <w:r w:rsidR="00DA01E5" w:rsidRPr="00BF35F6">
        <w:t>GS</w:t>
      </w:r>
      <w:r w:rsidR="006701E0" w:rsidRPr="00BF35F6">
        <w:t xml:space="preserve"> (for </w:t>
      </w:r>
      <w:proofErr w:type="spellStart"/>
      <w:r w:rsidR="006701E0" w:rsidRPr="00BF35F6">
        <w:t>RPg</w:t>
      </w:r>
      <w:proofErr w:type="spellEnd"/>
      <w:r w:rsidR="006701E0" w:rsidRPr="00BF35F6">
        <w:t xml:space="preserve"> </w:t>
      </w:r>
      <w:proofErr w:type="spellStart"/>
      <w:r w:rsidR="006701E0" w:rsidRPr="00BF35F6">
        <w:t>programmes</w:t>
      </w:r>
      <w:proofErr w:type="spellEnd"/>
      <w:r w:rsidR="006701E0" w:rsidRPr="00BF35F6">
        <w:t>)</w:t>
      </w:r>
      <w:r w:rsidRPr="00BF35F6">
        <w:t xml:space="preserve"> receives the duly completed and signed form from the applicant.</w:t>
      </w:r>
    </w:p>
    <w:p w14:paraId="63DF678E" w14:textId="0188AF23" w:rsidR="001D670A" w:rsidRPr="00BF35F6" w:rsidRDefault="00FF647B" w:rsidP="009746F6">
      <w:pPr>
        <w:pStyle w:val="ListParagraph"/>
        <w:numPr>
          <w:ilvl w:val="0"/>
          <w:numId w:val="2"/>
        </w:numPr>
        <w:snapToGrid w:val="0"/>
        <w:spacing w:after="60" w:line="220" w:lineRule="exact"/>
        <w:ind w:leftChars="0" w:left="357" w:hanging="357"/>
        <w:jc w:val="both"/>
      </w:pPr>
      <w:r w:rsidRPr="00BF35F6">
        <w:t>For n</w:t>
      </w:r>
      <w:r w:rsidR="001D670A" w:rsidRPr="00BF35F6">
        <w:t>on-local students</w:t>
      </w:r>
      <w:r w:rsidRPr="00BF35F6">
        <w:t xml:space="preserve">, upon confirmation of withdrawal of studies, </w:t>
      </w:r>
      <w:r w:rsidR="001D670A" w:rsidRPr="00BF35F6">
        <w:t xml:space="preserve">the </w:t>
      </w:r>
      <w:r w:rsidR="00177701" w:rsidRPr="00BF35F6">
        <w:t>R</w:t>
      </w:r>
      <w:r w:rsidR="00177701" w:rsidRPr="00177701">
        <w:t xml:space="preserve">egistry (for UG </w:t>
      </w:r>
      <w:proofErr w:type="spellStart"/>
      <w:r w:rsidR="00177701" w:rsidRPr="00177701">
        <w:t>programmes</w:t>
      </w:r>
      <w:proofErr w:type="spellEnd"/>
      <w:r w:rsidR="00177701" w:rsidRPr="00177701">
        <w:t>)/</w:t>
      </w:r>
      <w:proofErr w:type="spellStart"/>
      <w:r w:rsidR="00177701" w:rsidRPr="00177701">
        <w:t>Programme</w:t>
      </w:r>
      <w:proofErr w:type="spellEnd"/>
      <w:r w:rsidR="00177701" w:rsidRPr="00177701">
        <w:t xml:space="preserve"> Office</w:t>
      </w:r>
      <w:r w:rsidR="006660B6">
        <w:t xml:space="preserve"> concerned (for </w:t>
      </w:r>
      <w:proofErr w:type="spellStart"/>
      <w:r w:rsidR="006660B6">
        <w:t>TPg</w:t>
      </w:r>
      <w:proofErr w:type="spellEnd"/>
      <w:r w:rsidR="006660B6">
        <w:t xml:space="preserve"> </w:t>
      </w:r>
      <w:proofErr w:type="spellStart"/>
      <w:r w:rsidR="006660B6">
        <w:t>programmes</w:t>
      </w:r>
      <w:proofErr w:type="spellEnd"/>
      <w:r w:rsidR="006660B6">
        <w:t>)</w:t>
      </w:r>
      <w:r w:rsidR="00177701" w:rsidRPr="00177701">
        <w:t xml:space="preserve">/GS (for </w:t>
      </w:r>
      <w:proofErr w:type="spellStart"/>
      <w:r w:rsidR="00177701" w:rsidRPr="00177701">
        <w:t>RPg</w:t>
      </w:r>
      <w:proofErr w:type="spellEnd"/>
      <w:r w:rsidR="00177701" w:rsidRPr="00177701">
        <w:t xml:space="preserve"> </w:t>
      </w:r>
      <w:proofErr w:type="spellStart"/>
      <w:r w:rsidR="00177701" w:rsidRPr="00177701">
        <w:t>programmes</w:t>
      </w:r>
      <w:proofErr w:type="spellEnd"/>
      <w:r w:rsidR="00177701" w:rsidRPr="00177701">
        <w:t xml:space="preserve">) </w:t>
      </w:r>
      <w:r w:rsidR="00B47D16" w:rsidRPr="00BF35F6">
        <w:t>will</w:t>
      </w:r>
      <w:r w:rsidR="001D670A" w:rsidRPr="00BF35F6">
        <w:t xml:space="preserve"> notify the Immigration</w:t>
      </w:r>
      <w:r w:rsidRPr="00BF35F6">
        <w:t xml:space="preserve"> Department</w:t>
      </w:r>
      <w:r w:rsidR="001D670A" w:rsidRPr="00BF35F6">
        <w:t xml:space="preserve">. </w:t>
      </w:r>
      <w:r w:rsidRPr="00BF35F6">
        <w:t>They</w:t>
      </w:r>
      <w:r w:rsidR="001D670A" w:rsidRPr="00BF35F6">
        <w:t xml:space="preserve"> </w:t>
      </w:r>
      <w:r w:rsidRPr="00BF35F6">
        <w:t xml:space="preserve">must observe the Immigration Policy concerning </w:t>
      </w:r>
      <w:r w:rsidR="009E6D30" w:rsidRPr="00BF35F6">
        <w:t>the</w:t>
      </w:r>
      <w:r w:rsidRPr="00BF35F6">
        <w:t xml:space="preserve"> maximum allowable period of stay in Hong Kong.  For details, please contact the Immigration Department directly.</w:t>
      </w:r>
    </w:p>
    <w:p w14:paraId="2E54AA63" w14:textId="77777777" w:rsidR="0009478F" w:rsidRPr="00D033B9" w:rsidRDefault="0009478F" w:rsidP="002D439A">
      <w:pPr>
        <w:snapToGrid w:val="0"/>
        <w:spacing w:line="0" w:lineRule="atLeast"/>
        <w:ind w:left="85" w:hangingChars="142" w:hanging="85"/>
        <w:jc w:val="both"/>
        <w:rPr>
          <w:b/>
          <w:sz w:val="6"/>
          <w:szCs w:val="6"/>
        </w:rPr>
      </w:pPr>
    </w:p>
    <w:p w14:paraId="01196B37" w14:textId="77777777" w:rsidR="00BC404A" w:rsidRPr="00B47D16" w:rsidRDefault="00BC404A" w:rsidP="00691681">
      <w:pPr>
        <w:pBdr>
          <w:bottom w:val="double" w:sz="6" w:space="1" w:color="auto"/>
        </w:pBdr>
        <w:snapToGrid w:val="0"/>
        <w:spacing w:line="0" w:lineRule="atLeast"/>
        <w:ind w:left="28" w:right="1" w:hangingChars="142" w:hanging="28"/>
        <w:jc w:val="both"/>
        <w:rPr>
          <w:sz w:val="2"/>
          <w:szCs w:val="8"/>
        </w:rPr>
      </w:pPr>
    </w:p>
    <w:p w14:paraId="4732C8E3" w14:textId="5BD502DE" w:rsidR="00BC404A" w:rsidRPr="00D033B9" w:rsidRDefault="00BC404A" w:rsidP="00B47D16">
      <w:pPr>
        <w:jc w:val="both"/>
        <w:rPr>
          <w:sz w:val="22"/>
          <w:szCs w:val="22"/>
        </w:rPr>
      </w:pPr>
      <w:r w:rsidRPr="00D033B9">
        <w:rPr>
          <w:b/>
          <w:sz w:val="22"/>
          <w:szCs w:val="22"/>
        </w:rPr>
        <w:t>PART 1</w:t>
      </w:r>
    </w:p>
    <w:p w14:paraId="0251973E" w14:textId="7AC125F1" w:rsidR="001F05CC" w:rsidRPr="00D033B9" w:rsidRDefault="001F05CC" w:rsidP="002D439A">
      <w:pPr>
        <w:tabs>
          <w:tab w:val="left" w:pos="993"/>
        </w:tabs>
        <w:spacing w:beforeLines="50" w:before="120"/>
        <w:jc w:val="both"/>
        <w:rPr>
          <w:sz w:val="22"/>
          <w:szCs w:val="22"/>
        </w:rPr>
      </w:pPr>
      <w:r w:rsidRPr="00D033B9">
        <w:rPr>
          <w:rFonts w:hint="eastAsia"/>
          <w:sz w:val="22"/>
          <w:szCs w:val="22"/>
        </w:rPr>
        <w:t>Name: _____________</w:t>
      </w:r>
      <w:r w:rsidR="00E635EA" w:rsidRPr="00D033B9">
        <w:rPr>
          <w:rFonts w:hint="eastAsia"/>
          <w:sz w:val="22"/>
          <w:szCs w:val="22"/>
        </w:rPr>
        <w:t>___</w:t>
      </w:r>
      <w:r w:rsidRPr="00D033B9">
        <w:rPr>
          <w:rFonts w:hint="eastAsia"/>
          <w:sz w:val="22"/>
          <w:szCs w:val="22"/>
        </w:rPr>
        <w:t xml:space="preserve">_______________ </w:t>
      </w:r>
      <w:r w:rsidR="00E635EA" w:rsidRPr="00D033B9">
        <w:rPr>
          <w:rFonts w:hint="eastAsia"/>
          <w:sz w:val="22"/>
          <w:szCs w:val="22"/>
          <w:lang w:eastAsia="zh-HK"/>
        </w:rPr>
        <w:t xml:space="preserve"> </w:t>
      </w:r>
      <w:r w:rsidR="00E87ECC">
        <w:rPr>
          <w:sz w:val="22"/>
          <w:szCs w:val="22"/>
          <w:lang w:eastAsia="zh-HK"/>
        </w:rPr>
        <w:t xml:space="preserve"> </w:t>
      </w:r>
      <w:r w:rsidRPr="00D033B9">
        <w:rPr>
          <w:rFonts w:hint="eastAsia"/>
          <w:sz w:val="22"/>
          <w:szCs w:val="22"/>
        </w:rPr>
        <w:t>Student No.: ____</w:t>
      </w:r>
      <w:r w:rsidR="00E635EA" w:rsidRPr="00D033B9">
        <w:rPr>
          <w:rFonts w:hint="eastAsia"/>
          <w:sz w:val="22"/>
          <w:szCs w:val="22"/>
        </w:rPr>
        <w:t>___</w:t>
      </w:r>
      <w:r w:rsidRPr="00D033B9">
        <w:rPr>
          <w:rFonts w:hint="eastAsia"/>
          <w:sz w:val="22"/>
          <w:szCs w:val="22"/>
        </w:rPr>
        <w:t xml:space="preserve">_______ </w:t>
      </w:r>
      <w:r w:rsidR="00E635EA" w:rsidRPr="00D033B9">
        <w:rPr>
          <w:rFonts w:hint="eastAsia"/>
          <w:sz w:val="22"/>
          <w:szCs w:val="22"/>
          <w:lang w:eastAsia="zh-HK"/>
        </w:rPr>
        <w:t xml:space="preserve"> </w:t>
      </w:r>
      <w:r w:rsidR="00E87ECC">
        <w:rPr>
          <w:sz w:val="22"/>
          <w:szCs w:val="22"/>
          <w:lang w:eastAsia="zh-HK"/>
        </w:rPr>
        <w:t xml:space="preserve"> </w:t>
      </w:r>
      <w:r w:rsidRPr="00D033B9">
        <w:rPr>
          <w:rFonts w:hint="eastAsia"/>
          <w:sz w:val="22"/>
          <w:szCs w:val="22"/>
        </w:rPr>
        <w:t>Year of Study: ____</w:t>
      </w:r>
      <w:r w:rsidR="00E635EA" w:rsidRPr="00D033B9">
        <w:rPr>
          <w:rFonts w:hint="eastAsia"/>
          <w:sz w:val="22"/>
          <w:szCs w:val="22"/>
        </w:rPr>
        <w:t>_</w:t>
      </w:r>
      <w:r w:rsidR="00494C0E" w:rsidRPr="00D033B9">
        <w:rPr>
          <w:rFonts w:hint="eastAsia"/>
          <w:sz w:val="22"/>
          <w:szCs w:val="22"/>
        </w:rPr>
        <w:t>____________</w:t>
      </w:r>
    </w:p>
    <w:p w14:paraId="0F23DE3F" w14:textId="12A14A14" w:rsidR="001D2153" w:rsidRPr="00D033B9" w:rsidRDefault="001F05CC" w:rsidP="002D439A">
      <w:pPr>
        <w:tabs>
          <w:tab w:val="left" w:pos="993"/>
        </w:tabs>
        <w:spacing w:beforeLines="50" w:before="120"/>
        <w:jc w:val="both"/>
        <w:rPr>
          <w:sz w:val="24"/>
        </w:rPr>
      </w:pPr>
      <w:r w:rsidRPr="00D033B9">
        <w:rPr>
          <w:rFonts w:hint="eastAsia"/>
          <w:sz w:val="22"/>
          <w:szCs w:val="22"/>
        </w:rPr>
        <w:t xml:space="preserve">Study </w:t>
      </w:r>
      <w:proofErr w:type="spellStart"/>
      <w:r w:rsidRPr="00D033B9">
        <w:rPr>
          <w:rFonts w:hint="eastAsia"/>
          <w:sz w:val="22"/>
          <w:szCs w:val="22"/>
        </w:rPr>
        <w:t>Programme</w:t>
      </w:r>
      <w:proofErr w:type="spellEnd"/>
      <w:r w:rsidR="001D2153" w:rsidRPr="00D033B9">
        <w:rPr>
          <w:rFonts w:hint="eastAsia"/>
          <w:sz w:val="22"/>
          <w:szCs w:val="22"/>
        </w:rPr>
        <w:t xml:space="preserve">/Major </w:t>
      </w:r>
      <w:proofErr w:type="spellStart"/>
      <w:r w:rsidR="001D2153" w:rsidRPr="00D033B9">
        <w:rPr>
          <w:rFonts w:hint="eastAsia"/>
          <w:sz w:val="22"/>
          <w:szCs w:val="22"/>
        </w:rPr>
        <w:t>Programme</w:t>
      </w:r>
      <w:proofErr w:type="spellEnd"/>
      <w:r w:rsidRPr="00D033B9">
        <w:rPr>
          <w:rFonts w:hint="eastAsia"/>
          <w:sz w:val="22"/>
          <w:szCs w:val="22"/>
        </w:rPr>
        <w:t>: _____________________</w:t>
      </w:r>
      <w:r w:rsidR="001D2153" w:rsidRPr="00D033B9">
        <w:rPr>
          <w:rFonts w:hint="eastAsia"/>
          <w:sz w:val="22"/>
          <w:szCs w:val="22"/>
        </w:rPr>
        <w:t>________</w:t>
      </w:r>
      <w:r w:rsidR="00E635EA" w:rsidRPr="00D033B9">
        <w:rPr>
          <w:rFonts w:hint="eastAsia"/>
          <w:sz w:val="22"/>
          <w:szCs w:val="22"/>
        </w:rPr>
        <w:t>_______</w:t>
      </w:r>
      <w:r w:rsidR="001D2153" w:rsidRPr="00D033B9">
        <w:rPr>
          <w:rFonts w:hint="eastAsia"/>
          <w:sz w:val="22"/>
          <w:szCs w:val="22"/>
        </w:rPr>
        <w:t>_______</w:t>
      </w:r>
      <w:r w:rsidR="004E7E6B" w:rsidRPr="00D033B9">
        <w:rPr>
          <w:rFonts w:hint="eastAsia"/>
          <w:sz w:val="22"/>
          <w:szCs w:val="22"/>
        </w:rPr>
        <w:t>_________</w:t>
      </w:r>
      <w:r w:rsidR="008B2D4E" w:rsidRPr="00D033B9">
        <w:rPr>
          <w:rFonts w:hint="eastAsia"/>
          <w:sz w:val="22"/>
          <w:szCs w:val="22"/>
        </w:rPr>
        <w:t>__</w:t>
      </w:r>
      <w:r w:rsidR="00B23449" w:rsidRPr="00D033B9">
        <w:rPr>
          <w:rFonts w:hint="eastAsia"/>
          <w:sz w:val="22"/>
          <w:szCs w:val="22"/>
        </w:rPr>
        <w:t>____</w:t>
      </w:r>
      <w:r w:rsidR="00691681" w:rsidRPr="00D033B9">
        <w:rPr>
          <w:rFonts w:hint="eastAsia"/>
          <w:sz w:val="22"/>
          <w:szCs w:val="22"/>
        </w:rPr>
        <w:t>___</w:t>
      </w:r>
      <w:r w:rsidR="00691681">
        <w:rPr>
          <w:rFonts w:hint="eastAsia"/>
          <w:sz w:val="22"/>
          <w:szCs w:val="22"/>
        </w:rPr>
        <w:t>_</w:t>
      </w:r>
    </w:p>
    <w:p w14:paraId="6E11DD9E" w14:textId="3577AB1B" w:rsidR="00B16708" w:rsidRPr="00D033B9" w:rsidRDefault="00B16708" w:rsidP="002D439A">
      <w:pPr>
        <w:tabs>
          <w:tab w:val="left" w:pos="993"/>
        </w:tabs>
        <w:spacing w:beforeLines="50" w:before="120"/>
        <w:jc w:val="both"/>
        <w:rPr>
          <w:sz w:val="22"/>
          <w:szCs w:val="22"/>
        </w:rPr>
      </w:pPr>
      <w:r w:rsidRPr="00D033B9">
        <w:rPr>
          <w:rFonts w:hint="eastAsia"/>
          <w:sz w:val="22"/>
          <w:szCs w:val="22"/>
        </w:rPr>
        <w:t>Last Date of Attendance in the University</w:t>
      </w:r>
      <w:r w:rsidRPr="00D033B9">
        <w:rPr>
          <w:sz w:val="22"/>
          <w:szCs w:val="22"/>
        </w:rPr>
        <w:t xml:space="preserve"> </w:t>
      </w:r>
      <w:r w:rsidRPr="00D033B9">
        <w:rPr>
          <w:sz w:val="19"/>
          <w:szCs w:val="19"/>
        </w:rPr>
        <w:t>(only for making-up of official withdrawal)</w:t>
      </w:r>
      <w:r w:rsidRPr="00D033B9">
        <w:rPr>
          <w:rFonts w:hint="eastAsia"/>
          <w:sz w:val="19"/>
          <w:szCs w:val="19"/>
        </w:rPr>
        <w:t xml:space="preserve">: </w:t>
      </w:r>
      <w:r w:rsidRPr="00D033B9">
        <w:rPr>
          <w:rFonts w:hint="eastAsia"/>
          <w:sz w:val="22"/>
          <w:szCs w:val="22"/>
        </w:rPr>
        <w:t>___________________</w:t>
      </w:r>
      <w:r w:rsidR="006968B3" w:rsidRPr="00D033B9">
        <w:rPr>
          <w:rFonts w:hint="eastAsia"/>
          <w:sz w:val="22"/>
          <w:szCs w:val="22"/>
        </w:rPr>
        <w:t>_____</w:t>
      </w:r>
      <w:r w:rsidR="00494C0E">
        <w:rPr>
          <w:sz w:val="22"/>
          <w:szCs w:val="22"/>
        </w:rPr>
        <w:t>____</w:t>
      </w:r>
    </w:p>
    <w:p w14:paraId="3E6FF939" w14:textId="2CD83272" w:rsidR="00290D56" w:rsidRDefault="00CA6BB3" w:rsidP="002D439A">
      <w:pPr>
        <w:tabs>
          <w:tab w:val="left" w:pos="993"/>
        </w:tabs>
        <w:spacing w:beforeLines="50" w:before="120"/>
        <w:jc w:val="both"/>
      </w:pPr>
      <w:r w:rsidRPr="00D033B9">
        <w:rPr>
          <w:rFonts w:hint="eastAsia"/>
          <w:sz w:val="22"/>
          <w:szCs w:val="22"/>
        </w:rPr>
        <w:t xml:space="preserve">Contact Tel. </w:t>
      </w:r>
      <w:proofErr w:type="gramStart"/>
      <w:r w:rsidRPr="00D033B9">
        <w:rPr>
          <w:rFonts w:hint="eastAsia"/>
          <w:sz w:val="22"/>
          <w:szCs w:val="22"/>
        </w:rPr>
        <w:t>No. :</w:t>
      </w:r>
      <w:proofErr w:type="gramEnd"/>
      <w:r w:rsidRPr="00D033B9">
        <w:rPr>
          <w:rFonts w:hint="eastAsia"/>
          <w:sz w:val="22"/>
          <w:szCs w:val="22"/>
        </w:rPr>
        <w:t xml:space="preserve"> </w:t>
      </w:r>
      <w:r w:rsidRPr="00D033B9">
        <w:rPr>
          <w:rFonts w:hint="eastAsia"/>
          <w:sz w:val="22"/>
          <w:szCs w:val="22"/>
          <w:u w:val="single"/>
        </w:rPr>
        <w:tab/>
      </w:r>
      <w:r w:rsidRPr="00D033B9">
        <w:rPr>
          <w:rFonts w:hint="eastAsia"/>
          <w:sz w:val="22"/>
          <w:szCs w:val="22"/>
          <w:u w:val="single"/>
        </w:rPr>
        <w:tab/>
      </w:r>
      <w:r w:rsidR="00E635EA" w:rsidRPr="00D033B9">
        <w:rPr>
          <w:rFonts w:hint="eastAsia"/>
          <w:sz w:val="22"/>
          <w:szCs w:val="22"/>
          <w:u w:val="single"/>
          <w:lang w:eastAsia="zh-HK"/>
        </w:rPr>
        <w:t xml:space="preserve">        </w:t>
      </w:r>
      <w:r w:rsidR="009379E3" w:rsidRPr="00D033B9">
        <w:rPr>
          <w:rFonts w:hint="eastAsia"/>
          <w:sz w:val="22"/>
          <w:szCs w:val="22"/>
          <w:lang w:eastAsia="zh-HK"/>
        </w:rPr>
        <w:t xml:space="preserve"> </w:t>
      </w:r>
      <w:r w:rsidR="001F05CC" w:rsidRPr="00D033B9">
        <w:rPr>
          <w:rFonts w:hint="eastAsia"/>
          <w:sz w:val="19"/>
          <w:szCs w:val="19"/>
        </w:rPr>
        <w:t xml:space="preserve">Please </w:t>
      </w:r>
      <w:r w:rsidR="00290D56" w:rsidRPr="00D033B9">
        <w:rPr>
          <w:rFonts w:hint="eastAsia"/>
          <w:sz w:val="19"/>
          <w:szCs w:val="19"/>
        </w:rPr>
        <w:t xml:space="preserve">select from below </w:t>
      </w:r>
      <w:r w:rsidR="001F05CC" w:rsidRPr="00D033B9">
        <w:rPr>
          <w:rFonts w:hint="eastAsia"/>
          <w:sz w:val="19"/>
          <w:szCs w:val="19"/>
        </w:rPr>
        <w:t xml:space="preserve">the most significant reason </w:t>
      </w:r>
      <w:r w:rsidR="00290D56" w:rsidRPr="00D033B9">
        <w:rPr>
          <w:rFonts w:hint="eastAsia"/>
          <w:sz w:val="19"/>
          <w:szCs w:val="19"/>
        </w:rPr>
        <w:t>of your withdrawal:</w:t>
      </w:r>
      <w:r w:rsidR="00290D56" w:rsidRPr="00D033B9">
        <w:rPr>
          <w:rFonts w:hint="eastAsia"/>
        </w:rPr>
        <w:t xml:space="preserve"> </w:t>
      </w:r>
      <w:r w:rsidR="009379E3" w:rsidRPr="00D033B9">
        <w:rPr>
          <w:rFonts w:hint="eastAsia"/>
        </w:rPr>
        <w:t>__</w:t>
      </w:r>
      <w:r w:rsidR="00E635EA" w:rsidRPr="00D033B9">
        <w:rPr>
          <w:rFonts w:hint="eastAsia"/>
        </w:rPr>
        <w:t>__</w:t>
      </w:r>
      <w:r w:rsidR="00290D56" w:rsidRPr="00D033B9">
        <w:rPr>
          <w:rFonts w:hint="eastAsia"/>
        </w:rPr>
        <w:t>_</w:t>
      </w:r>
      <w:r w:rsidR="00B23449" w:rsidRPr="00D033B9">
        <w:rPr>
          <w:rFonts w:hint="eastAsia"/>
        </w:rPr>
        <w:t>___</w:t>
      </w:r>
      <w:r w:rsidR="00494C0E">
        <w:t>_____</w:t>
      </w:r>
    </w:p>
    <w:p w14:paraId="68B8DF3D" w14:textId="798C503F" w:rsidR="00610E81" w:rsidRDefault="00290D56" w:rsidP="002D439A">
      <w:pPr>
        <w:tabs>
          <w:tab w:val="left" w:pos="993"/>
        </w:tabs>
        <w:spacing w:beforeLines="50" w:before="120"/>
        <w:jc w:val="both"/>
        <w:rPr>
          <w:i/>
          <w:sz w:val="18"/>
        </w:rPr>
      </w:pPr>
      <w:r w:rsidRPr="00B47D16">
        <w:rPr>
          <w:rFonts w:hint="eastAsia"/>
          <w:i/>
          <w:sz w:val="18"/>
        </w:rPr>
        <w:t>(</w:t>
      </w:r>
      <w:r w:rsidR="00F30866" w:rsidRPr="00B47D16">
        <w:rPr>
          <w:rFonts w:hint="eastAsia"/>
          <w:i/>
          <w:sz w:val="18"/>
        </w:rPr>
        <w:t>A</w:t>
      </w:r>
      <w:r w:rsidRPr="00B47D16">
        <w:rPr>
          <w:rFonts w:hint="eastAsia"/>
          <w:i/>
          <w:sz w:val="18"/>
        </w:rPr>
        <w:t xml:space="preserve">) Continuation of study in another </w:t>
      </w:r>
      <w:r w:rsidR="00615F72" w:rsidRPr="00B47D16">
        <w:rPr>
          <w:rFonts w:hint="eastAsia"/>
          <w:i/>
          <w:sz w:val="18"/>
        </w:rPr>
        <w:t>local instituti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B</w:t>
      </w:r>
      <w:r w:rsidR="00615F72" w:rsidRPr="00B47D16">
        <w:rPr>
          <w:rFonts w:hint="eastAsia"/>
          <w:i/>
          <w:sz w:val="18"/>
        </w:rPr>
        <w:t xml:space="preserve">) Continuation of study in another </w:t>
      </w:r>
      <w:r w:rsidR="00F30866" w:rsidRPr="00B47D16">
        <w:rPr>
          <w:rFonts w:hint="eastAsia"/>
          <w:i/>
          <w:sz w:val="18"/>
        </w:rPr>
        <w:t xml:space="preserve">non-local </w:t>
      </w:r>
      <w:r w:rsidR="00615F72" w:rsidRPr="00B47D16">
        <w:rPr>
          <w:rFonts w:hint="eastAsia"/>
          <w:i/>
          <w:sz w:val="18"/>
        </w:rPr>
        <w:t>instituti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C</w:t>
      </w:r>
      <w:r w:rsidR="00615F72" w:rsidRPr="00B47D16">
        <w:rPr>
          <w:rFonts w:hint="eastAsia"/>
          <w:i/>
          <w:sz w:val="18"/>
        </w:rPr>
        <w:t>) Unsatisfactory academic result</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D</w:t>
      </w:r>
      <w:r w:rsidR="00615F72" w:rsidRPr="00B47D16">
        <w:rPr>
          <w:rFonts w:hint="eastAsia"/>
          <w:i/>
          <w:sz w:val="18"/>
        </w:rPr>
        <w:t>) Emigrati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E</w:t>
      </w:r>
      <w:r w:rsidR="00615F72" w:rsidRPr="00B47D16">
        <w:rPr>
          <w:rFonts w:hint="eastAsia"/>
          <w:i/>
          <w:sz w:val="18"/>
        </w:rPr>
        <w:t>) Employment or Job-related</w:t>
      </w:r>
      <w:r w:rsidR="001C4E7C" w:rsidRPr="00B47D16">
        <w:rPr>
          <w:rFonts w:hint="eastAsia"/>
          <w:i/>
          <w:sz w:val="18"/>
        </w:rPr>
        <w:t xml:space="preserve"> reas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F</w:t>
      </w:r>
      <w:r w:rsidR="00615F72" w:rsidRPr="00B47D16">
        <w:rPr>
          <w:rFonts w:hint="eastAsia"/>
          <w:i/>
          <w:sz w:val="18"/>
        </w:rPr>
        <w:t xml:space="preserve">) Financial </w:t>
      </w:r>
      <w:r w:rsidR="001C4E7C" w:rsidRPr="00B47D16">
        <w:rPr>
          <w:rFonts w:hint="eastAsia"/>
          <w:i/>
          <w:sz w:val="18"/>
        </w:rPr>
        <w:t>reas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G</w:t>
      </w:r>
      <w:r w:rsidR="00615F72" w:rsidRPr="00B47D16">
        <w:rPr>
          <w:rFonts w:hint="eastAsia"/>
          <w:i/>
          <w:sz w:val="18"/>
        </w:rPr>
        <w:t xml:space="preserve">) Health </w:t>
      </w:r>
      <w:r w:rsidR="001C4E7C" w:rsidRPr="00B47D16">
        <w:rPr>
          <w:rFonts w:hint="eastAsia"/>
          <w:i/>
          <w:sz w:val="18"/>
        </w:rPr>
        <w:t>reas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H</w:t>
      </w:r>
      <w:r w:rsidR="00615F72" w:rsidRPr="00B47D16">
        <w:rPr>
          <w:rFonts w:hint="eastAsia"/>
          <w:i/>
          <w:sz w:val="18"/>
        </w:rPr>
        <w:t xml:space="preserve">) Adaptation and adjustment </w:t>
      </w:r>
      <w:r w:rsidR="001C4E7C" w:rsidRPr="00B47D16">
        <w:rPr>
          <w:rFonts w:hint="eastAsia"/>
          <w:i/>
          <w:sz w:val="18"/>
        </w:rPr>
        <w:t>reas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I</w:t>
      </w:r>
      <w:r w:rsidR="00615F72" w:rsidRPr="00B47D16">
        <w:rPr>
          <w:rFonts w:hint="eastAsia"/>
          <w:i/>
          <w:sz w:val="18"/>
        </w:rPr>
        <w:t>) Other academic reas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J</w:t>
      </w:r>
      <w:r w:rsidR="00615F72" w:rsidRPr="00B47D16">
        <w:rPr>
          <w:rFonts w:hint="eastAsia"/>
          <w:i/>
          <w:sz w:val="18"/>
        </w:rPr>
        <w:t>) Other non-academic reason</w:t>
      </w:r>
      <w:r w:rsidR="00DD11B4" w:rsidRPr="00B47D16">
        <w:rPr>
          <w:rFonts w:hint="eastAsia"/>
          <w:i/>
          <w:sz w:val="18"/>
        </w:rPr>
        <w:t xml:space="preserve">, please specify: </w:t>
      </w:r>
    </w:p>
    <w:p w14:paraId="4FEF277C" w14:textId="2AC8E80E" w:rsidR="00290D56" w:rsidRPr="002A18DE" w:rsidRDefault="00DD11B4" w:rsidP="002D439A">
      <w:pPr>
        <w:tabs>
          <w:tab w:val="left" w:pos="993"/>
        </w:tabs>
        <w:spacing w:beforeLines="80" w:before="192"/>
        <w:rPr>
          <w:sz w:val="14"/>
          <w:szCs w:val="12"/>
        </w:rPr>
      </w:pPr>
      <w:r w:rsidRPr="002A18DE">
        <w:rPr>
          <w:rFonts w:hint="eastAsia"/>
          <w:i/>
          <w:szCs w:val="18"/>
        </w:rPr>
        <w:t>______________________________________</w:t>
      </w:r>
      <w:r w:rsidR="00A82741" w:rsidRPr="002A18DE">
        <w:rPr>
          <w:rFonts w:hint="eastAsia"/>
          <w:i/>
          <w:szCs w:val="18"/>
        </w:rPr>
        <w:t>_____________________________________</w:t>
      </w:r>
      <w:r w:rsidR="00E635EA" w:rsidRPr="002A18DE">
        <w:rPr>
          <w:rFonts w:hint="eastAsia"/>
          <w:i/>
          <w:szCs w:val="18"/>
        </w:rPr>
        <w:t>_______________</w:t>
      </w:r>
      <w:r w:rsidR="00494C0E" w:rsidRPr="002A18DE">
        <w:rPr>
          <w:i/>
          <w:szCs w:val="18"/>
        </w:rPr>
        <w:t>_____</w:t>
      </w:r>
      <w:r w:rsidR="00E635EA" w:rsidRPr="002A18DE">
        <w:rPr>
          <w:rFonts w:hint="eastAsia"/>
          <w:i/>
          <w:szCs w:val="18"/>
        </w:rPr>
        <w:t>_</w:t>
      </w:r>
      <w:r w:rsidR="00A82741" w:rsidRPr="002A18DE">
        <w:rPr>
          <w:rFonts w:hint="eastAsia"/>
          <w:i/>
          <w:szCs w:val="18"/>
        </w:rPr>
        <w:t>___</w:t>
      </w:r>
      <w:r w:rsidR="00E635EA" w:rsidRPr="002A18DE">
        <w:rPr>
          <w:rFonts w:hint="eastAsia"/>
          <w:i/>
          <w:szCs w:val="18"/>
        </w:rPr>
        <w:t>___</w:t>
      </w:r>
    </w:p>
    <w:p w14:paraId="24CAAABF" w14:textId="5AC075C8" w:rsidR="00E71432" w:rsidRPr="00B47D16" w:rsidRDefault="00E71432" w:rsidP="002D439A">
      <w:pPr>
        <w:tabs>
          <w:tab w:val="left" w:pos="993"/>
        </w:tabs>
        <w:spacing w:beforeLines="50" w:before="120"/>
        <w:jc w:val="both"/>
        <w:rPr>
          <w:i/>
          <w:sz w:val="18"/>
        </w:rPr>
      </w:pPr>
      <w:r w:rsidRPr="00B47D16">
        <w:rPr>
          <w:rFonts w:hint="eastAsia"/>
          <w:sz w:val="16"/>
          <w:szCs w:val="18"/>
        </w:rPr>
        <w:t>I</w:t>
      </w:r>
      <w:r w:rsidRPr="00B47D16">
        <w:rPr>
          <w:rFonts w:hint="eastAsia"/>
          <w:sz w:val="18"/>
        </w:rPr>
        <w:t xml:space="preserve">f you choose </w:t>
      </w:r>
      <w:r w:rsidRPr="00B47D16">
        <w:rPr>
          <w:rFonts w:hint="eastAsia"/>
          <w:i/>
          <w:sz w:val="18"/>
        </w:rPr>
        <w:t>(</w:t>
      </w:r>
      <w:r w:rsidR="00F30866" w:rsidRPr="00B47D16">
        <w:rPr>
          <w:rFonts w:hint="eastAsia"/>
          <w:i/>
          <w:sz w:val="18"/>
        </w:rPr>
        <w:t>A</w:t>
      </w:r>
      <w:r w:rsidRPr="00B47D16">
        <w:rPr>
          <w:rFonts w:hint="eastAsia"/>
          <w:i/>
          <w:sz w:val="18"/>
        </w:rPr>
        <w:t>)</w:t>
      </w:r>
      <w:r w:rsidRPr="00B47D16">
        <w:rPr>
          <w:rFonts w:hint="eastAsia"/>
          <w:sz w:val="18"/>
        </w:rPr>
        <w:t xml:space="preserve"> above, please provide in </w:t>
      </w:r>
      <w:r w:rsidRPr="00B47D16">
        <w:rPr>
          <w:sz w:val="18"/>
        </w:rPr>
        <w:t>the</w:t>
      </w:r>
      <w:r w:rsidRPr="00B47D16">
        <w:rPr>
          <w:rFonts w:hint="eastAsia"/>
          <w:sz w:val="18"/>
        </w:rPr>
        <w:t xml:space="preserve"> space</w:t>
      </w:r>
      <w:r w:rsidR="001C4E7C" w:rsidRPr="00B47D16">
        <w:rPr>
          <w:rFonts w:hint="eastAsia"/>
          <w:sz w:val="18"/>
        </w:rPr>
        <w:t xml:space="preserve"> below</w:t>
      </w:r>
      <w:r w:rsidRPr="00B47D16">
        <w:rPr>
          <w:rFonts w:hint="eastAsia"/>
          <w:sz w:val="18"/>
        </w:rPr>
        <w:t xml:space="preserve">: </w:t>
      </w:r>
      <w:r w:rsidRPr="00B47D16">
        <w:rPr>
          <w:rFonts w:hint="eastAsia"/>
          <w:i/>
          <w:sz w:val="18"/>
        </w:rPr>
        <w:t>(</w:t>
      </w:r>
      <w:proofErr w:type="spellStart"/>
      <w:r w:rsidRPr="00B47D16">
        <w:rPr>
          <w:rFonts w:hint="eastAsia"/>
          <w:i/>
          <w:sz w:val="18"/>
        </w:rPr>
        <w:t>i</w:t>
      </w:r>
      <w:proofErr w:type="spellEnd"/>
      <w:r w:rsidRPr="00B47D16">
        <w:rPr>
          <w:rFonts w:hint="eastAsia"/>
          <w:i/>
          <w:sz w:val="18"/>
        </w:rPr>
        <w:t>) name of institution; (ii) level of study</w:t>
      </w:r>
      <w:r w:rsidR="00F30866" w:rsidRPr="00B47D16">
        <w:rPr>
          <w:rFonts w:hint="eastAsia"/>
          <w:i/>
          <w:sz w:val="18"/>
        </w:rPr>
        <w:t xml:space="preserve"> (e.g. </w:t>
      </w:r>
      <w:r w:rsidR="00F30866" w:rsidRPr="00B47D16">
        <w:rPr>
          <w:i/>
          <w:sz w:val="18"/>
        </w:rPr>
        <w:t>undergraduate</w:t>
      </w:r>
      <w:r w:rsidR="00F30866" w:rsidRPr="00B47D16">
        <w:rPr>
          <w:rFonts w:hint="eastAsia"/>
          <w:i/>
          <w:sz w:val="18"/>
        </w:rPr>
        <w:t>)</w:t>
      </w:r>
      <w:r w:rsidRPr="00B47D16">
        <w:rPr>
          <w:rFonts w:hint="eastAsia"/>
          <w:i/>
          <w:sz w:val="18"/>
        </w:rPr>
        <w:t xml:space="preserve">; (iii) major; (iv) year of study; (v) </w:t>
      </w:r>
      <w:r w:rsidR="00F30866" w:rsidRPr="00B47D16">
        <w:rPr>
          <w:rFonts w:hint="eastAsia"/>
          <w:i/>
          <w:sz w:val="18"/>
        </w:rPr>
        <w:t xml:space="preserve">whether your </w:t>
      </w:r>
      <w:r w:rsidR="00E44F08" w:rsidRPr="00B47D16">
        <w:rPr>
          <w:rFonts w:hint="eastAsia"/>
          <w:i/>
          <w:sz w:val="18"/>
        </w:rPr>
        <w:t xml:space="preserve">admission to the new </w:t>
      </w:r>
      <w:proofErr w:type="spellStart"/>
      <w:r w:rsidR="00E44F08" w:rsidRPr="00B47D16">
        <w:rPr>
          <w:rFonts w:hint="eastAsia"/>
          <w:i/>
          <w:sz w:val="18"/>
        </w:rPr>
        <w:t>programme</w:t>
      </w:r>
      <w:proofErr w:type="spellEnd"/>
      <w:r w:rsidR="00F30866" w:rsidRPr="00B47D16">
        <w:rPr>
          <w:rFonts w:hint="eastAsia"/>
          <w:i/>
          <w:sz w:val="18"/>
        </w:rPr>
        <w:t xml:space="preserve"> is based on new</w:t>
      </w:r>
      <w:r w:rsidR="00DD11B4" w:rsidRPr="00B47D16">
        <w:rPr>
          <w:rFonts w:hint="eastAsia"/>
          <w:i/>
          <w:sz w:val="18"/>
        </w:rPr>
        <w:t>ly obtained</w:t>
      </w:r>
      <w:r w:rsidR="00F30866" w:rsidRPr="00B47D16">
        <w:rPr>
          <w:rFonts w:hint="eastAsia"/>
          <w:i/>
          <w:sz w:val="18"/>
        </w:rPr>
        <w:t xml:space="preserve"> or original HK</w:t>
      </w:r>
      <w:r w:rsidR="00B47D16" w:rsidRPr="00B47D16">
        <w:rPr>
          <w:i/>
          <w:sz w:val="18"/>
        </w:rPr>
        <w:t>DSE</w:t>
      </w:r>
      <w:r w:rsidR="00F30866" w:rsidRPr="00B47D16">
        <w:rPr>
          <w:rFonts w:hint="eastAsia"/>
          <w:i/>
          <w:sz w:val="18"/>
        </w:rPr>
        <w:t xml:space="preserve"> results.</w:t>
      </w:r>
    </w:p>
    <w:p w14:paraId="0E052E0B" w14:textId="139C5371" w:rsidR="00E71432" w:rsidRDefault="00E71432" w:rsidP="002D439A">
      <w:pPr>
        <w:tabs>
          <w:tab w:val="left" w:pos="993"/>
        </w:tabs>
        <w:spacing w:beforeLines="50" w:before="120"/>
        <w:jc w:val="both"/>
        <w:rPr>
          <w:i/>
          <w:sz w:val="18"/>
        </w:rPr>
      </w:pPr>
      <w:r w:rsidRPr="00B47D16">
        <w:rPr>
          <w:rFonts w:hint="eastAsia"/>
          <w:sz w:val="18"/>
        </w:rPr>
        <w:t xml:space="preserve">If you choose </w:t>
      </w:r>
      <w:r w:rsidRPr="00B47D16">
        <w:rPr>
          <w:rFonts w:hint="eastAsia"/>
          <w:i/>
          <w:sz w:val="18"/>
        </w:rPr>
        <w:t>(</w:t>
      </w:r>
      <w:r w:rsidR="00F30866" w:rsidRPr="00B47D16">
        <w:rPr>
          <w:rFonts w:hint="eastAsia"/>
          <w:i/>
          <w:sz w:val="18"/>
        </w:rPr>
        <w:t>B</w:t>
      </w:r>
      <w:r w:rsidRPr="00B47D16">
        <w:rPr>
          <w:rFonts w:hint="eastAsia"/>
          <w:i/>
          <w:sz w:val="18"/>
        </w:rPr>
        <w:t>)</w:t>
      </w:r>
      <w:r w:rsidRPr="00B47D16">
        <w:rPr>
          <w:rFonts w:hint="eastAsia"/>
          <w:sz w:val="18"/>
        </w:rPr>
        <w:t xml:space="preserve"> abo</w:t>
      </w:r>
      <w:r w:rsidR="001C4E7C" w:rsidRPr="00B47D16">
        <w:rPr>
          <w:rFonts w:hint="eastAsia"/>
          <w:sz w:val="18"/>
        </w:rPr>
        <w:t xml:space="preserve">ve, please provide in the </w:t>
      </w:r>
      <w:r w:rsidRPr="00B47D16">
        <w:rPr>
          <w:rFonts w:hint="eastAsia"/>
          <w:sz w:val="18"/>
        </w:rPr>
        <w:t>space</w:t>
      </w:r>
      <w:r w:rsidR="001C4E7C" w:rsidRPr="00B47D16">
        <w:rPr>
          <w:rFonts w:hint="eastAsia"/>
          <w:sz w:val="18"/>
        </w:rPr>
        <w:t xml:space="preserve"> below</w:t>
      </w:r>
      <w:proofErr w:type="gramStart"/>
      <w:r w:rsidRPr="00B47D16">
        <w:rPr>
          <w:rFonts w:hint="eastAsia"/>
          <w:sz w:val="18"/>
        </w:rPr>
        <w:t xml:space="preserve">: </w:t>
      </w:r>
      <w:r w:rsidR="00615F72" w:rsidRPr="00B47D16">
        <w:rPr>
          <w:rFonts w:hint="eastAsia"/>
          <w:sz w:val="18"/>
        </w:rPr>
        <w:t xml:space="preserve"> </w:t>
      </w:r>
      <w:r w:rsidRPr="00B47D16">
        <w:rPr>
          <w:rFonts w:hint="eastAsia"/>
          <w:i/>
          <w:sz w:val="18"/>
        </w:rPr>
        <w:t>(</w:t>
      </w:r>
      <w:proofErr w:type="spellStart"/>
      <w:proofErr w:type="gramEnd"/>
      <w:r w:rsidRPr="00B47D16">
        <w:rPr>
          <w:rFonts w:hint="eastAsia"/>
          <w:i/>
          <w:sz w:val="18"/>
        </w:rPr>
        <w:t>i</w:t>
      </w:r>
      <w:proofErr w:type="spellEnd"/>
      <w:r w:rsidRPr="00B47D16">
        <w:rPr>
          <w:rFonts w:hint="eastAsia"/>
          <w:i/>
          <w:sz w:val="18"/>
        </w:rPr>
        <w:t>) study destination; (ii) level of study.</w:t>
      </w:r>
    </w:p>
    <w:p w14:paraId="368712A8" w14:textId="57F1F903" w:rsidR="00E71432" w:rsidRPr="002A18DE" w:rsidRDefault="00E71432" w:rsidP="002D439A">
      <w:pPr>
        <w:tabs>
          <w:tab w:val="left" w:pos="993"/>
        </w:tabs>
        <w:spacing w:beforeLines="80" w:before="192"/>
        <w:jc w:val="both"/>
        <w:rPr>
          <w:lang w:val="en-HK"/>
        </w:rPr>
      </w:pPr>
      <w:r w:rsidRPr="002A18DE">
        <w:rPr>
          <w:rFonts w:hint="eastAsia"/>
        </w:rPr>
        <w:t>________________________________________________________________________________</w:t>
      </w:r>
      <w:r w:rsidR="002D439A" w:rsidRPr="002A18DE">
        <w:rPr>
          <w:rFonts w:hint="eastAsia"/>
        </w:rPr>
        <w:t>_____________</w:t>
      </w:r>
      <w:r w:rsidR="00494C0E" w:rsidRPr="002A18DE">
        <w:t>_____</w:t>
      </w:r>
      <w:r w:rsidR="002A18DE">
        <w:rPr>
          <w:rFonts w:hint="eastAsia"/>
        </w:rPr>
        <w:t>____</w:t>
      </w:r>
    </w:p>
    <w:p w14:paraId="76E3901E" w14:textId="3EFBE046" w:rsidR="004E7E6B" w:rsidRDefault="004E7E6B" w:rsidP="00610E81">
      <w:pPr>
        <w:tabs>
          <w:tab w:val="left" w:pos="993"/>
        </w:tabs>
        <w:jc w:val="both"/>
        <w:rPr>
          <w:sz w:val="14"/>
          <w:szCs w:val="14"/>
        </w:rPr>
      </w:pPr>
    </w:p>
    <w:p w14:paraId="5FD7A18A" w14:textId="77777777" w:rsidR="00494C0E" w:rsidRDefault="00494C0E" w:rsidP="00610E81">
      <w:pPr>
        <w:tabs>
          <w:tab w:val="left" w:pos="993"/>
        </w:tabs>
        <w:jc w:val="both"/>
        <w:rPr>
          <w:sz w:val="14"/>
          <w:szCs w:val="14"/>
        </w:rPr>
      </w:pPr>
    </w:p>
    <w:p w14:paraId="50FE4DB1" w14:textId="42C7EB86" w:rsidR="00CC2399" w:rsidRPr="00D1088B" w:rsidRDefault="00CC2399" w:rsidP="00610E81">
      <w:pPr>
        <w:tabs>
          <w:tab w:val="left" w:pos="993"/>
        </w:tabs>
        <w:jc w:val="both"/>
        <w:rPr>
          <w:sz w:val="14"/>
          <w:szCs w:val="14"/>
        </w:rPr>
      </w:pPr>
    </w:p>
    <w:p w14:paraId="131CCDFB" w14:textId="43AC901A" w:rsidR="00E71432" w:rsidRPr="00D033B9" w:rsidRDefault="00E71432" w:rsidP="001E2911">
      <w:pPr>
        <w:ind w:right="1"/>
        <w:jc w:val="both"/>
        <w:rPr>
          <w:sz w:val="22"/>
          <w:szCs w:val="22"/>
        </w:rPr>
      </w:pPr>
      <w:r w:rsidRPr="00D033B9">
        <w:rPr>
          <w:rFonts w:hint="eastAsia"/>
          <w:sz w:val="12"/>
          <w:szCs w:val="12"/>
        </w:rPr>
        <w:tab/>
      </w:r>
      <w:r w:rsidR="00DD11B4" w:rsidRPr="00D033B9">
        <w:rPr>
          <w:rFonts w:hint="eastAsia"/>
          <w:sz w:val="12"/>
          <w:szCs w:val="12"/>
        </w:rPr>
        <w:tab/>
      </w:r>
      <w:r w:rsidRPr="00D033B9">
        <w:rPr>
          <w:rFonts w:hint="eastAsia"/>
          <w:sz w:val="12"/>
          <w:szCs w:val="12"/>
        </w:rPr>
        <w:tab/>
      </w:r>
      <w:r w:rsidRPr="00D033B9">
        <w:rPr>
          <w:rFonts w:hint="eastAsia"/>
          <w:sz w:val="24"/>
        </w:rPr>
        <w:tab/>
      </w:r>
      <w:r w:rsidRPr="00D033B9">
        <w:rPr>
          <w:rFonts w:hint="eastAsia"/>
          <w:sz w:val="24"/>
        </w:rPr>
        <w:tab/>
      </w:r>
      <w:r w:rsidRPr="00D033B9">
        <w:rPr>
          <w:rFonts w:hint="eastAsia"/>
          <w:sz w:val="22"/>
          <w:szCs w:val="22"/>
        </w:rPr>
        <w:t>_____</w:t>
      </w:r>
      <w:r w:rsidR="00A92A25" w:rsidRPr="00D033B9">
        <w:rPr>
          <w:rFonts w:hint="eastAsia"/>
          <w:sz w:val="22"/>
          <w:szCs w:val="22"/>
        </w:rPr>
        <w:t>____</w:t>
      </w:r>
      <w:r w:rsidRPr="00D033B9">
        <w:rPr>
          <w:rFonts w:hint="eastAsia"/>
          <w:sz w:val="22"/>
          <w:szCs w:val="22"/>
        </w:rPr>
        <w:t>_______________</w:t>
      </w:r>
      <w:r w:rsidRPr="00D033B9">
        <w:rPr>
          <w:rFonts w:hint="eastAsia"/>
          <w:sz w:val="22"/>
          <w:szCs w:val="22"/>
        </w:rPr>
        <w:tab/>
      </w:r>
      <w:r w:rsidR="001C4E7C" w:rsidRPr="00D033B9">
        <w:rPr>
          <w:rFonts w:hint="eastAsia"/>
          <w:sz w:val="22"/>
          <w:szCs w:val="22"/>
        </w:rPr>
        <w:t xml:space="preserve">  </w:t>
      </w:r>
      <w:r w:rsidR="00A92A25" w:rsidRPr="00D033B9">
        <w:rPr>
          <w:rFonts w:hint="eastAsia"/>
          <w:sz w:val="22"/>
          <w:szCs w:val="22"/>
          <w:lang w:eastAsia="zh-HK"/>
        </w:rPr>
        <w:t xml:space="preserve">   </w:t>
      </w:r>
      <w:r w:rsidR="001C4E7C" w:rsidRPr="00D033B9">
        <w:rPr>
          <w:rFonts w:hint="eastAsia"/>
          <w:sz w:val="22"/>
          <w:szCs w:val="22"/>
        </w:rPr>
        <w:t xml:space="preserve"> </w:t>
      </w:r>
      <w:r w:rsidRPr="00D033B9">
        <w:rPr>
          <w:rFonts w:hint="eastAsia"/>
          <w:sz w:val="22"/>
          <w:szCs w:val="22"/>
        </w:rPr>
        <w:t>________</w:t>
      </w:r>
      <w:r w:rsidR="00A92A25" w:rsidRPr="00D033B9">
        <w:rPr>
          <w:rFonts w:hint="eastAsia"/>
          <w:sz w:val="22"/>
          <w:szCs w:val="22"/>
        </w:rPr>
        <w:t>____</w:t>
      </w:r>
      <w:r w:rsidRPr="00D033B9">
        <w:rPr>
          <w:rFonts w:hint="eastAsia"/>
          <w:sz w:val="22"/>
          <w:szCs w:val="22"/>
        </w:rPr>
        <w:t>_______</w:t>
      </w:r>
      <w:r w:rsidR="00A71849" w:rsidRPr="00D033B9">
        <w:rPr>
          <w:rFonts w:hint="eastAsia"/>
          <w:sz w:val="22"/>
          <w:szCs w:val="22"/>
        </w:rPr>
        <w:t>_</w:t>
      </w:r>
    </w:p>
    <w:p w14:paraId="468D0136" w14:textId="0BD3B8AB" w:rsidR="006556E6" w:rsidRDefault="00CC2399" w:rsidP="001E2911">
      <w:pPr>
        <w:ind w:right="1" w:firstLineChars="1795" w:firstLine="3953"/>
        <w:jc w:val="both"/>
        <w:rPr>
          <w:b/>
          <w:sz w:val="22"/>
          <w:szCs w:val="22"/>
        </w:rPr>
      </w:pPr>
      <w:r>
        <w:rPr>
          <w:b/>
          <w:sz w:val="22"/>
          <w:szCs w:val="22"/>
        </w:rPr>
        <w:t xml:space="preserve"> </w:t>
      </w:r>
      <w:r w:rsidR="003C6948" w:rsidRPr="00D033B9">
        <w:rPr>
          <w:rFonts w:hint="eastAsia"/>
          <w:b/>
          <w:sz w:val="22"/>
          <w:szCs w:val="22"/>
        </w:rPr>
        <w:t>Student</w:t>
      </w:r>
      <w:r w:rsidR="003C6948" w:rsidRPr="00D033B9">
        <w:rPr>
          <w:b/>
          <w:sz w:val="22"/>
          <w:szCs w:val="22"/>
        </w:rPr>
        <w:t>’</w:t>
      </w:r>
      <w:r w:rsidR="003C6948" w:rsidRPr="00D033B9">
        <w:rPr>
          <w:rFonts w:hint="eastAsia"/>
          <w:b/>
          <w:sz w:val="22"/>
          <w:szCs w:val="22"/>
        </w:rPr>
        <w:t xml:space="preserve">s </w:t>
      </w:r>
      <w:r w:rsidR="00E71432" w:rsidRPr="00D033B9">
        <w:rPr>
          <w:rFonts w:hint="eastAsia"/>
          <w:b/>
          <w:sz w:val="22"/>
          <w:szCs w:val="22"/>
        </w:rPr>
        <w:t>Signature</w:t>
      </w:r>
      <w:r w:rsidR="00E71432" w:rsidRPr="00D033B9">
        <w:rPr>
          <w:rFonts w:hint="eastAsia"/>
          <w:b/>
          <w:sz w:val="22"/>
          <w:szCs w:val="22"/>
        </w:rPr>
        <w:tab/>
      </w:r>
      <w:r w:rsidR="00A92A25" w:rsidRPr="00D033B9">
        <w:rPr>
          <w:rFonts w:hint="eastAsia"/>
          <w:b/>
          <w:sz w:val="22"/>
          <w:szCs w:val="22"/>
        </w:rPr>
        <w:tab/>
      </w:r>
      <w:r w:rsidR="00A92A25" w:rsidRPr="00D033B9">
        <w:rPr>
          <w:rFonts w:hint="eastAsia"/>
          <w:b/>
          <w:sz w:val="22"/>
          <w:szCs w:val="22"/>
          <w:lang w:eastAsia="zh-HK"/>
        </w:rPr>
        <w:t xml:space="preserve">        </w:t>
      </w:r>
      <w:r w:rsidR="00E71432" w:rsidRPr="00D033B9">
        <w:rPr>
          <w:rFonts w:hint="eastAsia"/>
          <w:b/>
          <w:sz w:val="22"/>
          <w:szCs w:val="22"/>
        </w:rPr>
        <w:t>Date</w:t>
      </w:r>
    </w:p>
    <w:p w14:paraId="4F003A64" w14:textId="546026A7" w:rsidR="00B351E3" w:rsidRDefault="009746F6" w:rsidP="003A4F44">
      <w:pPr>
        <w:ind w:right="1" w:firstLineChars="1795" w:firstLine="4308"/>
        <w:jc w:val="both"/>
        <w:rPr>
          <w:b/>
          <w:sz w:val="22"/>
          <w:szCs w:val="22"/>
        </w:rPr>
      </w:pPr>
      <w:r w:rsidRPr="00D033B9">
        <w:rPr>
          <w:rFonts w:hint="eastAsia"/>
          <w:noProof/>
          <w:sz w:val="24"/>
          <w:lang w:eastAsia="zh-CN"/>
        </w:rPr>
        <mc:AlternateContent>
          <mc:Choice Requires="wps">
            <w:drawing>
              <wp:anchor distT="0" distB="0" distL="114300" distR="114300" simplePos="0" relativeHeight="251657728" behindDoc="0" locked="0" layoutInCell="1" allowOverlap="1" wp14:anchorId="123ED433" wp14:editId="4B5686C6">
                <wp:simplePos x="0" y="0"/>
                <wp:positionH relativeFrom="margin">
                  <wp:posOffset>7350</wp:posOffset>
                </wp:positionH>
                <wp:positionV relativeFrom="paragraph">
                  <wp:posOffset>27418</wp:posOffset>
                </wp:positionV>
                <wp:extent cx="6473227" cy="863600"/>
                <wp:effectExtent l="0" t="0" r="22860" b="1270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3227" cy="863600"/>
                        </a:xfrm>
                        <a:prstGeom prst="rect">
                          <a:avLst/>
                        </a:prstGeom>
                        <a:solidFill>
                          <a:srgbClr val="FFFFFF"/>
                        </a:solidFill>
                        <a:ln w="9525">
                          <a:solidFill>
                            <a:srgbClr val="000000"/>
                          </a:solidFill>
                          <a:miter lim="800000"/>
                          <a:headEnd/>
                          <a:tailEnd/>
                        </a:ln>
                      </wps:spPr>
                      <wps:txbx>
                        <w:txbxContent>
                          <w:p w14:paraId="67317DA9" w14:textId="77F6F6F6" w:rsidR="00D951BA" w:rsidRPr="00217C29" w:rsidRDefault="00D951BA" w:rsidP="00FF6E1B">
                            <w:pPr>
                              <w:snapToGrid w:val="0"/>
                              <w:spacing w:line="0" w:lineRule="atLeast"/>
                              <w:rPr>
                                <w:b/>
                                <w:sz w:val="18"/>
                                <w:szCs w:val="18"/>
                                <w:u w:val="single"/>
                              </w:rPr>
                            </w:pPr>
                            <w:r w:rsidRPr="00217C29">
                              <w:rPr>
                                <w:rFonts w:hint="eastAsia"/>
                                <w:b/>
                                <w:sz w:val="18"/>
                                <w:szCs w:val="18"/>
                                <w:u w:val="single"/>
                              </w:rPr>
                              <w:t>For Student Aged Under 18:</w:t>
                            </w:r>
                          </w:p>
                          <w:p w14:paraId="70AEA31E" w14:textId="586D417D" w:rsidR="00D951BA" w:rsidRPr="00F06BB5" w:rsidRDefault="00D951BA" w:rsidP="00D951BA">
                            <w:pPr>
                              <w:snapToGrid w:val="0"/>
                              <w:spacing w:line="0" w:lineRule="atLeast"/>
                              <w:rPr>
                                <w:sz w:val="10"/>
                                <w:szCs w:val="10"/>
                              </w:rPr>
                            </w:pPr>
                          </w:p>
                          <w:p w14:paraId="4C8E64C5" w14:textId="6AA7AA01" w:rsidR="00E87ECC" w:rsidRPr="00217C29" w:rsidRDefault="00D951BA" w:rsidP="00CB4081">
                            <w:pPr>
                              <w:tabs>
                                <w:tab w:val="left" w:pos="4962"/>
                              </w:tabs>
                              <w:snapToGrid w:val="0"/>
                              <w:spacing w:beforeLines="50" w:before="120" w:afterLines="20" w:after="48" w:line="0" w:lineRule="atLeast"/>
                              <w:rPr>
                                <w:sz w:val="18"/>
                                <w:szCs w:val="18"/>
                              </w:rPr>
                            </w:pPr>
                            <w:r w:rsidRPr="00217C29">
                              <w:rPr>
                                <w:rFonts w:hint="eastAsia"/>
                                <w:sz w:val="18"/>
                                <w:szCs w:val="18"/>
                              </w:rPr>
                              <w:t>Name of Parent/Guardian* in BLOCK Letters: _________________</w:t>
                            </w:r>
                            <w:r w:rsidR="00975F38" w:rsidRPr="00217C29">
                              <w:rPr>
                                <w:rFonts w:hint="eastAsia"/>
                                <w:sz w:val="18"/>
                                <w:szCs w:val="18"/>
                              </w:rPr>
                              <w:t>___________</w:t>
                            </w:r>
                            <w:r w:rsidRPr="00217C29">
                              <w:rPr>
                                <w:rFonts w:hint="eastAsia"/>
                                <w:sz w:val="18"/>
                                <w:szCs w:val="18"/>
                              </w:rPr>
                              <w:t xml:space="preserve"> HKID Card/Passport* No.: ___________</w:t>
                            </w:r>
                            <w:r w:rsidR="00975F38" w:rsidRPr="00217C29">
                              <w:rPr>
                                <w:rFonts w:hint="eastAsia"/>
                                <w:sz w:val="18"/>
                                <w:szCs w:val="18"/>
                              </w:rPr>
                              <w:t>________</w:t>
                            </w:r>
                          </w:p>
                          <w:p w14:paraId="0DE5F355" w14:textId="01307E37" w:rsidR="00D951BA" w:rsidRPr="00217C29" w:rsidRDefault="00D951BA" w:rsidP="00A945F5">
                            <w:pPr>
                              <w:tabs>
                                <w:tab w:val="left" w:pos="4962"/>
                              </w:tabs>
                              <w:snapToGrid w:val="0"/>
                              <w:spacing w:beforeLines="50" w:before="120" w:afterLines="20" w:after="48" w:line="0" w:lineRule="atLeast"/>
                              <w:rPr>
                                <w:b/>
                                <w:sz w:val="18"/>
                                <w:szCs w:val="18"/>
                              </w:rPr>
                            </w:pPr>
                            <w:r w:rsidRPr="00217C29">
                              <w:rPr>
                                <w:rFonts w:hint="eastAsia"/>
                                <w:b/>
                                <w:sz w:val="18"/>
                                <w:szCs w:val="18"/>
                              </w:rPr>
                              <w:t xml:space="preserve">Signature of Parent/Guardian*: </w:t>
                            </w:r>
                            <w:r w:rsidR="001E2911" w:rsidRPr="00217C29">
                              <w:rPr>
                                <w:rFonts w:hint="eastAsia"/>
                                <w:sz w:val="18"/>
                                <w:szCs w:val="18"/>
                              </w:rPr>
                              <w:t>___________________________________</w:t>
                            </w:r>
                            <w:proofErr w:type="gramStart"/>
                            <w:r w:rsidR="001E2911" w:rsidRPr="00217C29">
                              <w:rPr>
                                <w:rFonts w:hint="eastAsia"/>
                                <w:sz w:val="18"/>
                                <w:szCs w:val="18"/>
                              </w:rPr>
                              <w:t>_</w:t>
                            </w:r>
                            <w:r w:rsidRPr="00217C29">
                              <w:rPr>
                                <w:rFonts w:hint="eastAsia"/>
                                <w:b/>
                                <w:sz w:val="18"/>
                                <w:szCs w:val="18"/>
                              </w:rPr>
                              <w:t xml:space="preserve">  Date</w:t>
                            </w:r>
                            <w:proofErr w:type="gramEnd"/>
                            <w:r w:rsidRPr="00217C29">
                              <w:rPr>
                                <w:rFonts w:hint="eastAsia"/>
                                <w:b/>
                                <w:sz w:val="18"/>
                                <w:szCs w:val="18"/>
                              </w:rPr>
                              <w:t>:</w:t>
                            </w:r>
                            <w:r w:rsidR="001E2911" w:rsidRPr="001E2911">
                              <w:rPr>
                                <w:rFonts w:hint="eastAsia"/>
                                <w:sz w:val="18"/>
                                <w:szCs w:val="18"/>
                              </w:rPr>
                              <w:t xml:space="preserve"> </w:t>
                            </w:r>
                            <w:r w:rsidR="001E2911" w:rsidRPr="00217C29">
                              <w:rPr>
                                <w:rFonts w:hint="eastAsia"/>
                                <w:sz w:val="18"/>
                                <w:szCs w:val="18"/>
                              </w:rPr>
                              <w:t>____________________________________</w:t>
                            </w:r>
                            <w:r w:rsidR="001E2911">
                              <w:rPr>
                                <w:rFonts w:hint="eastAsia"/>
                                <w:sz w:val="18"/>
                                <w:szCs w:val="18"/>
                              </w:rPr>
                              <w:t>__</w:t>
                            </w:r>
                          </w:p>
                          <w:p w14:paraId="49B4AD77" w14:textId="2D53604D" w:rsidR="00D951BA" w:rsidRPr="00F06BB5" w:rsidRDefault="00D951BA" w:rsidP="00D951BA">
                            <w:pPr>
                              <w:snapToGrid w:val="0"/>
                              <w:spacing w:beforeLines="30" w:before="72" w:line="0" w:lineRule="atLeast"/>
                              <w:rPr>
                                <w:i/>
                                <w:sz w:val="16"/>
                                <w:szCs w:val="16"/>
                              </w:rPr>
                            </w:pPr>
                            <w:r w:rsidRPr="00F06BB5">
                              <w:rPr>
                                <w:rFonts w:hint="eastAsia"/>
                                <w:i/>
                                <w:sz w:val="16"/>
                                <w:szCs w:val="16"/>
                              </w:rPr>
                              <w:t>* delete where appropri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123ED433" id="_x0000_t202" coordsize="21600,21600" o:spt="202" path="m,l,21600r21600,l21600,xe">
                <v:stroke joinstyle="miter"/>
                <v:path gradientshapeok="t" o:connecttype="rect"/>
              </v:shapetype>
              <v:shape id="文字方塊 2" o:spid="_x0000_s1026" type="#_x0000_t202" style="position:absolute;left:0;text-align:left;margin-left:.6pt;margin-top:2.15pt;width:509.7pt;height:68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">
                <v:textbox>
                  <w:txbxContent>
                    <w:p w14:paraId="67317DA9" w14:textId="77F6F6F6" w:rsidR="00D951BA" w:rsidRPr="00217C29" w:rsidRDefault="00D951BA" w:rsidP="00FF6E1B">
                      <w:pPr>
                        <w:snapToGrid w:val="0"/>
                        <w:spacing w:line="0" w:lineRule="atLeast"/>
                        <w:rPr>
                          <w:b/>
                          <w:sz w:val="18"/>
                          <w:szCs w:val="18"/>
                          <w:u w:val="single"/>
                        </w:rPr>
                      </w:pPr>
                      <w:r w:rsidRPr="00217C29">
                        <w:rPr>
                          <w:rFonts w:hint="eastAsia"/>
                          <w:b/>
                          <w:sz w:val="18"/>
                          <w:szCs w:val="18"/>
                          <w:u w:val="single"/>
                        </w:rPr>
                        <w:t>For Student Aged Under 18:</w:t>
                      </w:r>
                    </w:p>
                    <w:p w14:paraId="70AEA31E" w14:textId="586D417D" w:rsidR="00D951BA" w:rsidRPr="00F06BB5" w:rsidRDefault="00D951BA" w:rsidP="00D951BA">
                      <w:pPr>
                        <w:snapToGrid w:val="0"/>
                        <w:spacing w:line="0" w:lineRule="atLeast"/>
                        <w:rPr>
                          <w:sz w:val="10"/>
                          <w:szCs w:val="10"/>
                        </w:rPr>
                      </w:pPr>
                    </w:p>
                    <w:p w14:paraId="4C8E64C5" w14:textId="6AA7AA01" w:rsidR="00E87ECC" w:rsidRPr="00217C29" w:rsidRDefault="00D951BA" w:rsidP="00CB4081">
                      <w:pPr>
                        <w:tabs>
                          <w:tab w:val="left" w:pos="4962"/>
                        </w:tabs>
                        <w:snapToGrid w:val="0"/>
                        <w:spacing w:beforeLines="50" w:before="120" w:afterLines="20" w:after="48" w:line="0" w:lineRule="atLeast"/>
                        <w:rPr>
                          <w:sz w:val="18"/>
                          <w:szCs w:val="18"/>
                        </w:rPr>
                      </w:pPr>
                      <w:r w:rsidRPr="00217C29">
                        <w:rPr>
                          <w:rFonts w:hint="eastAsia"/>
                          <w:sz w:val="18"/>
                          <w:szCs w:val="18"/>
                        </w:rPr>
                        <w:t>Name of Parent/Guardian* in BLOCK Letters: _________________</w:t>
                      </w:r>
                      <w:r w:rsidR="00975F38" w:rsidRPr="00217C29">
                        <w:rPr>
                          <w:rFonts w:hint="eastAsia"/>
                          <w:sz w:val="18"/>
                          <w:szCs w:val="18"/>
                        </w:rPr>
                        <w:t>___________</w:t>
                      </w:r>
                      <w:r w:rsidRPr="00217C29">
                        <w:rPr>
                          <w:rFonts w:hint="eastAsia"/>
                          <w:sz w:val="18"/>
                          <w:szCs w:val="18"/>
                        </w:rPr>
                        <w:t xml:space="preserve"> HKID Card/Passport* No.: ___________</w:t>
                      </w:r>
                      <w:r w:rsidR="00975F38" w:rsidRPr="00217C29">
                        <w:rPr>
                          <w:rFonts w:hint="eastAsia"/>
                          <w:sz w:val="18"/>
                          <w:szCs w:val="18"/>
                        </w:rPr>
                        <w:t>________</w:t>
                      </w:r>
                    </w:p>
                    <w:p w14:paraId="0DE5F355" w14:textId="01307E37" w:rsidR="00D951BA" w:rsidRPr="00217C29" w:rsidRDefault="00D951BA" w:rsidP="00A945F5">
                      <w:pPr>
                        <w:tabs>
                          <w:tab w:val="left" w:pos="4962"/>
                        </w:tabs>
                        <w:snapToGrid w:val="0"/>
                        <w:spacing w:beforeLines="50" w:before="120" w:afterLines="20" w:after="48" w:line="0" w:lineRule="atLeast"/>
                        <w:rPr>
                          <w:b/>
                          <w:sz w:val="18"/>
                          <w:szCs w:val="18"/>
                        </w:rPr>
                      </w:pPr>
                      <w:r w:rsidRPr="00217C29">
                        <w:rPr>
                          <w:rFonts w:hint="eastAsia"/>
                          <w:b/>
                          <w:sz w:val="18"/>
                          <w:szCs w:val="18"/>
                        </w:rPr>
                        <w:t xml:space="preserve">Signature of Parent/Guardian*: </w:t>
                      </w:r>
                      <w:r w:rsidR="001E2911" w:rsidRPr="00217C29">
                        <w:rPr>
                          <w:rFonts w:hint="eastAsia"/>
                          <w:sz w:val="18"/>
                          <w:szCs w:val="18"/>
                        </w:rPr>
                        <w:t>___________________________________</w:t>
                      </w:r>
                      <w:proofErr w:type="gramStart"/>
                      <w:r w:rsidR="001E2911" w:rsidRPr="00217C29">
                        <w:rPr>
                          <w:rFonts w:hint="eastAsia"/>
                          <w:sz w:val="18"/>
                          <w:szCs w:val="18"/>
                        </w:rPr>
                        <w:t>_</w:t>
                      </w:r>
                      <w:r w:rsidRPr="00217C29">
                        <w:rPr>
                          <w:rFonts w:hint="eastAsia"/>
                          <w:b/>
                          <w:sz w:val="18"/>
                          <w:szCs w:val="18"/>
                        </w:rPr>
                        <w:t xml:space="preserve">  Date</w:t>
                      </w:r>
                      <w:proofErr w:type="gramEnd"/>
                      <w:r w:rsidRPr="00217C29">
                        <w:rPr>
                          <w:rFonts w:hint="eastAsia"/>
                          <w:b/>
                          <w:sz w:val="18"/>
                          <w:szCs w:val="18"/>
                        </w:rPr>
                        <w:t>:</w:t>
                      </w:r>
                      <w:r w:rsidR="001E2911" w:rsidRPr="001E2911">
                        <w:rPr>
                          <w:rFonts w:hint="eastAsia"/>
                          <w:sz w:val="18"/>
                          <w:szCs w:val="18"/>
                        </w:rPr>
                        <w:t xml:space="preserve"> </w:t>
                      </w:r>
                      <w:r w:rsidR="001E2911" w:rsidRPr="00217C29">
                        <w:rPr>
                          <w:rFonts w:hint="eastAsia"/>
                          <w:sz w:val="18"/>
                          <w:szCs w:val="18"/>
                        </w:rPr>
                        <w:t>____________________________________</w:t>
                      </w:r>
                      <w:r w:rsidR="001E2911">
                        <w:rPr>
                          <w:rFonts w:hint="eastAsia"/>
                          <w:sz w:val="18"/>
                          <w:szCs w:val="18"/>
                        </w:rPr>
                        <w:t>__</w:t>
                      </w:r>
                    </w:p>
                    <w:p w14:paraId="49B4AD77" w14:textId="2D53604D" w:rsidR="00D951BA" w:rsidRPr="00F06BB5" w:rsidRDefault="00D951BA" w:rsidP="00D951BA">
                      <w:pPr>
                        <w:snapToGrid w:val="0"/>
                        <w:spacing w:beforeLines="30" w:before="72" w:line="0" w:lineRule="atLeast"/>
                        <w:rPr>
                          <w:i/>
                          <w:sz w:val="16"/>
                          <w:szCs w:val="16"/>
                        </w:rPr>
                      </w:pPr>
                      <w:r w:rsidRPr="00F06BB5">
                        <w:rPr>
                          <w:rFonts w:hint="eastAsia"/>
                          <w:i/>
                          <w:sz w:val="16"/>
                          <w:szCs w:val="16"/>
                        </w:rPr>
                        <w:t>* delete where appropriate</w:t>
                      </w:r>
                    </w:p>
                  </w:txbxContent>
                </v:textbox>
                <w10:wrap anchorx="margin"/>
              </v:shape>
            </w:pict>
          </mc:Fallback>
        </mc:AlternateContent>
      </w:r>
    </w:p>
    <w:p w14:paraId="390573CC" w14:textId="21382D42" w:rsidR="003A4F44" w:rsidRDefault="003A4F44" w:rsidP="003A4F44">
      <w:pPr>
        <w:ind w:right="1" w:firstLineChars="1795" w:firstLine="3953"/>
        <w:jc w:val="both"/>
        <w:rPr>
          <w:b/>
          <w:sz w:val="22"/>
          <w:szCs w:val="22"/>
        </w:rPr>
      </w:pPr>
    </w:p>
    <w:p w14:paraId="71689BDC" w14:textId="55304A58" w:rsidR="001E2911" w:rsidRDefault="001E2911" w:rsidP="001E2911">
      <w:pPr>
        <w:ind w:right="1"/>
        <w:jc w:val="both"/>
        <w:rPr>
          <w:b/>
          <w:sz w:val="22"/>
          <w:szCs w:val="22"/>
        </w:rPr>
      </w:pPr>
    </w:p>
    <w:p w14:paraId="38A102E3" w14:textId="13F88E0B" w:rsidR="001E2911" w:rsidRDefault="001E2911" w:rsidP="001E2911">
      <w:pPr>
        <w:ind w:right="1"/>
        <w:jc w:val="both"/>
        <w:rPr>
          <w:b/>
          <w:sz w:val="22"/>
          <w:szCs w:val="22"/>
        </w:rPr>
      </w:pPr>
    </w:p>
    <w:p w14:paraId="629730A5" w14:textId="77777777" w:rsidR="003A4F44" w:rsidRDefault="003A4F44" w:rsidP="001A3635">
      <w:pPr>
        <w:wordWrap w:val="0"/>
        <w:overflowPunct/>
        <w:autoSpaceDE/>
        <w:autoSpaceDN/>
        <w:adjustRightInd/>
        <w:spacing w:beforeLines="20" w:before="48"/>
        <w:ind w:right="1"/>
        <w:jc w:val="right"/>
        <w:textAlignment w:val="auto"/>
        <w:rPr>
          <w:sz w:val="16"/>
          <w:szCs w:val="16"/>
          <w:lang w:eastAsia="zh-HK"/>
        </w:rPr>
      </w:pPr>
    </w:p>
    <w:p w14:paraId="7C2895A1" w14:textId="06156E8C" w:rsidR="001E2911" w:rsidRDefault="009746F6" w:rsidP="001A3635">
      <w:pPr>
        <w:wordWrap w:val="0"/>
        <w:overflowPunct/>
        <w:autoSpaceDE/>
        <w:autoSpaceDN/>
        <w:adjustRightInd/>
        <w:spacing w:beforeLines="20" w:before="48"/>
        <w:ind w:right="1"/>
        <w:jc w:val="right"/>
        <w:textAlignment w:val="auto"/>
        <w:rPr>
          <w:b/>
          <w:sz w:val="22"/>
          <w:szCs w:val="22"/>
        </w:rPr>
      </w:pPr>
      <w:r>
        <w:rPr>
          <w:sz w:val="16"/>
          <w:szCs w:val="16"/>
          <w:lang w:eastAsia="zh-HK"/>
        </w:rPr>
        <w:br/>
      </w:r>
      <w:r w:rsidR="001E2911">
        <w:rPr>
          <w:sz w:val="16"/>
          <w:szCs w:val="16"/>
          <w:lang w:eastAsia="zh-HK"/>
        </w:rPr>
        <w:t>P. 1 of 2</w:t>
      </w:r>
      <w:r w:rsidR="001A3635">
        <w:rPr>
          <w:sz w:val="16"/>
          <w:szCs w:val="16"/>
          <w:lang w:eastAsia="zh-HK"/>
        </w:rPr>
        <w:t xml:space="preserve"> </w:t>
      </w:r>
      <w:r w:rsidR="001E2911">
        <w:rPr>
          <w:sz w:val="16"/>
          <w:szCs w:val="16"/>
          <w:lang w:eastAsia="zh-HK"/>
        </w:rPr>
        <w:t>(</w:t>
      </w:r>
      <w:r w:rsidR="001E2911" w:rsidRPr="00D033B9">
        <w:rPr>
          <w:rFonts w:hint="eastAsia"/>
          <w:sz w:val="16"/>
          <w:szCs w:val="16"/>
          <w:lang w:eastAsia="zh-HK"/>
        </w:rPr>
        <w:t>Please turn over</w:t>
      </w:r>
      <w:r w:rsidR="001E2911" w:rsidRPr="00D033B9">
        <w:rPr>
          <w:sz w:val="16"/>
          <w:szCs w:val="16"/>
          <w:lang w:eastAsia="zh-HK"/>
        </w:rPr>
        <w:t>leaf</w:t>
      </w:r>
      <w:r w:rsidR="001E2911">
        <w:rPr>
          <w:sz w:val="16"/>
          <w:szCs w:val="16"/>
          <w:lang w:eastAsia="zh-HK"/>
        </w:rPr>
        <w:t>)</w:t>
      </w:r>
    </w:p>
    <w:p w14:paraId="5D5AE378" w14:textId="77777777" w:rsidR="00807984" w:rsidRDefault="00807984" w:rsidP="00D16F1E">
      <w:pPr>
        <w:spacing w:afterLines="50" w:after="120"/>
        <w:ind w:right="-448"/>
        <w:rPr>
          <w:b/>
          <w:sz w:val="22"/>
          <w:szCs w:val="22"/>
        </w:rPr>
      </w:pPr>
    </w:p>
    <w:p w14:paraId="72B35B7E" w14:textId="2AB0D7FE" w:rsidR="00BC404A" w:rsidRDefault="00BC404A" w:rsidP="00D16F1E">
      <w:pPr>
        <w:spacing w:afterLines="50" w:after="120"/>
        <w:ind w:right="-448"/>
        <w:rPr>
          <w:b/>
          <w:sz w:val="22"/>
          <w:szCs w:val="22"/>
        </w:rPr>
      </w:pPr>
      <w:r w:rsidRPr="00D033B9">
        <w:rPr>
          <w:b/>
          <w:sz w:val="22"/>
          <w:szCs w:val="22"/>
        </w:rPr>
        <w:lastRenderedPageBreak/>
        <w:t>PART 2</w:t>
      </w:r>
    </w:p>
    <w:p w14:paraId="07E798CE" w14:textId="0CB7D3CF" w:rsidR="0091773C" w:rsidRDefault="0091773C" w:rsidP="00494C0E">
      <w:pPr>
        <w:overflowPunct/>
        <w:autoSpaceDE/>
        <w:autoSpaceDN/>
        <w:adjustRightInd/>
        <w:spacing w:beforeLines="20" w:before="48"/>
        <w:ind w:right="1"/>
        <w:jc w:val="right"/>
        <w:textAlignment w:val="auto"/>
        <w:rPr>
          <w:b/>
          <w:sz w:val="14"/>
          <w:szCs w:val="14"/>
        </w:rPr>
      </w:pPr>
    </w:p>
    <w:tbl>
      <w:tblPr>
        <w:tblW w:w="10155"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
        <w:gridCol w:w="380"/>
        <w:gridCol w:w="4857"/>
        <w:gridCol w:w="2977"/>
        <w:gridCol w:w="1925"/>
        <w:gridCol w:w="8"/>
      </w:tblGrid>
      <w:tr w:rsidR="00AF7E2F" w:rsidRPr="00D033B9" w14:paraId="35F7D2E4" w14:textId="77777777" w:rsidTr="00AF7E2F">
        <w:trPr>
          <w:gridBefore w:val="1"/>
          <w:wBefore w:w="8" w:type="dxa"/>
          <w:trHeight w:val="45"/>
        </w:trPr>
        <w:tc>
          <w:tcPr>
            <w:tcW w:w="5237" w:type="dxa"/>
            <w:gridSpan w:val="2"/>
            <w:vMerge w:val="restart"/>
            <w:vAlign w:val="bottom"/>
          </w:tcPr>
          <w:p w14:paraId="2C2D1405" w14:textId="77777777" w:rsidR="00AF7E2F" w:rsidRDefault="00AF7E2F" w:rsidP="004F5A46">
            <w:pPr>
              <w:rPr>
                <w:b/>
              </w:rPr>
            </w:pPr>
            <w:r w:rsidRPr="00D033B9">
              <w:rPr>
                <w:b/>
              </w:rPr>
              <w:t>Clearance by</w:t>
            </w:r>
            <w:r>
              <w:rPr>
                <w:b/>
              </w:rPr>
              <w:t xml:space="preserve"> Departments/</w:t>
            </w:r>
            <w:r w:rsidRPr="00D033B9">
              <w:rPr>
                <w:b/>
              </w:rPr>
              <w:t>Units</w:t>
            </w:r>
            <w:r w:rsidRPr="00D033B9">
              <w:rPr>
                <w:rFonts w:hint="eastAsia"/>
                <w:b/>
              </w:rPr>
              <w:t xml:space="preserve"> </w:t>
            </w:r>
            <w:r w:rsidRPr="00D033B9">
              <w:rPr>
                <w:b/>
              </w:rPr>
              <w:t>concerned</w:t>
            </w:r>
            <w:r>
              <w:rPr>
                <w:b/>
              </w:rPr>
              <w:t>*</w:t>
            </w:r>
          </w:p>
          <w:p w14:paraId="65C9F518" w14:textId="3B89AFE1" w:rsidR="00AF7E2F" w:rsidRPr="00D033B9" w:rsidRDefault="00AF7E2F" w:rsidP="004F5A46">
            <w:pPr>
              <w:rPr>
                <w:b/>
              </w:rPr>
            </w:pPr>
          </w:p>
        </w:tc>
        <w:tc>
          <w:tcPr>
            <w:tcW w:w="4910" w:type="dxa"/>
            <w:gridSpan w:val="3"/>
            <w:vAlign w:val="center"/>
          </w:tcPr>
          <w:p w14:paraId="0FCC9188" w14:textId="3B410B38" w:rsidR="00AF7E2F" w:rsidRPr="00D033B9" w:rsidRDefault="00AF7E2F" w:rsidP="00B12CF6">
            <w:pPr>
              <w:jc w:val="center"/>
              <w:rPr>
                <w:b/>
              </w:rPr>
            </w:pPr>
            <w:r w:rsidRPr="00D033B9">
              <w:rPr>
                <w:b/>
              </w:rPr>
              <w:t>Confirmed/Approved</w:t>
            </w:r>
            <w:r w:rsidRPr="00D033B9">
              <w:rPr>
                <w:rFonts w:hint="eastAsia"/>
              </w:rPr>
              <w:t xml:space="preserve"> </w:t>
            </w:r>
            <w:r>
              <w:br/>
            </w:r>
            <w:r w:rsidRPr="00D033B9">
              <w:rPr>
                <w:rFonts w:hint="eastAsia"/>
                <w:sz w:val="18"/>
                <w:szCs w:val="18"/>
              </w:rPr>
              <w:t>(by signing below</w:t>
            </w:r>
            <w:r>
              <w:rPr>
                <w:sz w:val="18"/>
                <w:szCs w:val="18"/>
              </w:rPr>
              <w:t xml:space="preserve"> with official chop</w:t>
            </w:r>
            <w:r w:rsidRPr="00D033B9">
              <w:rPr>
                <w:rFonts w:hint="eastAsia"/>
                <w:sz w:val="18"/>
                <w:szCs w:val="18"/>
              </w:rPr>
              <w:t>)</w:t>
            </w:r>
          </w:p>
        </w:tc>
      </w:tr>
      <w:tr w:rsidR="00AF7E2F" w:rsidRPr="00D033B9" w14:paraId="1C7A7F0C" w14:textId="77777777" w:rsidTr="00AF7E2F">
        <w:trPr>
          <w:gridBefore w:val="1"/>
          <w:wBefore w:w="8" w:type="dxa"/>
          <w:trHeight w:hRule="exact" w:val="447"/>
        </w:trPr>
        <w:tc>
          <w:tcPr>
            <w:tcW w:w="5237" w:type="dxa"/>
            <w:gridSpan w:val="2"/>
            <w:vMerge/>
            <w:tcBorders>
              <w:bottom w:val="single" w:sz="4" w:space="0" w:color="auto"/>
            </w:tcBorders>
            <w:shd w:val="clear" w:color="auto" w:fill="E7E6E6" w:themeFill="background2"/>
          </w:tcPr>
          <w:p w14:paraId="7F624F6A" w14:textId="5383FC99" w:rsidR="00AF7E2F" w:rsidRPr="00254698" w:rsidRDefault="00AF7E2F" w:rsidP="00254698">
            <w:pPr>
              <w:pStyle w:val="ListParagraph"/>
              <w:snapToGrid w:val="0"/>
              <w:spacing w:line="0" w:lineRule="atLeast"/>
              <w:ind w:leftChars="0" w:left="463" w:right="318"/>
              <w:rPr>
                <w:sz w:val="18"/>
                <w:szCs w:val="16"/>
              </w:rPr>
            </w:pPr>
          </w:p>
        </w:tc>
        <w:tc>
          <w:tcPr>
            <w:tcW w:w="2977" w:type="dxa"/>
            <w:vAlign w:val="center"/>
          </w:tcPr>
          <w:p w14:paraId="798D867F" w14:textId="5501BF7B" w:rsidR="00AF7E2F" w:rsidRPr="00D033B9" w:rsidRDefault="00AF7E2F" w:rsidP="00AF7E2F">
            <w:pPr>
              <w:jc w:val="center"/>
            </w:pPr>
            <w:r w:rsidRPr="00D033B9">
              <w:rPr>
                <w:b/>
              </w:rPr>
              <w:t>Signature</w:t>
            </w:r>
            <w:r>
              <w:rPr>
                <w:b/>
              </w:rPr>
              <w:t xml:space="preserve"> &amp; Unit Chop</w:t>
            </w:r>
          </w:p>
        </w:tc>
        <w:tc>
          <w:tcPr>
            <w:tcW w:w="1933" w:type="dxa"/>
            <w:gridSpan w:val="2"/>
            <w:vAlign w:val="center"/>
          </w:tcPr>
          <w:p w14:paraId="456DB30B" w14:textId="77777777" w:rsidR="00AF7E2F" w:rsidRPr="00D033B9" w:rsidRDefault="00AF7E2F">
            <w:pPr>
              <w:ind w:left="418" w:hanging="418"/>
              <w:jc w:val="center"/>
            </w:pPr>
            <w:r w:rsidRPr="00D033B9">
              <w:rPr>
                <w:b/>
              </w:rPr>
              <w:t>Date</w:t>
            </w:r>
          </w:p>
        </w:tc>
      </w:tr>
      <w:tr w:rsidR="00D033B9" w:rsidRPr="00D033B9" w14:paraId="5104FF08" w14:textId="77777777" w:rsidTr="00AF7E2F">
        <w:trPr>
          <w:gridBefore w:val="1"/>
          <w:wBefore w:w="8" w:type="dxa"/>
          <w:trHeight w:val="1016"/>
        </w:trPr>
        <w:tc>
          <w:tcPr>
            <w:tcW w:w="5237" w:type="dxa"/>
            <w:gridSpan w:val="2"/>
            <w:tcBorders>
              <w:top w:val="single" w:sz="4" w:space="0" w:color="auto"/>
            </w:tcBorders>
            <w:vAlign w:val="center"/>
          </w:tcPr>
          <w:p w14:paraId="17336D61" w14:textId="77777777" w:rsidR="00514F5C" w:rsidRPr="00514F5C" w:rsidRDefault="00514F5C" w:rsidP="00514F5C">
            <w:pPr>
              <w:pStyle w:val="ListParagraph"/>
              <w:snapToGrid w:val="0"/>
              <w:spacing w:line="0" w:lineRule="atLeast"/>
              <w:ind w:leftChars="0" w:left="360"/>
            </w:pPr>
          </w:p>
          <w:p w14:paraId="006A13DD" w14:textId="43E73A9F" w:rsidR="00514F5C" w:rsidRPr="003B02E6" w:rsidRDefault="00914A5C" w:rsidP="00514F5C">
            <w:pPr>
              <w:pStyle w:val="ListParagraph"/>
              <w:numPr>
                <w:ilvl w:val="0"/>
                <w:numId w:val="3"/>
              </w:numPr>
              <w:snapToGrid w:val="0"/>
              <w:spacing w:line="0" w:lineRule="atLeast"/>
              <w:ind w:leftChars="0"/>
            </w:pPr>
            <w:r w:rsidRPr="003B02E6">
              <w:t xml:space="preserve">Finance Office </w:t>
            </w:r>
          </w:p>
          <w:p w14:paraId="1247539D" w14:textId="77777777" w:rsidR="00514F5C" w:rsidRPr="003B02E6" w:rsidRDefault="00056928" w:rsidP="00514F5C">
            <w:pPr>
              <w:pStyle w:val="ListParagraph"/>
              <w:snapToGrid w:val="0"/>
              <w:spacing w:line="0" w:lineRule="atLeast"/>
              <w:ind w:leftChars="0" w:left="360"/>
              <w:rPr>
                <w:i/>
                <w:iCs/>
                <w:sz w:val="18"/>
                <w:szCs w:val="18"/>
              </w:rPr>
            </w:pPr>
            <w:r w:rsidRPr="003B02E6">
              <w:rPr>
                <w:i/>
                <w:iCs/>
                <w:sz w:val="18"/>
                <w:szCs w:val="18"/>
              </w:rPr>
              <w:t xml:space="preserve">Please send the duly completed electronic copy to </w:t>
            </w:r>
            <w:hyperlink r:id="rId8" w:history="1">
              <w:r w:rsidRPr="003B02E6">
                <w:rPr>
                  <w:rStyle w:val="Hyperlink"/>
                  <w:i/>
                  <w:iCs/>
                  <w:sz w:val="18"/>
                  <w:szCs w:val="18"/>
                </w:rPr>
                <w:t>foar@LN.edu.hk</w:t>
              </w:r>
            </w:hyperlink>
            <w:r w:rsidRPr="003B02E6">
              <w:rPr>
                <w:i/>
                <w:iCs/>
                <w:sz w:val="18"/>
                <w:szCs w:val="18"/>
              </w:rPr>
              <w:t>.  The Finance Office will return a signed and chopped copy to you by replying to your email after checking.</w:t>
            </w:r>
          </w:p>
          <w:p w14:paraId="22689EDE" w14:textId="65FC11E4" w:rsidR="00807984" w:rsidRPr="00056928" w:rsidRDefault="00807984" w:rsidP="00514F5C">
            <w:pPr>
              <w:pStyle w:val="ListParagraph"/>
              <w:snapToGrid w:val="0"/>
              <w:spacing w:line="0" w:lineRule="atLeast"/>
              <w:ind w:leftChars="0" w:left="360"/>
              <w:rPr>
                <w:i/>
                <w:sz w:val="18"/>
                <w:szCs w:val="18"/>
              </w:rPr>
            </w:pPr>
          </w:p>
        </w:tc>
        <w:tc>
          <w:tcPr>
            <w:tcW w:w="2977" w:type="dxa"/>
          </w:tcPr>
          <w:p w14:paraId="22A36445" w14:textId="41D32142" w:rsidR="002F35FD" w:rsidRPr="00D033B9" w:rsidRDefault="002F35FD" w:rsidP="006C4083">
            <w:pPr>
              <w:snapToGrid w:val="0"/>
              <w:spacing w:line="0" w:lineRule="atLeast"/>
              <w:jc w:val="both"/>
            </w:pPr>
          </w:p>
        </w:tc>
        <w:tc>
          <w:tcPr>
            <w:tcW w:w="1933" w:type="dxa"/>
            <w:gridSpan w:val="2"/>
          </w:tcPr>
          <w:p w14:paraId="714A78B0" w14:textId="77777777" w:rsidR="002F35FD" w:rsidRPr="00D033B9" w:rsidRDefault="002F35FD" w:rsidP="006C4083">
            <w:pPr>
              <w:snapToGrid w:val="0"/>
              <w:spacing w:line="0" w:lineRule="atLeast"/>
              <w:ind w:left="47" w:hanging="47"/>
              <w:jc w:val="both"/>
            </w:pPr>
          </w:p>
        </w:tc>
      </w:tr>
      <w:tr w:rsidR="00D033B9" w:rsidRPr="00D033B9" w14:paraId="5D090118" w14:textId="77777777" w:rsidTr="00AF7E2F">
        <w:trPr>
          <w:gridBefore w:val="1"/>
          <w:wBefore w:w="8" w:type="dxa"/>
          <w:trHeight w:val="1016"/>
        </w:trPr>
        <w:tc>
          <w:tcPr>
            <w:tcW w:w="5237" w:type="dxa"/>
            <w:gridSpan w:val="2"/>
            <w:tcBorders>
              <w:bottom w:val="nil"/>
            </w:tcBorders>
            <w:vAlign w:val="center"/>
          </w:tcPr>
          <w:p w14:paraId="161AE2F4" w14:textId="78BF0636" w:rsidR="00EB6222" w:rsidRPr="00BF35F6" w:rsidRDefault="00914A5C">
            <w:pPr>
              <w:pStyle w:val="ListParagraph"/>
              <w:numPr>
                <w:ilvl w:val="0"/>
                <w:numId w:val="3"/>
              </w:numPr>
              <w:snapToGrid w:val="0"/>
              <w:spacing w:line="0" w:lineRule="atLeast"/>
              <w:ind w:leftChars="0"/>
              <w:rPr>
                <w:sz w:val="18"/>
                <w:szCs w:val="18"/>
              </w:rPr>
            </w:pPr>
            <w:r w:rsidRPr="00BF35F6">
              <w:t>Office of Student Affairs</w:t>
            </w:r>
          </w:p>
        </w:tc>
        <w:tc>
          <w:tcPr>
            <w:tcW w:w="2977" w:type="dxa"/>
            <w:tcBorders>
              <w:bottom w:val="nil"/>
            </w:tcBorders>
          </w:tcPr>
          <w:p w14:paraId="208170DA" w14:textId="12C0C56D" w:rsidR="00EB6222" w:rsidRPr="00D033B9" w:rsidRDefault="00EB6222" w:rsidP="00003D02">
            <w:pPr>
              <w:snapToGrid w:val="0"/>
              <w:spacing w:line="0" w:lineRule="atLeast"/>
              <w:jc w:val="both"/>
            </w:pPr>
          </w:p>
        </w:tc>
        <w:tc>
          <w:tcPr>
            <w:tcW w:w="1933" w:type="dxa"/>
            <w:gridSpan w:val="2"/>
            <w:tcBorders>
              <w:bottom w:val="nil"/>
            </w:tcBorders>
          </w:tcPr>
          <w:p w14:paraId="20D3163E" w14:textId="4516B92C" w:rsidR="00EB6222" w:rsidRPr="00D033B9" w:rsidRDefault="00EB6222" w:rsidP="00003D02">
            <w:pPr>
              <w:snapToGrid w:val="0"/>
              <w:spacing w:line="0" w:lineRule="atLeast"/>
              <w:ind w:left="47" w:hanging="47"/>
              <w:jc w:val="both"/>
            </w:pPr>
          </w:p>
        </w:tc>
      </w:tr>
      <w:tr w:rsidR="00D033B9" w:rsidRPr="00D033B9" w14:paraId="2BF6AEE6" w14:textId="77777777" w:rsidTr="00AF7E2F">
        <w:trPr>
          <w:gridBefore w:val="1"/>
          <w:wBefore w:w="8" w:type="dxa"/>
          <w:trHeight w:val="1016"/>
        </w:trPr>
        <w:tc>
          <w:tcPr>
            <w:tcW w:w="5237" w:type="dxa"/>
            <w:gridSpan w:val="2"/>
            <w:tcBorders>
              <w:bottom w:val="nil"/>
            </w:tcBorders>
            <w:vAlign w:val="center"/>
          </w:tcPr>
          <w:p w14:paraId="407F7563" w14:textId="662406EB" w:rsidR="00BC404A" w:rsidRPr="00BF35F6" w:rsidRDefault="00F54424" w:rsidP="0096796C">
            <w:pPr>
              <w:pStyle w:val="ListParagraph"/>
              <w:numPr>
                <w:ilvl w:val="0"/>
                <w:numId w:val="3"/>
              </w:numPr>
              <w:snapToGrid w:val="0"/>
              <w:spacing w:line="0" w:lineRule="atLeast"/>
              <w:ind w:leftChars="0"/>
              <w:rPr>
                <w:sz w:val="18"/>
                <w:szCs w:val="18"/>
              </w:rPr>
            </w:pPr>
            <w:r w:rsidRPr="00BF35F6">
              <w:rPr>
                <w:spacing w:val="-6"/>
              </w:rPr>
              <w:t>Campus Support Office</w:t>
            </w:r>
            <w:r w:rsidR="0096796C">
              <w:rPr>
                <w:spacing w:val="-6"/>
              </w:rPr>
              <w:t xml:space="preserve">, </w:t>
            </w:r>
            <w:r w:rsidR="0096796C" w:rsidRPr="00E047B3">
              <w:rPr>
                <w:spacing w:val="-6"/>
              </w:rPr>
              <w:t>Office of Campus Development and Management</w:t>
            </w:r>
          </w:p>
        </w:tc>
        <w:tc>
          <w:tcPr>
            <w:tcW w:w="2977" w:type="dxa"/>
            <w:tcBorders>
              <w:bottom w:val="nil"/>
            </w:tcBorders>
          </w:tcPr>
          <w:p w14:paraId="74C73FC9" w14:textId="7854917B" w:rsidR="00BC404A" w:rsidRPr="00D033B9" w:rsidRDefault="00BC404A" w:rsidP="00217C29">
            <w:pPr>
              <w:snapToGrid w:val="0"/>
              <w:spacing w:line="0" w:lineRule="atLeast"/>
              <w:jc w:val="both"/>
            </w:pPr>
          </w:p>
        </w:tc>
        <w:tc>
          <w:tcPr>
            <w:tcW w:w="1933" w:type="dxa"/>
            <w:gridSpan w:val="2"/>
            <w:tcBorders>
              <w:bottom w:val="nil"/>
            </w:tcBorders>
          </w:tcPr>
          <w:p w14:paraId="1AE706A5" w14:textId="35AA58BF" w:rsidR="00BC404A" w:rsidRPr="00D033B9" w:rsidRDefault="00BC404A" w:rsidP="00217C29">
            <w:pPr>
              <w:snapToGrid w:val="0"/>
              <w:spacing w:line="0" w:lineRule="atLeast"/>
              <w:ind w:left="47" w:hanging="47"/>
              <w:jc w:val="both"/>
            </w:pPr>
          </w:p>
        </w:tc>
      </w:tr>
      <w:tr w:rsidR="00D033B9" w:rsidRPr="00D033B9" w14:paraId="00625EBE" w14:textId="77777777" w:rsidTr="00AF7E2F">
        <w:trPr>
          <w:gridBefore w:val="1"/>
          <w:wBefore w:w="8" w:type="dxa"/>
          <w:trHeight w:val="1016"/>
        </w:trPr>
        <w:tc>
          <w:tcPr>
            <w:tcW w:w="5237" w:type="dxa"/>
            <w:gridSpan w:val="2"/>
            <w:tcBorders>
              <w:bottom w:val="nil"/>
            </w:tcBorders>
            <w:vAlign w:val="center"/>
          </w:tcPr>
          <w:p w14:paraId="768B1E74" w14:textId="1B6813E2" w:rsidR="00BC404A" w:rsidRPr="00BF35F6" w:rsidRDefault="00BC404A" w:rsidP="00A945F5">
            <w:pPr>
              <w:pStyle w:val="ListParagraph"/>
              <w:numPr>
                <w:ilvl w:val="0"/>
                <w:numId w:val="3"/>
              </w:numPr>
              <w:snapToGrid w:val="0"/>
              <w:spacing w:line="0" w:lineRule="atLeast"/>
              <w:ind w:leftChars="0"/>
              <w:rPr>
                <w:sz w:val="18"/>
                <w:szCs w:val="18"/>
              </w:rPr>
            </w:pPr>
            <w:r w:rsidRPr="00BF35F6">
              <w:t>Information Technology Services Centre</w:t>
            </w:r>
            <w:r w:rsidR="00371FC9">
              <w:t xml:space="preserve"> (ITSC)</w:t>
            </w:r>
          </w:p>
        </w:tc>
        <w:tc>
          <w:tcPr>
            <w:tcW w:w="2977" w:type="dxa"/>
            <w:tcBorders>
              <w:bottom w:val="nil"/>
            </w:tcBorders>
          </w:tcPr>
          <w:p w14:paraId="521C5169" w14:textId="58B7BEB4" w:rsidR="00BC404A" w:rsidRPr="00D033B9" w:rsidRDefault="00BC404A" w:rsidP="00217C29">
            <w:pPr>
              <w:snapToGrid w:val="0"/>
              <w:spacing w:line="0" w:lineRule="atLeast"/>
              <w:jc w:val="both"/>
            </w:pPr>
          </w:p>
        </w:tc>
        <w:tc>
          <w:tcPr>
            <w:tcW w:w="1933" w:type="dxa"/>
            <w:gridSpan w:val="2"/>
            <w:tcBorders>
              <w:bottom w:val="nil"/>
            </w:tcBorders>
          </w:tcPr>
          <w:p w14:paraId="236BF9FF" w14:textId="47D044B6" w:rsidR="00BC404A" w:rsidRPr="00D033B9" w:rsidRDefault="00BC404A" w:rsidP="00217C29">
            <w:pPr>
              <w:snapToGrid w:val="0"/>
              <w:spacing w:line="0" w:lineRule="atLeast"/>
              <w:ind w:left="47" w:hanging="47"/>
              <w:jc w:val="both"/>
            </w:pPr>
          </w:p>
        </w:tc>
      </w:tr>
      <w:tr w:rsidR="00D033B9" w:rsidRPr="00D033B9" w14:paraId="100C52B4" w14:textId="77777777" w:rsidTr="00AF7E2F">
        <w:trPr>
          <w:gridBefore w:val="1"/>
          <w:wBefore w:w="8" w:type="dxa"/>
          <w:trHeight w:val="1016"/>
        </w:trPr>
        <w:tc>
          <w:tcPr>
            <w:tcW w:w="5237" w:type="dxa"/>
            <w:gridSpan w:val="2"/>
            <w:tcBorders>
              <w:bottom w:val="nil"/>
            </w:tcBorders>
            <w:vAlign w:val="center"/>
          </w:tcPr>
          <w:p w14:paraId="58D94DDA" w14:textId="3C0BD63B" w:rsidR="00BC404A" w:rsidRPr="00BF35F6" w:rsidRDefault="00BC404A" w:rsidP="0001317E">
            <w:pPr>
              <w:pStyle w:val="ListParagraph"/>
              <w:numPr>
                <w:ilvl w:val="0"/>
                <w:numId w:val="3"/>
              </w:numPr>
              <w:snapToGrid w:val="0"/>
              <w:spacing w:line="0" w:lineRule="atLeast"/>
              <w:ind w:leftChars="0"/>
            </w:pPr>
            <w:r w:rsidRPr="00BF35F6">
              <w:t>Library</w:t>
            </w:r>
          </w:p>
        </w:tc>
        <w:tc>
          <w:tcPr>
            <w:tcW w:w="2977" w:type="dxa"/>
            <w:tcBorders>
              <w:bottom w:val="nil"/>
            </w:tcBorders>
          </w:tcPr>
          <w:p w14:paraId="238C9232" w14:textId="77777777" w:rsidR="00BC404A" w:rsidRPr="00D033B9" w:rsidRDefault="00BC404A" w:rsidP="00217C29">
            <w:pPr>
              <w:snapToGrid w:val="0"/>
              <w:spacing w:line="0" w:lineRule="atLeast"/>
              <w:jc w:val="both"/>
            </w:pPr>
          </w:p>
        </w:tc>
        <w:tc>
          <w:tcPr>
            <w:tcW w:w="1933" w:type="dxa"/>
            <w:gridSpan w:val="2"/>
            <w:tcBorders>
              <w:bottom w:val="nil"/>
            </w:tcBorders>
          </w:tcPr>
          <w:p w14:paraId="62D13C8A" w14:textId="77777777" w:rsidR="00BC404A" w:rsidRPr="00D033B9" w:rsidRDefault="00BC404A" w:rsidP="00217C29">
            <w:pPr>
              <w:snapToGrid w:val="0"/>
              <w:spacing w:line="0" w:lineRule="atLeast"/>
              <w:ind w:left="47" w:hanging="47"/>
              <w:jc w:val="both"/>
            </w:pPr>
          </w:p>
        </w:tc>
      </w:tr>
      <w:tr w:rsidR="00254698" w:rsidRPr="00D033B9" w14:paraId="311318CE" w14:textId="77777777" w:rsidTr="00AF7E2F">
        <w:trPr>
          <w:gridBefore w:val="1"/>
          <w:wBefore w:w="8" w:type="dxa"/>
          <w:trHeight w:val="1016"/>
        </w:trPr>
        <w:tc>
          <w:tcPr>
            <w:tcW w:w="5237" w:type="dxa"/>
            <w:gridSpan w:val="2"/>
            <w:tcBorders>
              <w:bottom w:val="single" w:sz="6" w:space="0" w:color="auto"/>
            </w:tcBorders>
            <w:vAlign w:val="center"/>
          </w:tcPr>
          <w:p w14:paraId="16A084BA" w14:textId="24B105EE" w:rsidR="00254698" w:rsidRPr="00BF35F6" w:rsidRDefault="00254698" w:rsidP="00254698">
            <w:pPr>
              <w:pStyle w:val="ListParagraph"/>
              <w:numPr>
                <w:ilvl w:val="0"/>
                <w:numId w:val="3"/>
              </w:numPr>
              <w:snapToGrid w:val="0"/>
              <w:spacing w:line="0" w:lineRule="atLeast"/>
              <w:ind w:leftChars="0"/>
            </w:pPr>
            <w:proofErr w:type="spellStart"/>
            <w:r w:rsidRPr="00BF35F6">
              <w:t>Programme</w:t>
            </w:r>
            <w:proofErr w:type="spellEnd"/>
            <w:r w:rsidRPr="00BF35F6">
              <w:t xml:space="preserve"> Office concerned</w:t>
            </w:r>
          </w:p>
        </w:tc>
        <w:tc>
          <w:tcPr>
            <w:tcW w:w="2977" w:type="dxa"/>
            <w:tcBorders>
              <w:bottom w:val="single" w:sz="6" w:space="0" w:color="auto"/>
            </w:tcBorders>
          </w:tcPr>
          <w:p w14:paraId="271097D5" w14:textId="77777777" w:rsidR="00254698" w:rsidRPr="00D033B9" w:rsidRDefault="00254698" w:rsidP="00217C29">
            <w:pPr>
              <w:snapToGrid w:val="0"/>
              <w:spacing w:line="0" w:lineRule="atLeast"/>
              <w:jc w:val="both"/>
            </w:pPr>
          </w:p>
        </w:tc>
        <w:tc>
          <w:tcPr>
            <w:tcW w:w="1933" w:type="dxa"/>
            <w:gridSpan w:val="2"/>
            <w:tcBorders>
              <w:bottom w:val="single" w:sz="6" w:space="0" w:color="auto"/>
            </w:tcBorders>
          </w:tcPr>
          <w:p w14:paraId="429D8C10" w14:textId="77777777" w:rsidR="00254698" w:rsidRPr="00D033B9" w:rsidRDefault="00254698" w:rsidP="00217C29">
            <w:pPr>
              <w:snapToGrid w:val="0"/>
              <w:spacing w:line="0" w:lineRule="atLeast"/>
              <w:ind w:left="47" w:hanging="47"/>
              <w:jc w:val="both"/>
            </w:pPr>
          </w:p>
        </w:tc>
      </w:tr>
      <w:tr w:rsidR="00AF7E2F" w:rsidRPr="00D033B9" w14:paraId="61EA8F47" w14:textId="77777777" w:rsidTr="00AF7E2F">
        <w:trPr>
          <w:gridBefore w:val="1"/>
          <w:wBefore w:w="8" w:type="dxa"/>
          <w:trHeight w:val="1016"/>
        </w:trPr>
        <w:tc>
          <w:tcPr>
            <w:tcW w:w="5237" w:type="dxa"/>
            <w:gridSpan w:val="2"/>
            <w:tcBorders>
              <w:bottom w:val="single" w:sz="4" w:space="0" w:color="auto"/>
            </w:tcBorders>
            <w:vAlign w:val="center"/>
          </w:tcPr>
          <w:p w14:paraId="52C21EFB" w14:textId="77777777" w:rsidR="00AF7E2F" w:rsidRDefault="00AF7E2F" w:rsidP="00AF7E2F">
            <w:pPr>
              <w:pStyle w:val="ListParagraph"/>
              <w:numPr>
                <w:ilvl w:val="0"/>
                <w:numId w:val="3"/>
              </w:numPr>
              <w:snapToGrid w:val="0"/>
              <w:spacing w:line="0" w:lineRule="atLeast"/>
              <w:ind w:leftChars="0" w:right="318"/>
              <w:rPr>
                <w:sz w:val="18"/>
                <w:szCs w:val="16"/>
              </w:rPr>
            </w:pPr>
            <w:r w:rsidRPr="004F5A46">
              <w:rPr>
                <w:sz w:val="18"/>
                <w:szCs w:val="16"/>
              </w:rPr>
              <w:t xml:space="preserve">Registry (for UG </w:t>
            </w:r>
            <w:proofErr w:type="spellStart"/>
            <w:r w:rsidRPr="004F5A46">
              <w:rPr>
                <w:sz w:val="18"/>
                <w:szCs w:val="16"/>
              </w:rPr>
              <w:t>programmes</w:t>
            </w:r>
            <w:proofErr w:type="spellEnd"/>
            <w:r w:rsidRPr="004F5A46">
              <w:rPr>
                <w:sz w:val="18"/>
                <w:szCs w:val="16"/>
              </w:rPr>
              <w:t>); o</w:t>
            </w:r>
            <w:r>
              <w:rPr>
                <w:sz w:val="18"/>
                <w:szCs w:val="16"/>
              </w:rPr>
              <w:t>r</w:t>
            </w:r>
            <w:r w:rsidRPr="004F5A46">
              <w:rPr>
                <w:sz w:val="18"/>
                <w:szCs w:val="16"/>
              </w:rPr>
              <w:br/>
            </w:r>
            <w:proofErr w:type="spellStart"/>
            <w:r w:rsidRPr="004F5A46">
              <w:rPr>
                <w:sz w:val="18"/>
                <w:szCs w:val="16"/>
              </w:rPr>
              <w:t>Programme</w:t>
            </w:r>
            <w:proofErr w:type="spellEnd"/>
            <w:r w:rsidRPr="004F5A46">
              <w:rPr>
                <w:sz w:val="18"/>
                <w:szCs w:val="16"/>
              </w:rPr>
              <w:t xml:space="preserve"> Office (for </w:t>
            </w:r>
            <w:proofErr w:type="spellStart"/>
            <w:r w:rsidRPr="004F5A46">
              <w:rPr>
                <w:sz w:val="18"/>
                <w:szCs w:val="16"/>
              </w:rPr>
              <w:t>TPg</w:t>
            </w:r>
            <w:proofErr w:type="spellEnd"/>
            <w:r w:rsidRPr="004F5A46">
              <w:rPr>
                <w:sz w:val="18"/>
                <w:szCs w:val="16"/>
              </w:rPr>
              <w:t xml:space="preserve"> </w:t>
            </w:r>
            <w:proofErr w:type="spellStart"/>
            <w:r w:rsidRPr="004F5A46">
              <w:rPr>
                <w:sz w:val="18"/>
                <w:szCs w:val="16"/>
              </w:rPr>
              <w:t>programmes</w:t>
            </w:r>
            <w:proofErr w:type="spellEnd"/>
            <w:r w:rsidRPr="004F5A46">
              <w:rPr>
                <w:sz w:val="18"/>
                <w:szCs w:val="16"/>
              </w:rPr>
              <w:t>)</w:t>
            </w:r>
            <w:r>
              <w:rPr>
                <w:sz w:val="18"/>
                <w:szCs w:val="16"/>
              </w:rPr>
              <w:t>; or</w:t>
            </w:r>
          </w:p>
          <w:p w14:paraId="2FEAA2E0" w14:textId="7C2B705A" w:rsidR="00AF7E2F" w:rsidRPr="00BF35F6" w:rsidRDefault="00AF7E2F" w:rsidP="00AF7E2F">
            <w:pPr>
              <w:pStyle w:val="ListParagraph"/>
              <w:snapToGrid w:val="0"/>
              <w:spacing w:line="0" w:lineRule="atLeast"/>
              <w:ind w:leftChars="0" w:left="360"/>
            </w:pPr>
            <w:r w:rsidRPr="004F5A46">
              <w:rPr>
                <w:sz w:val="18"/>
                <w:szCs w:val="16"/>
              </w:rPr>
              <w:t xml:space="preserve">School of Graduate Studies (for </w:t>
            </w:r>
            <w:proofErr w:type="spellStart"/>
            <w:r w:rsidRPr="004F5A46">
              <w:rPr>
                <w:sz w:val="18"/>
                <w:szCs w:val="16"/>
              </w:rPr>
              <w:t>RPg</w:t>
            </w:r>
            <w:proofErr w:type="spellEnd"/>
            <w:r w:rsidRPr="004F5A46">
              <w:rPr>
                <w:sz w:val="18"/>
                <w:szCs w:val="16"/>
              </w:rPr>
              <w:t xml:space="preserve"> </w:t>
            </w:r>
            <w:proofErr w:type="spellStart"/>
            <w:r w:rsidRPr="004F5A46">
              <w:rPr>
                <w:sz w:val="18"/>
                <w:szCs w:val="16"/>
              </w:rPr>
              <w:t>programmes</w:t>
            </w:r>
            <w:proofErr w:type="spellEnd"/>
            <w:r w:rsidRPr="004F5A46">
              <w:rPr>
                <w:sz w:val="18"/>
                <w:szCs w:val="16"/>
              </w:rPr>
              <w:t>)</w:t>
            </w:r>
          </w:p>
        </w:tc>
        <w:tc>
          <w:tcPr>
            <w:tcW w:w="2977" w:type="dxa"/>
            <w:tcBorders>
              <w:bottom w:val="single" w:sz="4" w:space="0" w:color="auto"/>
            </w:tcBorders>
          </w:tcPr>
          <w:p w14:paraId="577728F7" w14:textId="77777777" w:rsidR="00AF7E2F" w:rsidRPr="00D033B9" w:rsidRDefault="00AF7E2F" w:rsidP="00217C29">
            <w:pPr>
              <w:snapToGrid w:val="0"/>
              <w:spacing w:line="0" w:lineRule="atLeast"/>
              <w:jc w:val="both"/>
            </w:pPr>
          </w:p>
        </w:tc>
        <w:tc>
          <w:tcPr>
            <w:tcW w:w="1933" w:type="dxa"/>
            <w:gridSpan w:val="2"/>
            <w:tcBorders>
              <w:bottom w:val="single" w:sz="4" w:space="0" w:color="auto"/>
            </w:tcBorders>
          </w:tcPr>
          <w:p w14:paraId="116B7169" w14:textId="77777777" w:rsidR="00AF7E2F" w:rsidRPr="00D033B9" w:rsidRDefault="00AF7E2F" w:rsidP="00217C29">
            <w:pPr>
              <w:snapToGrid w:val="0"/>
              <w:spacing w:line="0" w:lineRule="atLeast"/>
              <w:ind w:left="47" w:hanging="47"/>
              <w:jc w:val="both"/>
            </w:pPr>
          </w:p>
        </w:tc>
      </w:tr>
      <w:tr w:rsidR="00AF7E2F" w:rsidRPr="00254698" w14:paraId="11CF72A9" w14:textId="77777777" w:rsidTr="00AF7E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Height w:hRule="exact" w:val="154"/>
        </w:trPr>
        <w:tc>
          <w:tcPr>
            <w:tcW w:w="388" w:type="dxa"/>
            <w:gridSpan w:val="2"/>
            <w:shd w:val="clear" w:color="auto" w:fill="auto"/>
          </w:tcPr>
          <w:p w14:paraId="4FBAC4C9" w14:textId="77777777" w:rsidR="00AF7E2F" w:rsidRDefault="00AF7E2F" w:rsidP="00A03DAC"/>
        </w:tc>
        <w:tc>
          <w:tcPr>
            <w:tcW w:w="9759" w:type="dxa"/>
            <w:gridSpan w:val="3"/>
            <w:shd w:val="clear" w:color="auto" w:fill="auto"/>
          </w:tcPr>
          <w:p w14:paraId="4B1C254A" w14:textId="77777777" w:rsidR="00AF7E2F" w:rsidRPr="00AF7E2F" w:rsidRDefault="00AF7E2F" w:rsidP="00AF7E2F">
            <w:pPr>
              <w:snapToGrid w:val="0"/>
              <w:spacing w:line="0" w:lineRule="atLeast"/>
              <w:ind w:right="318"/>
              <w:rPr>
                <w:sz w:val="18"/>
                <w:szCs w:val="16"/>
              </w:rPr>
            </w:pPr>
          </w:p>
        </w:tc>
      </w:tr>
      <w:tr w:rsidR="00AF7E2F" w:rsidRPr="00254698" w14:paraId="04C1309D" w14:textId="77777777" w:rsidTr="00AF7E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Height w:hRule="exact" w:val="1846"/>
        </w:trPr>
        <w:tc>
          <w:tcPr>
            <w:tcW w:w="388" w:type="dxa"/>
            <w:gridSpan w:val="2"/>
            <w:shd w:val="clear" w:color="auto" w:fill="auto"/>
          </w:tcPr>
          <w:p w14:paraId="6447E80D" w14:textId="77777777" w:rsidR="00AF7E2F" w:rsidRPr="00D033B9" w:rsidRDefault="00AF7E2F" w:rsidP="00A03DAC">
            <w:r>
              <w:t>*</w:t>
            </w:r>
          </w:p>
        </w:tc>
        <w:tc>
          <w:tcPr>
            <w:tcW w:w="9759" w:type="dxa"/>
            <w:gridSpan w:val="3"/>
            <w:shd w:val="clear" w:color="auto" w:fill="auto"/>
          </w:tcPr>
          <w:p w14:paraId="359E36BB" w14:textId="6E7FF7C0" w:rsidR="00AF7E2F" w:rsidRPr="004F5A46" w:rsidRDefault="00AF7E2F" w:rsidP="00AF7E2F">
            <w:pPr>
              <w:pStyle w:val="ListParagraph"/>
              <w:numPr>
                <w:ilvl w:val="0"/>
                <w:numId w:val="5"/>
              </w:numPr>
              <w:snapToGrid w:val="0"/>
              <w:spacing w:line="0" w:lineRule="atLeast"/>
              <w:ind w:leftChars="0" w:left="463" w:right="318"/>
              <w:rPr>
                <w:sz w:val="18"/>
                <w:szCs w:val="16"/>
              </w:rPr>
            </w:pPr>
            <w:r w:rsidRPr="004F5A46">
              <w:rPr>
                <w:sz w:val="18"/>
                <w:szCs w:val="16"/>
              </w:rPr>
              <w:t xml:space="preserve">Settle all outstanding tuition and/or other fees with the </w:t>
            </w:r>
            <w:r w:rsidR="00B12A5E">
              <w:rPr>
                <w:sz w:val="18"/>
                <w:szCs w:val="16"/>
              </w:rPr>
              <w:t xml:space="preserve">Finance </w:t>
            </w:r>
            <w:r w:rsidRPr="004F5A46">
              <w:rPr>
                <w:sz w:val="18"/>
                <w:szCs w:val="16"/>
              </w:rPr>
              <w:t>Office</w:t>
            </w:r>
          </w:p>
          <w:p w14:paraId="11A66F04" w14:textId="5A671FF5" w:rsidR="00AF7E2F" w:rsidRPr="004F5A46" w:rsidRDefault="00AF7E2F" w:rsidP="00AF7E2F">
            <w:pPr>
              <w:pStyle w:val="ListParagraph"/>
              <w:numPr>
                <w:ilvl w:val="0"/>
                <w:numId w:val="5"/>
              </w:numPr>
              <w:snapToGrid w:val="0"/>
              <w:spacing w:line="0" w:lineRule="atLeast"/>
              <w:ind w:leftChars="0" w:left="463" w:right="318"/>
              <w:rPr>
                <w:sz w:val="18"/>
                <w:szCs w:val="16"/>
              </w:rPr>
            </w:pPr>
            <w:r w:rsidRPr="004F5A46">
              <w:rPr>
                <w:sz w:val="18"/>
                <w:szCs w:val="16"/>
              </w:rPr>
              <w:t>Return hostel keys/parking permits/outstanding items/fines, if any, to the Campus Support Office</w:t>
            </w:r>
            <w:r w:rsidR="00B12A5E">
              <w:rPr>
                <w:sz w:val="18"/>
                <w:szCs w:val="16"/>
              </w:rPr>
              <w:t>, Office of Campus Development and Management</w:t>
            </w:r>
          </w:p>
          <w:p w14:paraId="38FDA014" w14:textId="02CD5F9C" w:rsidR="00AF7E2F" w:rsidRPr="004F5A46" w:rsidRDefault="00AF7E2F" w:rsidP="00AF7E2F">
            <w:pPr>
              <w:pStyle w:val="ListParagraph"/>
              <w:numPr>
                <w:ilvl w:val="0"/>
                <w:numId w:val="5"/>
              </w:numPr>
              <w:snapToGrid w:val="0"/>
              <w:spacing w:line="0" w:lineRule="atLeast"/>
              <w:ind w:leftChars="0" w:left="463" w:right="318"/>
              <w:rPr>
                <w:sz w:val="18"/>
                <w:szCs w:val="16"/>
              </w:rPr>
            </w:pPr>
            <w:r w:rsidRPr="004F5A46">
              <w:rPr>
                <w:sz w:val="18"/>
                <w:szCs w:val="16"/>
              </w:rPr>
              <w:t xml:space="preserve">Clear/settle all outstanding </w:t>
            </w:r>
            <w:r w:rsidR="00391A5A">
              <w:rPr>
                <w:sz w:val="18"/>
                <w:szCs w:val="16"/>
              </w:rPr>
              <w:t>items/</w:t>
            </w:r>
            <w:r w:rsidRPr="004F5A46">
              <w:rPr>
                <w:sz w:val="18"/>
                <w:szCs w:val="16"/>
              </w:rPr>
              <w:t>loans/fines with the ITSC and Library</w:t>
            </w:r>
          </w:p>
          <w:p w14:paraId="74F2FEDF" w14:textId="77777777" w:rsidR="00AF7E2F" w:rsidRPr="004F5A46" w:rsidRDefault="00AF7E2F" w:rsidP="00AF7E2F">
            <w:pPr>
              <w:pStyle w:val="ListParagraph"/>
              <w:numPr>
                <w:ilvl w:val="0"/>
                <w:numId w:val="5"/>
              </w:numPr>
              <w:snapToGrid w:val="0"/>
              <w:spacing w:line="0" w:lineRule="atLeast"/>
              <w:ind w:leftChars="0" w:left="463" w:right="318"/>
              <w:rPr>
                <w:sz w:val="18"/>
                <w:szCs w:val="16"/>
              </w:rPr>
            </w:pPr>
            <w:r w:rsidRPr="004F5A46">
              <w:rPr>
                <w:sz w:val="18"/>
                <w:szCs w:val="16"/>
              </w:rPr>
              <w:t xml:space="preserve">Clear all outstanding matters with your </w:t>
            </w:r>
            <w:proofErr w:type="spellStart"/>
            <w:r w:rsidRPr="004F5A46">
              <w:rPr>
                <w:sz w:val="18"/>
                <w:szCs w:val="16"/>
              </w:rPr>
              <w:t>Programme</w:t>
            </w:r>
            <w:proofErr w:type="spellEnd"/>
            <w:r w:rsidRPr="004F5A46">
              <w:rPr>
                <w:sz w:val="18"/>
                <w:szCs w:val="16"/>
              </w:rPr>
              <w:t xml:space="preserve"> Office concerned</w:t>
            </w:r>
          </w:p>
          <w:p w14:paraId="2928A886" w14:textId="2C128377" w:rsidR="00AF7E2F" w:rsidRDefault="00AF7E2F" w:rsidP="00AF7E2F">
            <w:pPr>
              <w:pStyle w:val="ListParagraph"/>
              <w:numPr>
                <w:ilvl w:val="0"/>
                <w:numId w:val="5"/>
              </w:numPr>
              <w:snapToGrid w:val="0"/>
              <w:spacing w:line="0" w:lineRule="atLeast"/>
              <w:ind w:leftChars="0" w:left="463" w:right="318"/>
              <w:rPr>
                <w:sz w:val="18"/>
                <w:szCs w:val="16"/>
              </w:rPr>
            </w:pPr>
            <w:r w:rsidRPr="004F5A46">
              <w:rPr>
                <w:sz w:val="18"/>
                <w:szCs w:val="16"/>
              </w:rPr>
              <w:t>Return LU Card for students to</w:t>
            </w:r>
            <w:r>
              <w:rPr>
                <w:sz w:val="18"/>
                <w:szCs w:val="16"/>
              </w:rPr>
              <w:t xml:space="preserve"> </w:t>
            </w:r>
            <w:proofErr w:type="gramStart"/>
            <w:r>
              <w:rPr>
                <w:sz w:val="18"/>
                <w:szCs w:val="16"/>
              </w:rPr>
              <w:t>the:</w:t>
            </w:r>
            <w:r w:rsidR="00391A5A">
              <w:rPr>
                <w:sz w:val="18"/>
                <w:szCs w:val="16"/>
              </w:rPr>
              <w:t>-</w:t>
            </w:r>
            <w:proofErr w:type="gramEnd"/>
            <w:r w:rsidRPr="004F5A46">
              <w:rPr>
                <w:sz w:val="18"/>
                <w:szCs w:val="16"/>
              </w:rPr>
              <w:br/>
              <w:t xml:space="preserve">Registry (for UG </w:t>
            </w:r>
            <w:proofErr w:type="spellStart"/>
            <w:r w:rsidRPr="004F5A46">
              <w:rPr>
                <w:sz w:val="18"/>
                <w:szCs w:val="16"/>
              </w:rPr>
              <w:t>programmes</w:t>
            </w:r>
            <w:proofErr w:type="spellEnd"/>
            <w:r w:rsidRPr="004F5A46">
              <w:rPr>
                <w:sz w:val="18"/>
                <w:szCs w:val="16"/>
              </w:rPr>
              <w:t>); o</w:t>
            </w:r>
            <w:r>
              <w:rPr>
                <w:sz w:val="18"/>
                <w:szCs w:val="16"/>
              </w:rPr>
              <w:t>r</w:t>
            </w:r>
            <w:r w:rsidRPr="004F5A46">
              <w:rPr>
                <w:sz w:val="18"/>
                <w:szCs w:val="16"/>
              </w:rPr>
              <w:br/>
            </w:r>
            <w:proofErr w:type="spellStart"/>
            <w:r w:rsidRPr="004F5A46">
              <w:rPr>
                <w:sz w:val="18"/>
                <w:szCs w:val="16"/>
              </w:rPr>
              <w:t>Programme</w:t>
            </w:r>
            <w:proofErr w:type="spellEnd"/>
            <w:r w:rsidRPr="004F5A46">
              <w:rPr>
                <w:sz w:val="18"/>
                <w:szCs w:val="16"/>
              </w:rPr>
              <w:t xml:space="preserve"> Office (for </w:t>
            </w:r>
            <w:proofErr w:type="spellStart"/>
            <w:r w:rsidRPr="004F5A46">
              <w:rPr>
                <w:sz w:val="18"/>
                <w:szCs w:val="16"/>
              </w:rPr>
              <w:t>TPg</w:t>
            </w:r>
            <w:proofErr w:type="spellEnd"/>
            <w:r w:rsidRPr="004F5A46">
              <w:rPr>
                <w:sz w:val="18"/>
                <w:szCs w:val="16"/>
              </w:rPr>
              <w:t xml:space="preserve"> </w:t>
            </w:r>
            <w:proofErr w:type="spellStart"/>
            <w:r w:rsidRPr="004F5A46">
              <w:rPr>
                <w:sz w:val="18"/>
                <w:szCs w:val="16"/>
              </w:rPr>
              <w:t>programmes</w:t>
            </w:r>
            <w:proofErr w:type="spellEnd"/>
            <w:r w:rsidRPr="004F5A46">
              <w:rPr>
                <w:sz w:val="18"/>
                <w:szCs w:val="16"/>
              </w:rPr>
              <w:t>)</w:t>
            </w:r>
            <w:r>
              <w:rPr>
                <w:sz w:val="18"/>
                <w:szCs w:val="16"/>
              </w:rPr>
              <w:t>; or</w:t>
            </w:r>
          </w:p>
          <w:p w14:paraId="17D5EBBB" w14:textId="77777777" w:rsidR="00AF7E2F" w:rsidRPr="00254698" w:rsidRDefault="00AF7E2F" w:rsidP="00A03DAC">
            <w:pPr>
              <w:pStyle w:val="ListParagraph"/>
              <w:snapToGrid w:val="0"/>
              <w:spacing w:line="0" w:lineRule="atLeast"/>
              <w:ind w:leftChars="0" w:left="463" w:right="318"/>
              <w:rPr>
                <w:sz w:val="18"/>
                <w:szCs w:val="16"/>
              </w:rPr>
            </w:pPr>
            <w:r w:rsidRPr="004F5A46">
              <w:rPr>
                <w:sz w:val="18"/>
                <w:szCs w:val="16"/>
              </w:rPr>
              <w:t xml:space="preserve">School of Graduate Studies (for </w:t>
            </w:r>
            <w:proofErr w:type="spellStart"/>
            <w:r w:rsidRPr="004F5A46">
              <w:rPr>
                <w:sz w:val="18"/>
                <w:szCs w:val="16"/>
              </w:rPr>
              <w:t>RPg</w:t>
            </w:r>
            <w:proofErr w:type="spellEnd"/>
            <w:r w:rsidRPr="004F5A46">
              <w:rPr>
                <w:sz w:val="18"/>
                <w:szCs w:val="16"/>
              </w:rPr>
              <w:t xml:space="preserve"> </w:t>
            </w:r>
            <w:proofErr w:type="spellStart"/>
            <w:r w:rsidRPr="004F5A46">
              <w:rPr>
                <w:sz w:val="18"/>
                <w:szCs w:val="16"/>
              </w:rPr>
              <w:t>programmes</w:t>
            </w:r>
            <w:proofErr w:type="spellEnd"/>
            <w:r w:rsidRPr="004F5A46">
              <w:rPr>
                <w:sz w:val="18"/>
                <w:szCs w:val="16"/>
              </w:rPr>
              <w:t>)</w:t>
            </w:r>
          </w:p>
        </w:tc>
      </w:tr>
    </w:tbl>
    <w:p w14:paraId="2BCFF71D" w14:textId="77777777" w:rsidR="00AF7E2F" w:rsidRPr="002D439A" w:rsidRDefault="00AF7E2F" w:rsidP="00147631">
      <w:pPr>
        <w:pBdr>
          <w:bottom w:val="double" w:sz="6" w:space="1" w:color="auto"/>
        </w:pBdr>
        <w:tabs>
          <w:tab w:val="left" w:pos="142"/>
          <w:tab w:val="left" w:pos="426"/>
        </w:tabs>
        <w:snapToGrid w:val="0"/>
        <w:spacing w:line="0" w:lineRule="atLeast"/>
        <w:jc w:val="both"/>
        <w:rPr>
          <w:sz w:val="18"/>
          <w:szCs w:val="18"/>
        </w:rPr>
      </w:pPr>
    </w:p>
    <w:p w14:paraId="5AD3BB41" w14:textId="49EF7FA4" w:rsidR="00E47563" w:rsidRPr="00D033B9" w:rsidRDefault="00E47563" w:rsidP="002B269E">
      <w:pPr>
        <w:jc w:val="both"/>
        <w:rPr>
          <w:sz w:val="16"/>
          <w:szCs w:val="16"/>
        </w:rPr>
      </w:pPr>
    </w:p>
    <w:p w14:paraId="0AF83691" w14:textId="42F7F9D2" w:rsidR="00667C03" w:rsidRPr="0096796C" w:rsidRDefault="00B351E3" w:rsidP="00667C03">
      <w:pPr>
        <w:widowControl w:val="0"/>
        <w:overflowPunct/>
        <w:autoSpaceDE/>
        <w:autoSpaceDN/>
        <w:adjustRightInd/>
        <w:snapToGrid w:val="0"/>
        <w:spacing w:afterLines="50" w:after="120"/>
        <w:textAlignment w:val="auto"/>
        <w:rPr>
          <w:b/>
          <w:kern w:val="2"/>
          <w:lang w:eastAsia="zh-HK"/>
        </w:rPr>
      </w:pPr>
      <w:r w:rsidRPr="0096796C">
        <w:rPr>
          <w:b/>
          <w:kern w:val="2"/>
          <w:lang w:eastAsia="zh-HK"/>
        </w:rPr>
        <w:t>Personal Information Collection Statement</w:t>
      </w:r>
      <w:r w:rsidRPr="0096796C">
        <w:rPr>
          <w:rFonts w:hint="eastAsia"/>
          <w:b/>
          <w:kern w:val="2"/>
          <w:lang w:eastAsia="zh-HK"/>
        </w:rPr>
        <w:t>:</w:t>
      </w:r>
      <w:r w:rsidR="00667C03">
        <w:rPr>
          <w:b/>
          <w:kern w:val="2"/>
          <w:lang w:eastAsia="zh-HK"/>
        </w:rPr>
        <w:tab/>
      </w:r>
    </w:p>
    <w:p w14:paraId="0EF58529" w14:textId="77777777" w:rsidR="00667C03" w:rsidRPr="00E23A4B" w:rsidRDefault="00667C03" w:rsidP="00E23A4B">
      <w:pPr>
        <w:widowControl w:val="0"/>
        <w:numPr>
          <w:ilvl w:val="0"/>
          <w:numId w:val="1"/>
        </w:numPr>
        <w:overflowPunct/>
        <w:autoSpaceDE/>
        <w:autoSpaceDN/>
        <w:adjustRightInd/>
        <w:ind w:left="284" w:hanging="284"/>
        <w:jc w:val="both"/>
        <w:textAlignment w:val="auto"/>
        <w:rPr>
          <w:sz w:val="16"/>
          <w:szCs w:val="16"/>
        </w:rPr>
      </w:pPr>
      <w:bookmarkStart w:id="0" w:name="_Hlk130562855"/>
      <w:r w:rsidRPr="00E23A4B">
        <w:rPr>
          <w:sz w:val="16"/>
          <w:szCs w:val="16"/>
        </w:rPr>
        <w:t>The purpose of collecting personal data by means of this form is to process this application only.</w:t>
      </w:r>
    </w:p>
    <w:p w14:paraId="7C0234AE" w14:textId="77777777" w:rsidR="00667C03" w:rsidRPr="00E23A4B" w:rsidRDefault="00667C03" w:rsidP="00E23A4B">
      <w:pPr>
        <w:widowControl w:val="0"/>
        <w:numPr>
          <w:ilvl w:val="0"/>
          <w:numId w:val="1"/>
        </w:numPr>
        <w:overflowPunct/>
        <w:autoSpaceDE/>
        <w:autoSpaceDN/>
        <w:adjustRightInd/>
        <w:ind w:left="284" w:hanging="284"/>
        <w:jc w:val="both"/>
        <w:textAlignment w:val="auto"/>
        <w:rPr>
          <w:sz w:val="16"/>
          <w:szCs w:val="16"/>
        </w:rPr>
      </w:pPr>
      <w:r w:rsidRPr="00E23A4B">
        <w:rPr>
          <w:sz w:val="16"/>
          <w:szCs w:val="16"/>
        </w:rPr>
        <w:t>In order to serve the specified purpose(s), the personal data collected may be transferred to other units within the University for necessary actions, where applicable. All information provided will be destroyed in one year.</w:t>
      </w:r>
    </w:p>
    <w:p w14:paraId="7BABFFA7" w14:textId="77777777" w:rsidR="00667C03" w:rsidRPr="00E23A4B" w:rsidRDefault="00667C03" w:rsidP="00E23A4B">
      <w:pPr>
        <w:widowControl w:val="0"/>
        <w:numPr>
          <w:ilvl w:val="0"/>
          <w:numId w:val="1"/>
        </w:numPr>
        <w:overflowPunct/>
        <w:autoSpaceDE/>
        <w:autoSpaceDN/>
        <w:adjustRightInd/>
        <w:ind w:left="284" w:hanging="284"/>
        <w:jc w:val="both"/>
        <w:textAlignment w:val="auto"/>
        <w:rPr>
          <w:sz w:val="16"/>
          <w:szCs w:val="16"/>
        </w:rPr>
      </w:pPr>
      <w:r w:rsidRPr="00E23A4B">
        <w:rPr>
          <w:sz w:val="16"/>
          <w:szCs w:val="16"/>
        </w:rPr>
        <w:t>Without your expressed approval, or unless required by law, the personal data collected herein will not be disclosed to third parties other than those specified in Point (b).</w:t>
      </w:r>
    </w:p>
    <w:p w14:paraId="107BA108" w14:textId="77777777" w:rsidR="00667C03" w:rsidRPr="00E23A4B" w:rsidRDefault="00667C03" w:rsidP="00E23A4B">
      <w:pPr>
        <w:widowControl w:val="0"/>
        <w:numPr>
          <w:ilvl w:val="0"/>
          <w:numId w:val="1"/>
        </w:numPr>
        <w:overflowPunct/>
        <w:autoSpaceDE/>
        <w:autoSpaceDN/>
        <w:adjustRightInd/>
        <w:ind w:left="284" w:hanging="284"/>
        <w:jc w:val="both"/>
        <w:textAlignment w:val="auto"/>
        <w:rPr>
          <w:sz w:val="16"/>
          <w:szCs w:val="16"/>
        </w:rPr>
      </w:pPr>
      <w:r w:rsidRPr="00E23A4B">
        <w:rPr>
          <w:sz w:val="16"/>
          <w:szCs w:val="16"/>
        </w:rPr>
        <w:t>Unless indicated otherwise, all personal data requested in this form is required for its purpose(s). If such data is incomplete or inaccurate, your application cannot be processed.</w:t>
      </w:r>
    </w:p>
    <w:p w14:paraId="71DD7104" w14:textId="77777777" w:rsidR="00667C03" w:rsidRPr="00E23A4B" w:rsidRDefault="00667C03" w:rsidP="00E23A4B">
      <w:pPr>
        <w:widowControl w:val="0"/>
        <w:numPr>
          <w:ilvl w:val="0"/>
          <w:numId w:val="1"/>
        </w:numPr>
        <w:overflowPunct/>
        <w:autoSpaceDE/>
        <w:autoSpaceDN/>
        <w:adjustRightInd/>
        <w:ind w:left="284" w:hanging="284"/>
        <w:jc w:val="both"/>
        <w:textAlignment w:val="auto"/>
        <w:rPr>
          <w:sz w:val="16"/>
          <w:szCs w:val="16"/>
        </w:rPr>
      </w:pPr>
      <w:r w:rsidRPr="00E23A4B">
        <w:rPr>
          <w:sz w:val="16"/>
          <w:szCs w:val="16"/>
        </w:rPr>
        <w:t>Without your consent, the University will not use your personal information provided to us to conduct direct marketing.</w:t>
      </w:r>
    </w:p>
    <w:p w14:paraId="157CB846" w14:textId="77777777" w:rsidR="0015474F" w:rsidRPr="00122107" w:rsidRDefault="0015474F" w:rsidP="0015474F">
      <w:pPr>
        <w:framePr w:w="2628" w:h="1451" w:hSpace="180" w:wrap="around" w:vAnchor="text" w:hAnchor="page" w:x="8489" w:y="725"/>
        <w:pBdr>
          <w:top w:val="single" w:sz="6" w:space="1" w:color="auto"/>
          <w:left w:val="single" w:sz="6" w:space="1" w:color="auto"/>
          <w:bottom w:val="single" w:sz="6" w:space="1" w:color="auto"/>
          <w:right w:val="single" w:sz="6" w:space="1" w:color="auto"/>
        </w:pBdr>
        <w:rPr>
          <w:b/>
          <w:sz w:val="18"/>
          <w:szCs w:val="18"/>
        </w:rPr>
      </w:pPr>
      <w:r>
        <w:rPr>
          <w:b/>
          <w:sz w:val="18"/>
          <w:szCs w:val="18"/>
        </w:rPr>
        <w:t>Internal</w:t>
      </w:r>
      <w:r w:rsidRPr="00122107">
        <w:rPr>
          <w:b/>
          <w:sz w:val="18"/>
          <w:szCs w:val="18"/>
        </w:rPr>
        <w:t xml:space="preserve"> U</w:t>
      </w:r>
      <w:r>
        <w:rPr>
          <w:b/>
          <w:sz w:val="18"/>
          <w:szCs w:val="18"/>
        </w:rPr>
        <w:t>se</w:t>
      </w:r>
    </w:p>
    <w:p w14:paraId="6CB60D19" w14:textId="77777777" w:rsidR="0015474F" w:rsidRPr="00122107" w:rsidRDefault="0015474F" w:rsidP="0015474F">
      <w:pPr>
        <w:framePr w:w="2628" w:h="1451" w:hSpace="180" w:wrap="around" w:vAnchor="text" w:hAnchor="page" w:x="8489" w:y="725"/>
        <w:pBdr>
          <w:top w:val="single" w:sz="6" w:space="1" w:color="auto"/>
          <w:left w:val="single" w:sz="6" w:space="1" w:color="auto"/>
          <w:bottom w:val="single" w:sz="6" w:space="1" w:color="auto"/>
          <w:right w:val="single" w:sz="6" w:space="1" w:color="auto"/>
        </w:pBdr>
        <w:rPr>
          <w:sz w:val="18"/>
          <w:szCs w:val="18"/>
        </w:rPr>
      </w:pPr>
      <w:r w:rsidRPr="00122107">
        <w:rPr>
          <w:sz w:val="18"/>
          <w:szCs w:val="18"/>
        </w:rPr>
        <w:t>Student’s record updated</w:t>
      </w:r>
    </w:p>
    <w:p w14:paraId="1F2176B7" w14:textId="77777777" w:rsidR="0015474F" w:rsidRPr="00122107" w:rsidRDefault="0015474F" w:rsidP="0015474F">
      <w:pPr>
        <w:framePr w:w="2628" w:h="1451" w:hSpace="180" w:wrap="around" w:vAnchor="text" w:hAnchor="page" w:x="8489" w:y="725"/>
        <w:pBdr>
          <w:top w:val="single" w:sz="6" w:space="1" w:color="auto"/>
          <w:left w:val="single" w:sz="6" w:space="1" w:color="auto"/>
          <w:bottom w:val="single" w:sz="6" w:space="1" w:color="auto"/>
          <w:right w:val="single" w:sz="6" w:space="1" w:color="auto"/>
        </w:pBdr>
        <w:spacing w:beforeLines="30" w:before="72"/>
        <w:rPr>
          <w:sz w:val="18"/>
          <w:szCs w:val="18"/>
          <w:u w:val="single"/>
        </w:rPr>
      </w:pPr>
      <w:proofErr w:type="gramStart"/>
      <w:r w:rsidRPr="00122107">
        <w:rPr>
          <w:sz w:val="18"/>
          <w:szCs w:val="18"/>
        </w:rPr>
        <w:t>by :</w:t>
      </w:r>
      <w:proofErr w:type="gramEnd"/>
      <w:r w:rsidRPr="00122107">
        <w:rPr>
          <w:sz w:val="18"/>
          <w:szCs w:val="18"/>
        </w:rPr>
        <w:t xml:space="preserve"> </w:t>
      </w:r>
      <w:r w:rsidRPr="00122107">
        <w:rPr>
          <w:sz w:val="18"/>
          <w:szCs w:val="18"/>
          <w:u w:val="single"/>
        </w:rPr>
        <w:tab/>
      </w:r>
      <w:r w:rsidRPr="00122107">
        <w:rPr>
          <w:sz w:val="18"/>
          <w:szCs w:val="18"/>
          <w:u w:val="single"/>
        </w:rPr>
        <w:tab/>
      </w:r>
      <w:r w:rsidRPr="00122107">
        <w:rPr>
          <w:sz w:val="18"/>
          <w:szCs w:val="18"/>
          <w:u w:val="single"/>
        </w:rPr>
        <w:tab/>
      </w:r>
    </w:p>
    <w:p w14:paraId="61D3FD0E" w14:textId="77777777" w:rsidR="0015474F" w:rsidRDefault="0015474F" w:rsidP="0015474F">
      <w:pPr>
        <w:framePr w:w="2628" w:h="1451" w:hSpace="180" w:wrap="around" w:vAnchor="text" w:hAnchor="page" w:x="8489" w:y="725"/>
        <w:pBdr>
          <w:top w:val="single" w:sz="6" w:space="1" w:color="auto"/>
          <w:left w:val="single" w:sz="6" w:space="1" w:color="auto"/>
          <w:bottom w:val="single" w:sz="6" w:space="1" w:color="auto"/>
          <w:right w:val="single" w:sz="6" w:space="1" w:color="auto"/>
        </w:pBdr>
        <w:spacing w:beforeLines="30" w:before="72"/>
        <w:rPr>
          <w:sz w:val="18"/>
          <w:szCs w:val="18"/>
          <w:u w:val="single"/>
        </w:rPr>
      </w:pPr>
      <w:proofErr w:type="gramStart"/>
      <w:r w:rsidRPr="00122107">
        <w:rPr>
          <w:sz w:val="18"/>
          <w:szCs w:val="18"/>
        </w:rPr>
        <w:t>on :</w:t>
      </w:r>
      <w:proofErr w:type="gramEnd"/>
      <w:r w:rsidRPr="00122107">
        <w:rPr>
          <w:sz w:val="18"/>
          <w:szCs w:val="18"/>
        </w:rPr>
        <w:t xml:space="preserve"> </w:t>
      </w:r>
      <w:r w:rsidRPr="00122107">
        <w:rPr>
          <w:sz w:val="18"/>
          <w:szCs w:val="18"/>
          <w:u w:val="single"/>
        </w:rPr>
        <w:tab/>
      </w:r>
      <w:r w:rsidRPr="00122107">
        <w:rPr>
          <w:sz w:val="18"/>
          <w:szCs w:val="18"/>
          <w:u w:val="single"/>
        </w:rPr>
        <w:tab/>
      </w:r>
      <w:r w:rsidRPr="00122107">
        <w:rPr>
          <w:sz w:val="18"/>
          <w:szCs w:val="18"/>
          <w:u w:val="single"/>
        </w:rPr>
        <w:tab/>
      </w:r>
    </w:p>
    <w:p w14:paraId="3F42DC8D" w14:textId="77777777" w:rsidR="0015474F" w:rsidRPr="004D7BE2" w:rsidRDefault="0015474F" w:rsidP="0015474F">
      <w:pPr>
        <w:framePr w:w="2628" w:h="1451" w:hSpace="180" w:wrap="around" w:vAnchor="text" w:hAnchor="page" w:x="8489" w:y="725"/>
        <w:pBdr>
          <w:top w:val="single" w:sz="6" w:space="1" w:color="auto"/>
          <w:left w:val="single" w:sz="6" w:space="1" w:color="auto"/>
          <w:bottom w:val="single" w:sz="6" w:space="1" w:color="auto"/>
          <w:right w:val="single" w:sz="6" w:space="1" w:color="auto"/>
        </w:pBdr>
        <w:tabs>
          <w:tab w:val="left" w:pos="284"/>
        </w:tabs>
        <w:ind w:left="284" w:hanging="284"/>
        <w:rPr>
          <w:sz w:val="18"/>
          <w:szCs w:val="18"/>
        </w:rPr>
      </w:pPr>
      <w:r>
        <w:rPr>
          <w:sz w:val="18"/>
          <w:szCs w:val="18"/>
        </w:rPr>
        <w:sym w:font="Wingdings" w:char="F0A8"/>
      </w:r>
      <w:r>
        <w:rPr>
          <w:sz w:val="18"/>
          <w:szCs w:val="18"/>
        </w:rPr>
        <w:tab/>
      </w:r>
      <w:r w:rsidRPr="004D7BE2">
        <w:rPr>
          <w:sz w:val="18"/>
          <w:szCs w:val="18"/>
        </w:rPr>
        <w:t>Notify Immigration Department</w:t>
      </w:r>
      <w:r>
        <w:rPr>
          <w:sz w:val="18"/>
          <w:szCs w:val="18"/>
        </w:rPr>
        <w:t xml:space="preserve"> (for non-local students only)</w:t>
      </w:r>
    </w:p>
    <w:p w14:paraId="4445E8E3" w14:textId="78E19AC6" w:rsidR="00667C03" w:rsidRPr="00E23A4B" w:rsidRDefault="00667C03" w:rsidP="00E23A4B">
      <w:pPr>
        <w:widowControl w:val="0"/>
        <w:numPr>
          <w:ilvl w:val="0"/>
          <w:numId w:val="1"/>
        </w:numPr>
        <w:overflowPunct/>
        <w:autoSpaceDE/>
        <w:autoSpaceDN/>
        <w:adjustRightInd/>
        <w:ind w:left="284" w:hanging="284"/>
        <w:jc w:val="both"/>
        <w:textAlignment w:val="auto"/>
        <w:rPr>
          <w:spacing w:val="-6"/>
          <w:sz w:val="16"/>
          <w:szCs w:val="18"/>
        </w:rPr>
      </w:pPr>
      <w:r w:rsidRPr="00E23A4B">
        <w:rPr>
          <w:sz w:val="16"/>
          <w:szCs w:val="16"/>
        </w:rPr>
        <w:t xml:space="preserve">As a data subject, you have the right to request access to and correction of the personal data under the Personal Data (Privacy) Ordinance. For requests for access to personal data, please contact the Data Protection Officer at </w:t>
      </w:r>
      <w:hyperlink r:id="rId9" w:history="1">
        <w:r w:rsidRPr="00E23A4B">
          <w:rPr>
            <w:rStyle w:val="Hyperlink"/>
            <w:sz w:val="16"/>
            <w:szCs w:val="16"/>
          </w:rPr>
          <w:t>DPO@LN.edu.hk</w:t>
        </w:r>
      </w:hyperlink>
      <w:r w:rsidRPr="00E23A4B">
        <w:rPr>
          <w:sz w:val="16"/>
          <w:szCs w:val="16"/>
        </w:rPr>
        <w:t xml:space="preserve">. For requests to correct/update personal data, </w:t>
      </w:r>
      <w:r w:rsidR="00E23A4B" w:rsidRPr="00E23A4B">
        <w:rPr>
          <w:sz w:val="16"/>
          <w:szCs w:val="16"/>
        </w:rPr>
        <w:t xml:space="preserve">please contact the Registry for UG </w:t>
      </w:r>
      <w:proofErr w:type="spellStart"/>
      <w:r w:rsidR="00E23A4B" w:rsidRPr="00E23A4B">
        <w:rPr>
          <w:sz w:val="16"/>
          <w:szCs w:val="16"/>
        </w:rPr>
        <w:t>programmes</w:t>
      </w:r>
      <w:proofErr w:type="spellEnd"/>
      <w:r w:rsidR="00E23A4B" w:rsidRPr="00E23A4B">
        <w:rPr>
          <w:sz w:val="16"/>
          <w:szCs w:val="16"/>
        </w:rPr>
        <w:t xml:space="preserve"> (</w:t>
      </w:r>
      <w:hyperlink r:id="rId10" w:history="1">
        <w:r w:rsidR="00E23A4B" w:rsidRPr="00E23A4B">
          <w:rPr>
            <w:rStyle w:val="Hyperlink"/>
            <w:sz w:val="16"/>
            <w:szCs w:val="16"/>
          </w:rPr>
          <w:t>registry@LN.edu.hk</w:t>
        </w:r>
      </w:hyperlink>
      <w:r w:rsidR="00E23A4B" w:rsidRPr="00E23A4B">
        <w:rPr>
          <w:sz w:val="16"/>
          <w:szCs w:val="16"/>
        </w:rPr>
        <w:t>)/</w:t>
      </w:r>
      <w:proofErr w:type="spellStart"/>
      <w:r w:rsidR="00E23A4B" w:rsidRPr="00E23A4B">
        <w:rPr>
          <w:sz w:val="16"/>
          <w:szCs w:val="16"/>
        </w:rPr>
        <w:t>Programme</w:t>
      </w:r>
      <w:proofErr w:type="spellEnd"/>
      <w:r w:rsidR="00E23A4B" w:rsidRPr="00E23A4B">
        <w:rPr>
          <w:sz w:val="16"/>
          <w:szCs w:val="16"/>
        </w:rPr>
        <w:t xml:space="preserve"> Office concerned for </w:t>
      </w:r>
      <w:proofErr w:type="spellStart"/>
      <w:r w:rsidR="00E23A4B" w:rsidRPr="00E23A4B">
        <w:rPr>
          <w:sz w:val="16"/>
          <w:szCs w:val="16"/>
        </w:rPr>
        <w:t>TPg</w:t>
      </w:r>
      <w:proofErr w:type="spellEnd"/>
      <w:r w:rsidR="00E23A4B" w:rsidRPr="00E23A4B">
        <w:rPr>
          <w:sz w:val="16"/>
          <w:szCs w:val="16"/>
        </w:rPr>
        <w:t xml:space="preserve"> </w:t>
      </w:r>
      <w:proofErr w:type="spellStart"/>
      <w:r w:rsidR="00E23A4B" w:rsidRPr="00E23A4B">
        <w:rPr>
          <w:sz w:val="16"/>
          <w:szCs w:val="16"/>
        </w:rPr>
        <w:t>programmes</w:t>
      </w:r>
      <w:proofErr w:type="spellEnd"/>
      <w:r w:rsidR="00E23A4B" w:rsidRPr="00E23A4B">
        <w:rPr>
          <w:sz w:val="16"/>
          <w:szCs w:val="16"/>
        </w:rPr>
        <w:t xml:space="preserve">/School of Graduate Studies for </w:t>
      </w:r>
      <w:proofErr w:type="spellStart"/>
      <w:r w:rsidR="00E23A4B" w:rsidRPr="00E23A4B">
        <w:rPr>
          <w:sz w:val="16"/>
          <w:szCs w:val="16"/>
        </w:rPr>
        <w:t>RPg</w:t>
      </w:r>
      <w:proofErr w:type="spellEnd"/>
      <w:r w:rsidR="00E23A4B" w:rsidRPr="00E23A4B">
        <w:rPr>
          <w:sz w:val="16"/>
          <w:szCs w:val="16"/>
        </w:rPr>
        <w:t xml:space="preserve"> </w:t>
      </w:r>
      <w:proofErr w:type="spellStart"/>
      <w:r w:rsidR="00E23A4B" w:rsidRPr="00E23A4B">
        <w:rPr>
          <w:sz w:val="16"/>
          <w:szCs w:val="16"/>
        </w:rPr>
        <w:t>programmes</w:t>
      </w:r>
      <w:proofErr w:type="spellEnd"/>
      <w:r w:rsidR="00E23A4B" w:rsidRPr="00E23A4B">
        <w:rPr>
          <w:sz w:val="16"/>
          <w:szCs w:val="16"/>
        </w:rPr>
        <w:t xml:space="preserve"> (</w:t>
      </w:r>
      <w:hyperlink r:id="rId11" w:history="1">
        <w:r w:rsidR="00E23A4B" w:rsidRPr="00E23A4B">
          <w:rPr>
            <w:rStyle w:val="Hyperlink"/>
            <w:sz w:val="16"/>
            <w:szCs w:val="16"/>
          </w:rPr>
          <w:t>sgs@LN.edu.hk</w:t>
        </w:r>
      </w:hyperlink>
      <w:r w:rsidR="00E23A4B" w:rsidRPr="00E23A4B">
        <w:rPr>
          <w:sz w:val="16"/>
          <w:szCs w:val="16"/>
        </w:rPr>
        <w:t>).</w:t>
      </w:r>
      <w:bookmarkEnd w:id="0"/>
    </w:p>
    <w:p w14:paraId="3F4F8F3B" w14:textId="77777777" w:rsidR="00667C03" w:rsidRPr="00667C03" w:rsidRDefault="00667C03" w:rsidP="00667C03">
      <w:pPr>
        <w:widowControl w:val="0"/>
        <w:tabs>
          <w:tab w:val="left" w:pos="567"/>
        </w:tabs>
        <w:overflowPunct/>
        <w:autoSpaceDE/>
        <w:autoSpaceDN/>
        <w:adjustRightInd/>
        <w:jc w:val="both"/>
        <w:textAlignment w:val="auto"/>
        <w:rPr>
          <w:spacing w:val="-6"/>
          <w:sz w:val="16"/>
          <w:szCs w:val="18"/>
        </w:rPr>
      </w:pPr>
    </w:p>
    <w:p w14:paraId="707E0D32" w14:textId="32006902" w:rsidR="00B351E3" w:rsidRDefault="00B351E3" w:rsidP="002B269E">
      <w:pPr>
        <w:jc w:val="both"/>
        <w:rPr>
          <w:sz w:val="16"/>
          <w:szCs w:val="16"/>
        </w:rPr>
      </w:pPr>
    </w:p>
    <w:p w14:paraId="54C94BB7" w14:textId="77777777" w:rsidR="0096796C" w:rsidRDefault="0096796C" w:rsidP="002B269E">
      <w:pPr>
        <w:jc w:val="both"/>
        <w:rPr>
          <w:sz w:val="16"/>
          <w:szCs w:val="16"/>
        </w:rPr>
      </w:pPr>
    </w:p>
    <w:p w14:paraId="11260D6D" w14:textId="20AAFF67" w:rsidR="00F55372" w:rsidRPr="00147631" w:rsidRDefault="00BC404A" w:rsidP="00147631">
      <w:pPr>
        <w:tabs>
          <w:tab w:val="left" w:pos="709"/>
          <w:tab w:val="left" w:pos="993"/>
        </w:tabs>
        <w:jc w:val="both"/>
      </w:pPr>
      <w:proofErr w:type="gramStart"/>
      <w:r w:rsidRPr="00147631">
        <w:t>Copy  :</w:t>
      </w:r>
      <w:proofErr w:type="gramEnd"/>
      <w:r w:rsidRPr="00147631">
        <w:tab/>
      </w:r>
      <w:r w:rsidR="002B269E" w:rsidRPr="00147631">
        <w:t>(  )</w:t>
      </w:r>
      <w:r w:rsidR="00147631">
        <w:tab/>
      </w:r>
      <w:r w:rsidR="002B269E" w:rsidRPr="00147631">
        <w:t>The Applicant</w:t>
      </w:r>
      <w:r w:rsidR="002B269E" w:rsidRPr="00147631">
        <w:rPr>
          <w:rFonts w:hint="eastAsia"/>
        </w:rPr>
        <w:t xml:space="preserve">   </w:t>
      </w:r>
      <w:r w:rsidR="005B378B" w:rsidRPr="00147631">
        <w:t>(  ) Librarian</w:t>
      </w:r>
      <w:r w:rsidR="005B378B" w:rsidRPr="00147631">
        <w:rPr>
          <w:rFonts w:hint="eastAsia"/>
        </w:rPr>
        <w:t xml:space="preserve">  </w:t>
      </w:r>
      <w:r w:rsidR="005B378B" w:rsidRPr="00147631">
        <w:t xml:space="preserve">(  ) </w:t>
      </w:r>
      <w:r w:rsidR="00B12A5E">
        <w:t>Director of Finance</w:t>
      </w:r>
      <w:r w:rsidR="00B12A5E" w:rsidRPr="00147631">
        <w:rPr>
          <w:rFonts w:hint="eastAsia"/>
        </w:rPr>
        <w:t xml:space="preserve"> </w:t>
      </w:r>
    </w:p>
    <w:p w14:paraId="7BDDB6FB" w14:textId="062104BF" w:rsidR="005B378B" w:rsidRPr="00147631" w:rsidRDefault="00147631" w:rsidP="00147631">
      <w:pPr>
        <w:tabs>
          <w:tab w:val="left" w:pos="709"/>
          <w:tab w:val="left" w:pos="993"/>
        </w:tabs>
        <w:jc w:val="both"/>
      </w:pPr>
      <w:r>
        <w:tab/>
      </w:r>
      <w:proofErr w:type="gramStart"/>
      <w:r w:rsidR="00F55372" w:rsidRPr="00147631">
        <w:t>(</w:t>
      </w:r>
      <w:r w:rsidR="009353CF" w:rsidRPr="00147631">
        <w:t xml:space="preserve">  )</w:t>
      </w:r>
      <w:proofErr w:type="gramEnd"/>
      <w:r>
        <w:tab/>
      </w:r>
      <w:r w:rsidR="009353CF" w:rsidRPr="00147631">
        <w:t>Director of Student Affairs</w:t>
      </w:r>
    </w:p>
    <w:p w14:paraId="03C1B7B8" w14:textId="4DA23745" w:rsidR="009419BE" w:rsidRPr="00147631" w:rsidRDefault="005B378B" w:rsidP="00147631">
      <w:pPr>
        <w:tabs>
          <w:tab w:val="left" w:pos="709"/>
          <w:tab w:val="left" w:pos="993"/>
        </w:tabs>
        <w:ind w:left="993" w:hanging="993"/>
      </w:pPr>
      <w:r w:rsidRPr="00147631">
        <w:rPr>
          <w:rFonts w:hint="eastAsia"/>
        </w:rPr>
        <w:tab/>
      </w:r>
      <w:proofErr w:type="gramStart"/>
      <w:r w:rsidR="00CD05E6" w:rsidRPr="00147631">
        <w:t>(</w:t>
      </w:r>
      <w:r w:rsidR="009461CA" w:rsidRPr="00147631">
        <w:t xml:space="preserve"> </w:t>
      </w:r>
      <w:r w:rsidR="00CD05E6" w:rsidRPr="00147631">
        <w:t xml:space="preserve"> )</w:t>
      </w:r>
      <w:proofErr w:type="gramEnd"/>
      <w:r w:rsidR="00147631">
        <w:tab/>
      </w:r>
      <w:r w:rsidRPr="00147631">
        <w:t>The Head of Department/</w:t>
      </w:r>
      <w:proofErr w:type="spellStart"/>
      <w:r w:rsidRPr="00147631">
        <w:t>Programme</w:t>
      </w:r>
      <w:proofErr w:type="spellEnd"/>
      <w:r w:rsidRPr="00147631">
        <w:t xml:space="preserve"> Director</w:t>
      </w:r>
      <w:r w:rsidR="006E7A43" w:rsidRPr="00147631">
        <w:rPr>
          <w:rFonts w:hint="eastAsia"/>
        </w:rPr>
        <w:t>/</w:t>
      </w:r>
      <w:r w:rsidR="00FB3C41" w:rsidRPr="00147631">
        <w:t>Associate</w:t>
      </w:r>
      <w:r w:rsidR="006E7A43" w:rsidRPr="00147631">
        <w:rPr>
          <w:rFonts w:hint="eastAsia"/>
        </w:rPr>
        <w:t xml:space="preserve"> Dean</w:t>
      </w:r>
      <w:r w:rsidR="005B02CF" w:rsidRPr="00147631">
        <w:rPr>
          <w:rFonts w:hint="eastAsia"/>
        </w:rPr>
        <w:t xml:space="preserve"> (if applicable)</w:t>
      </w:r>
    </w:p>
    <w:p w14:paraId="39B1BD20" w14:textId="77777777" w:rsidR="00194818" w:rsidRPr="00147631" w:rsidRDefault="00194818" w:rsidP="00AB1F6D">
      <w:pPr>
        <w:tabs>
          <w:tab w:val="left" w:pos="8080"/>
        </w:tabs>
        <w:spacing w:beforeLines="20" w:before="48"/>
        <w:jc w:val="both"/>
      </w:pPr>
    </w:p>
    <w:p w14:paraId="2694FDFD" w14:textId="59E4A3EC" w:rsidR="000D3B40" w:rsidRDefault="000D3B40" w:rsidP="00147631">
      <w:pPr>
        <w:tabs>
          <w:tab w:val="left" w:pos="8080"/>
        </w:tabs>
        <w:spacing w:beforeLines="20" w:before="48"/>
        <w:jc w:val="right"/>
      </w:pPr>
      <w:r w:rsidRPr="00D033B9">
        <w:rPr>
          <w:sz w:val="16"/>
        </w:rPr>
        <w:t>Form 9.17.</w:t>
      </w:r>
      <w:r w:rsidRPr="00D033B9">
        <w:rPr>
          <w:rFonts w:hint="eastAsia"/>
          <w:sz w:val="16"/>
        </w:rPr>
        <w:t>1</w:t>
      </w:r>
      <w:r w:rsidRPr="00D033B9">
        <w:rPr>
          <w:sz w:val="16"/>
        </w:rPr>
        <w:t xml:space="preserve">        </w:t>
      </w:r>
      <w:r w:rsidR="00CE6685">
        <w:rPr>
          <w:sz w:val="16"/>
        </w:rPr>
        <w:t xml:space="preserve"> </w:t>
      </w:r>
      <w:r w:rsidR="009746F6" w:rsidRPr="003B02E6">
        <w:rPr>
          <w:sz w:val="16"/>
        </w:rPr>
        <w:t>June</w:t>
      </w:r>
      <w:r w:rsidR="00B12A5E" w:rsidRPr="003B02E6">
        <w:rPr>
          <w:sz w:val="16"/>
        </w:rPr>
        <w:t xml:space="preserve"> </w:t>
      </w:r>
      <w:r w:rsidR="00D12241" w:rsidRPr="003B02E6">
        <w:rPr>
          <w:sz w:val="16"/>
        </w:rPr>
        <w:t>202</w:t>
      </w:r>
      <w:r w:rsidR="00EB3710" w:rsidRPr="003B02E6">
        <w:rPr>
          <w:sz w:val="16"/>
        </w:rPr>
        <w:t>4</w:t>
      </w:r>
      <w:bookmarkStart w:id="1" w:name="_GoBack"/>
      <w:bookmarkEnd w:id="1"/>
    </w:p>
    <w:p w14:paraId="3CE0AC4D" w14:textId="1BABE257" w:rsidR="00724EB4" w:rsidRPr="00C63EC6" w:rsidRDefault="00724EB4" w:rsidP="00147631">
      <w:pPr>
        <w:tabs>
          <w:tab w:val="left" w:pos="8080"/>
        </w:tabs>
        <w:wordWrap w:val="0"/>
        <w:spacing w:beforeLines="20" w:before="48"/>
        <w:jc w:val="right"/>
        <w:rPr>
          <w:sz w:val="16"/>
          <w:szCs w:val="16"/>
          <w:lang w:eastAsia="zh-HK"/>
        </w:rPr>
      </w:pPr>
      <w:r w:rsidRPr="00C63EC6">
        <w:rPr>
          <w:rFonts w:hint="eastAsia"/>
          <w:sz w:val="16"/>
          <w:szCs w:val="16"/>
          <w:lang w:eastAsia="zh-HK"/>
        </w:rPr>
        <w:t xml:space="preserve">P. </w:t>
      </w:r>
      <w:r w:rsidRPr="00C63EC6">
        <w:rPr>
          <w:sz w:val="16"/>
          <w:szCs w:val="16"/>
          <w:lang w:eastAsia="zh-HK"/>
        </w:rPr>
        <w:t>2 of 2</w:t>
      </w:r>
    </w:p>
    <w:sectPr w:rsidR="00724EB4" w:rsidRPr="00C63EC6" w:rsidSect="00807984">
      <w:pgSz w:w="11909" w:h="16834" w:code="9"/>
      <w:pgMar w:top="720" w:right="851" w:bottom="142" w:left="851" w:header="720" w:footer="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12209" w14:textId="77777777" w:rsidR="00B73FA0" w:rsidRDefault="00B73FA0" w:rsidP="00FD1322">
      <w:r>
        <w:separator/>
      </w:r>
    </w:p>
  </w:endnote>
  <w:endnote w:type="continuationSeparator" w:id="0">
    <w:p w14:paraId="749C22DD" w14:textId="77777777" w:rsidR="00B73FA0" w:rsidRDefault="00B73FA0" w:rsidP="00FD1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D74AE" w14:textId="77777777" w:rsidR="00B73FA0" w:rsidRDefault="00B73FA0" w:rsidP="00FD1322">
      <w:r>
        <w:separator/>
      </w:r>
    </w:p>
  </w:footnote>
  <w:footnote w:type="continuationSeparator" w:id="0">
    <w:p w14:paraId="2DD07D2E" w14:textId="77777777" w:rsidR="00B73FA0" w:rsidRDefault="00B73FA0" w:rsidP="00FD1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640D7"/>
    <w:multiLevelType w:val="hybridMultilevel"/>
    <w:tmpl w:val="D646E6DC"/>
    <w:lvl w:ilvl="0" w:tplc="43B84B22">
      <w:start w:val="1"/>
      <w:numFmt w:val="decimal"/>
      <w:lvlText w:val="%1."/>
      <w:lvlJc w:val="left"/>
      <w:pPr>
        <w:ind w:left="360" w:hanging="360"/>
      </w:pPr>
      <w:rPr>
        <w:rFonts w:hint="default"/>
        <w:b w:val="0"/>
      </w:rPr>
    </w:lvl>
    <w:lvl w:ilvl="1" w:tplc="D42C448E">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91D2776"/>
    <w:multiLevelType w:val="hybridMultilevel"/>
    <w:tmpl w:val="629A1FB6"/>
    <w:lvl w:ilvl="0" w:tplc="37C03CCE">
      <w:start w:val="1"/>
      <w:numFmt w:val="decimal"/>
      <w:lvlText w:val="%1."/>
      <w:lvlJc w:val="left"/>
      <w:pPr>
        <w:ind w:left="360" w:hanging="360"/>
      </w:pPr>
      <w:rPr>
        <w:b w:val="0"/>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2" w15:restartNumberingAfterBreak="0">
    <w:nsid w:val="26BE120B"/>
    <w:multiLevelType w:val="hybridMultilevel"/>
    <w:tmpl w:val="A78AFF40"/>
    <w:lvl w:ilvl="0" w:tplc="3C09000F">
      <w:start w:val="1"/>
      <w:numFmt w:val="decimal"/>
      <w:lvlText w:val="%1."/>
      <w:lvlJc w:val="left"/>
      <w:pPr>
        <w:ind w:left="1080" w:hanging="360"/>
      </w:p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3" w15:restartNumberingAfterBreak="0">
    <w:nsid w:val="28557C58"/>
    <w:multiLevelType w:val="hybridMultilevel"/>
    <w:tmpl w:val="805834C0"/>
    <w:lvl w:ilvl="0" w:tplc="05B8C688">
      <w:start w:val="1"/>
      <w:numFmt w:val="decimal"/>
      <w:lvlText w:val="%1."/>
      <w:lvlJc w:val="left"/>
      <w:pPr>
        <w:ind w:left="4472" w:hanging="360"/>
      </w:pPr>
      <w:rPr>
        <w:rFonts w:hint="default"/>
      </w:rPr>
    </w:lvl>
    <w:lvl w:ilvl="1" w:tplc="04090019" w:tentative="1">
      <w:start w:val="1"/>
      <w:numFmt w:val="ideographTraditional"/>
      <w:lvlText w:val="%2、"/>
      <w:lvlJc w:val="left"/>
      <w:pPr>
        <w:ind w:left="5072" w:hanging="480"/>
      </w:pPr>
    </w:lvl>
    <w:lvl w:ilvl="2" w:tplc="0409001B" w:tentative="1">
      <w:start w:val="1"/>
      <w:numFmt w:val="lowerRoman"/>
      <w:lvlText w:val="%3."/>
      <w:lvlJc w:val="right"/>
      <w:pPr>
        <w:ind w:left="5552" w:hanging="480"/>
      </w:pPr>
    </w:lvl>
    <w:lvl w:ilvl="3" w:tplc="0409000F" w:tentative="1">
      <w:start w:val="1"/>
      <w:numFmt w:val="decimal"/>
      <w:lvlText w:val="%4."/>
      <w:lvlJc w:val="left"/>
      <w:pPr>
        <w:ind w:left="6032" w:hanging="480"/>
      </w:pPr>
    </w:lvl>
    <w:lvl w:ilvl="4" w:tplc="04090019" w:tentative="1">
      <w:start w:val="1"/>
      <w:numFmt w:val="ideographTraditional"/>
      <w:lvlText w:val="%5、"/>
      <w:lvlJc w:val="left"/>
      <w:pPr>
        <w:ind w:left="6512" w:hanging="480"/>
      </w:pPr>
    </w:lvl>
    <w:lvl w:ilvl="5" w:tplc="0409001B" w:tentative="1">
      <w:start w:val="1"/>
      <w:numFmt w:val="lowerRoman"/>
      <w:lvlText w:val="%6."/>
      <w:lvlJc w:val="right"/>
      <w:pPr>
        <w:ind w:left="6992" w:hanging="480"/>
      </w:pPr>
    </w:lvl>
    <w:lvl w:ilvl="6" w:tplc="0409000F" w:tentative="1">
      <w:start w:val="1"/>
      <w:numFmt w:val="decimal"/>
      <w:lvlText w:val="%7."/>
      <w:lvlJc w:val="left"/>
      <w:pPr>
        <w:ind w:left="7472" w:hanging="480"/>
      </w:pPr>
    </w:lvl>
    <w:lvl w:ilvl="7" w:tplc="04090019" w:tentative="1">
      <w:start w:val="1"/>
      <w:numFmt w:val="ideographTraditional"/>
      <w:lvlText w:val="%8、"/>
      <w:lvlJc w:val="left"/>
      <w:pPr>
        <w:ind w:left="7952" w:hanging="480"/>
      </w:pPr>
    </w:lvl>
    <w:lvl w:ilvl="8" w:tplc="0409001B" w:tentative="1">
      <w:start w:val="1"/>
      <w:numFmt w:val="lowerRoman"/>
      <w:lvlText w:val="%9."/>
      <w:lvlJc w:val="right"/>
      <w:pPr>
        <w:ind w:left="8432" w:hanging="480"/>
      </w:pPr>
    </w:lvl>
  </w:abstractNum>
  <w:abstractNum w:abstractNumId="4" w15:restartNumberingAfterBreak="0">
    <w:nsid w:val="2A1D5493"/>
    <w:multiLevelType w:val="hybridMultilevel"/>
    <w:tmpl w:val="9970C3A0"/>
    <w:lvl w:ilvl="0" w:tplc="4172001A">
      <w:start w:val="7"/>
      <w:numFmt w:val="decimal"/>
      <w:lvlText w:val="%1."/>
      <w:lvlJc w:val="left"/>
      <w:pPr>
        <w:ind w:left="360" w:hanging="360"/>
      </w:pPr>
      <w:rPr>
        <w:rFonts w:hint="eastAsia"/>
        <w:b w: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3D3D08DA"/>
    <w:multiLevelType w:val="hybridMultilevel"/>
    <w:tmpl w:val="67C4223E"/>
    <w:lvl w:ilvl="0" w:tplc="3C090017">
      <w:start w:val="1"/>
      <w:numFmt w:val="low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6" w15:restartNumberingAfterBreak="0">
    <w:nsid w:val="53CC08B6"/>
    <w:multiLevelType w:val="hybridMultilevel"/>
    <w:tmpl w:val="75CA230A"/>
    <w:lvl w:ilvl="0" w:tplc="3C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A2E2EF8"/>
    <w:multiLevelType w:val="hybridMultilevel"/>
    <w:tmpl w:val="629A1FB6"/>
    <w:lvl w:ilvl="0" w:tplc="37C03CCE">
      <w:start w:val="1"/>
      <w:numFmt w:val="decimal"/>
      <w:lvlText w:val="%1."/>
      <w:lvlJc w:val="left"/>
      <w:pPr>
        <w:ind w:left="360" w:hanging="360"/>
      </w:pPr>
      <w:rPr>
        <w:b w:val="0"/>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8" w15:restartNumberingAfterBreak="0">
    <w:nsid w:val="7228316A"/>
    <w:multiLevelType w:val="hybridMultilevel"/>
    <w:tmpl w:val="39BC2D32"/>
    <w:lvl w:ilvl="0" w:tplc="04090017">
      <w:start w:val="1"/>
      <w:numFmt w:val="lowerLetter"/>
      <w:lvlText w:val="%1)"/>
      <w:lvlJc w:val="left"/>
      <w:pPr>
        <w:ind w:left="1084" w:hanging="360"/>
      </w:pPr>
    </w:lvl>
    <w:lvl w:ilvl="1" w:tplc="D42C448E">
      <w:start w:val="1"/>
      <w:numFmt w:val="lowerLetter"/>
      <w:lvlText w:val="(%2)"/>
      <w:lvlJc w:val="left"/>
      <w:pPr>
        <w:ind w:left="5606" w:hanging="360"/>
      </w:pPr>
      <w:rPr>
        <w:rFonts w:hint="default"/>
      </w:r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num w:numId="1">
    <w:abstractNumId w:val="3"/>
  </w:num>
  <w:num w:numId="2">
    <w:abstractNumId w:val="0"/>
  </w:num>
  <w:num w:numId="3">
    <w:abstractNumId w:val="7"/>
  </w:num>
  <w:num w:numId="4">
    <w:abstractNumId w:val="8"/>
  </w:num>
  <w:num w:numId="5">
    <w:abstractNumId w:val="5"/>
  </w:num>
  <w:num w:numId="6">
    <w:abstractNumId w:val="2"/>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2"/>
  <w:doNotUseMarginsForDrawingGridOrigin/>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7A0MTQxAHEMlHSUglOLizPz80AKjGsBjmsA0ywAAAA="/>
  </w:docVars>
  <w:rsids>
    <w:rsidRoot w:val="00BC404A"/>
    <w:rsid w:val="00003D02"/>
    <w:rsid w:val="00011D0C"/>
    <w:rsid w:val="00011FF5"/>
    <w:rsid w:val="0001317E"/>
    <w:rsid w:val="00051BEC"/>
    <w:rsid w:val="00053518"/>
    <w:rsid w:val="00056928"/>
    <w:rsid w:val="00060418"/>
    <w:rsid w:val="00063F29"/>
    <w:rsid w:val="00074B20"/>
    <w:rsid w:val="000831B3"/>
    <w:rsid w:val="00084001"/>
    <w:rsid w:val="00087864"/>
    <w:rsid w:val="00087905"/>
    <w:rsid w:val="0009081C"/>
    <w:rsid w:val="00092BB4"/>
    <w:rsid w:val="0009478F"/>
    <w:rsid w:val="000A5C94"/>
    <w:rsid w:val="000B3508"/>
    <w:rsid w:val="000C0D62"/>
    <w:rsid w:val="000D0B0C"/>
    <w:rsid w:val="000D3B40"/>
    <w:rsid w:val="000D4476"/>
    <w:rsid w:val="000E0299"/>
    <w:rsid w:val="000F4EDA"/>
    <w:rsid w:val="000F5EB3"/>
    <w:rsid w:val="00100F44"/>
    <w:rsid w:val="00101D0A"/>
    <w:rsid w:val="001056BE"/>
    <w:rsid w:val="00122107"/>
    <w:rsid w:val="0013662C"/>
    <w:rsid w:val="00140CBF"/>
    <w:rsid w:val="001423BD"/>
    <w:rsid w:val="00142F76"/>
    <w:rsid w:val="00143DAA"/>
    <w:rsid w:val="00147631"/>
    <w:rsid w:val="00152D39"/>
    <w:rsid w:val="0015474F"/>
    <w:rsid w:val="00177701"/>
    <w:rsid w:val="001778D4"/>
    <w:rsid w:val="00184067"/>
    <w:rsid w:val="00187DEE"/>
    <w:rsid w:val="00190C80"/>
    <w:rsid w:val="00192677"/>
    <w:rsid w:val="00194070"/>
    <w:rsid w:val="00194818"/>
    <w:rsid w:val="001A22BE"/>
    <w:rsid w:val="001A3635"/>
    <w:rsid w:val="001C4E7C"/>
    <w:rsid w:val="001D201D"/>
    <w:rsid w:val="001D2153"/>
    <w:rsid w:val="001D670A"/>
    <w:rsid w:val="001D719E"/>
    <w:rsid w:val="001E2911"/>
    <w:rsid w:val="001F05CC"/>
    <w:rsid w:val="00201D4D"/>
    <w:rsid w:val="002033B3"/>
    <w:rsid w:val="00206F37"/>
    <w:rsid w:val="00213548"/>
    <w:rsid w:val="00213575"/>
    <w:rsid w:val="00217C29"/>
    <w:rsid w:val="00221BAB"/>
    <w:rsid w:val="002238D3"/>
    <w:rsid w:val="00245DB1"/>
    <w:rsid w:val="002529FF"/>
    <w:rsid w:val="00254698"/>
    <w:rsid w:val="002632CF"/>
    <w:rsid w:val="00281746"/>
    <w:rsid w:val="0028183F"/>
    <w:rsid w:val="00283911"/>
    <w:rsid w:val="00285FAD"/>
    <w:rsid w:val="00290D56"/>
    <w:rsid w:val="00291667"/>
    <w:rsid w:val="00293F7C"/>
    <w:rsid w:val="002A18DE"/>
    <w:rsid w:val="002B269E"/>
    <w:rsid w:val="002B6AA5"/>
    <w:rsid w:val="002C21AF"/>
    <w:rsid w:val="002C375D"/>
    <w:rsid w:val="002D439A"/>
    <w:rsid w:val="002D712A"/>
    <w:rsid w:val="002D7754"/>
    <w:rsid w:val="002E5B13"/>
    <w:rsid w:val="002E6BD9"/>
    <w:rsid w:val="002F35FD"/>
    <w:rsid w:val="002F4EC9"/>
    <w:rsid w:val="00302CD0"/>
    <w:rsid w:val="00317739"/>
    <w:rsid w:val="00320F7B"/>
    <w:rsid w:val="00321257"/>
    <w:rsid w:val="00326159"/>
    <w:rsid w:val="00330569"/>
    <w:rsid w:val="00330CDE"/>
    <w:rsid w:val="00341DE0"/>
    <w:rsid w:val="00345C03"/>
    <w:rsid w:val="00360BE7"/>
    <w:rsid w:val="00361249"/>
    <w:rsid w:val="00364328"/>
    <w:rsid w:val="00371FC9"/>
    <w:rsid w:val="00372EC8"/>
    <w:rsid w:val="00374466"/>
    <w:rsid w:val="00391A5A"/>
    <w:rsid w:val="0039388B"/>
    <w:rsid w:val="003A4F44"/>
    <w:rsid w:val="003B02E6"/>
    <w:rsid w:val="003B3CD3"/>
    <w:rsid w:val="003C34AF"/>
    <w:rsid w:val="003C6948"/>
    <w:rsid w:val="003D3D63"/>
    <w:rsid w:val="003E06AE"/>
    <w:rsid w:val="004045C4"/>
    <w:rsid w:val="00412DEE"/>
    <w:rsid w:val="004205A0"/>
    <w:rsid w:val="004232F6"/>
    <w:rsid w:val="0042510A"/>
    <w:rsid w:val="00434F52"/>
    <w:rsid w:val="00461189"/>
    <w:rsid w:val="00461788"/>
    <w:rsid w:val="00461EEC"/>
    <w:rsid w:val="0048582A"/>
    <w:rsid w:val="00494C0E"/>
    <w:rsid w:val="00495168"/>
    <w:rsid w:val="004C08BC"/>
    <w:rsid w:val="004D5486"/>
    <w:rsid w:val="004D7BE2"/>
    <w:rsid w:val="004E3B7E"/>
    <w:rsid w:val="004E7E6B"/>
    <w:rsid w:val="004F04DE"/>
    <w:rsid w:val="004F578E"/>
    <w:rsid w:val="004F5A46"/>
    <w:rsid w:val="004F670F"/>
    <w:rsid w:val="00502520"/>
    <w:rsid w:val="005028D9"/>
    <w:rsid w:val="00510FF5"/>
    <w:rsid w:val="00511414"/>
    <w:rsid w:val="00514553"/>
    <w:rsid w:val="0051477C"/>
    <w:rsid w:val="00514F5C"/>
    <w:rsid w:val="005271A7"/>
    <w:rsid w:val="005366C3"/>
    <w:rsid w:val="0054159C"/>
    <w:rsid w:val="00541859"/>
    <w:rsid w:val="00550AF7"/>
    <w:rsid w:val="005611D7"/>
    <w:rsid w:val="005654D1"/>
    <w:rsid w:val="00571281"/>
    <w:rsid w:val="00573BEE"/>
    <w:rsid w:val="00573D3D"/>
    <w:rsid w:val="005761DD"/>
    <w:rsid w:val="005868CF"/>
    <w:rsid w:val="0058756D"/>
    <w:rsid w:val="00594EFF"/>
    <w:rsid w:val="005950FB"/>
    <w:rsid w:val="005A375F"/>
    <w:rsid w:val="005A3AB7"/>
    <w:rsid w:val="005B02CF"/>
    <w:rsid w:val="005B28F0"/>
    <w:rsid w:val="005B378B"/>
    <w:rsid w:val="005B3AFC"/>
    <w:rsid w:val="005D7627"/>
    <w:rsid w:val="005F14FC"/>
    <w:rsid w:val="005F42F5"/>
    <w:rsid w:val="005F6432"/>
    <w:rsid w:val="00600313"/>
    <w:rsid w:val="006054FB"/>
    <w:rsid w:val="006061C8"/>
    <w:rsid w:val="00606590"/>
    <w:rsid w:val="00610E81"/>
    <w:rsid w:val="00615F72"/>
    <w:rsid w:val="00632E7F"/>
    <w:rsid w:val="006462AD"/>
    <w:rsid w:val="006519A1"/>
    <w:rsid w:val="006556E6"/>
    <w:rsid w:val="006558F9"/>
    <w:rsid w:val="006566FF"/>
    <w:rsid w:val="00661493"/>
    <w:rsid w:val="006660B6"/>
    <w:rsid w:val="006668E7"/>
    <w:rsid w:val="00667C03"/>
    <w:rsid w:val="006701E0"/>
    <w:rsid w:val="006727B5"/>
    <w:rsid w:val="0067631D"/>
    <w:rsid w:val="00682777"/>
    <w:rsid w:val="0068783A"/>
    <w:rsid w:val="00690912"/>
    <w:rsid w:val="00691681"/>
    <w:rsid w:val="0069223D"/>
    <w:rsid w:val="006968B3"/>
    <w:rsid w:val="006971F7"/>
    <w:rsid w:val="006A6F45"/>
    <w:rsid w:val="006B0E35"/>
    <w:rsid w:val="006B3582"/>
    <w:rsid w:val="006B3A4D"/>
    <w:rsid w:val="006C2848"/>
    <w:rsid w:val="006C4083"/>
    <w:rsid w:val="006D2CB3"/>
    <w:rsid w:val="006E7A43"/>
    <w:rsid w:val="006F1EFA"/>
    <w:rsid w:val="006F63EC"/>
    <w:rsid w:val="00700262"/>
    <w:rsid w:val="007005AC"/>
    <w:rsid w:val="0070111E"/>
    <w:rsid w:val="007037F8"/>
    <w:rsid w:val="007168AC"/>
    <w:rsid w:val="00722ED4"/>
    <w:rsid w:val="00724EB4"/>
    <w:rsid w:val="007320F0"/>
    <w:rsid w:val="0074079E"/>
    <w:rsid w:val="00746ACA"/>
    <w:rsid w:val="00750C32"/>
    <w:rsid w:val="00765168"/>
    <w:rsid w:val="00770D90"/>
    <w:rsid w:val="00783E47"/>
    <w:rsid w:val="007909C6"/>
    <w:rsid w:val="007C1E07"/>
    <w:rsid w:val="007D03B4"/>
    <w:rsid w:val="007F0F86"/>
    <w:rsid w:val="007F25AD"/>
    <w:rsid w:val="00802D5B"/>
    <w:rsid w:val="00807984"/>
    <w:rsid w:val="00807C60"/>
    <w:rsid w:val="00812C5E"/>
    <w:rsid w:val="00816B78"/>
    <w:rsid w:val="0082229B"/>
    <w:rsid w:val="00822338"/>
    <w:rsid w:val="008332A1"/>
    <w:rsid w:val="008417B5"/>
    <w:rsid w:val="00844310"/>
    <w:rsid w:val="00851E76"/>
    <w:rsid w:val="00852C4B"/>
    <w:rsid w:val="008542E1"/>
    <w:rsid w:val="00856D23"/>
    <w:rsid w:val="00860996"/>
    <w:rsid w:val="00867CB0"/>
    <w:rsid w:val="00873DA2"/>
    <w:rsid w:val="008765FA"/>
    <w:rsid w:val="00877081"/>
    <w:rsid w:val="008851F1"/>
    <w:rsid w:val="008867D4"/>
    <w:rsid w:val="0089038F"/>
    <w:rsid w:val="008937B2"/>
    <w:rsid w:val="00895B36"/>
    <w:rsid w:val="008B2D4E"/>
    <w:rsid w:val="008B34FB"/>
    <w:rsid w:val="008B52B7"/>
    <w:rsid w:val="008D463C"/>
    <w:rsid w:val="008D6495"/>
    <w:rsid w:val="008E6F94"/>
    <w:rsid w:val="008E7D64"/>
    <w:rsid w:val="008F416E"/>
    <w:rsid w:val="008F5CDD"/>
    <w:rsid w:val="009054D9"/>
    <w:rsid w:val="00906BBA"/>
    <w:rsid w:val="00914A5C"/>
    <w:rsid w:val="0091773C"/>
    <w:rsid w:val="009353CF"/>
    <w:rsid w:val="009379E3"/>
    <w:rsid w:val="009419BE"/>
    <w:rsid w:val="00941B0D"/>
    <w:rsid w:val="009461CA"/>
    <w:rsid w:val="00950E58"/>
    <w:rsid w:val="0096796C"/>
    <w:rsid w:val="009733C2"/>
    <w:rsid w:val="009746F6"/>
    <w:rsid w:val="00975F38"/>
    <w:rsid w:val="00980090"/>
    <w:rsid w:val="0098092E"/>
    <w:rsid w:val="00984F68"/>
    <w:rsid w:val="00993E0A"/>
    <w:rsid w:val="009960F9"/>
    <w:rsid w:val="009A4D37"/>
    <w:rsid w:val="009A6491"/>
    <w:rsid w:val="009C0B8C"/>
    <w:rsid w:val="009C1E9A"/>
    <w:rsid w:val="009E0819"/>
    <w:rsid w:val="009E17FF"/>
    <w:rsid w:val="009E6D30"/>
    <w:rsid w:val="009E6F69"/>
    <w:rsid w:val="00A15D07"/>
    <w:rsid w:val="00A178E5"/>
    <w:rsid w:val="00A22B7D"/>
    <w:rsid w:val="00A5106B"/>
    <w:rsid w:val="00A523B1"/>
    <w:rsid w:val="00A55810"/>
    <w:rsid w:val="00A70461"/>
    <w:rsid w:val="00A71849"/>
    <w:rsid w:val="00A718CE"/>
    <w:rsid w:val="00A77AEF"/>
    <w:rsid w:val="00A82741"/>
    <w:rsid w:val="00A92A25"/>
    <w:rsid w:val="00A945F5"/>
    <w:rsid w:val="00AA08F1"/>
    <w:rsid w:val="00AA5D50"/>
    <w:rsid w:val="00AB1F6D"/>
    <w:rsid w:val="00AC3A7C"/>
    <w:rsid w:val="00AD3723"/>
    <w:rsid w:val="00AD6428"/>
    <w:rsid w:val="00AE007A"/>
    <w:rsid w:val="00AE44A3"/>
    <w:rsid w:val="00AF5614"/>
    <w:rsid w:val="00AF7E2F"/>
    <w:rsid w:val="00B00073"/>
    <w:rsid w:val="00B102E0"/>
    <w:rsid w:val="00B1226C"/>
    <w:rsid w:val="00B12A5E"/>
    <w:rsid w:val="00B12CF6"/>
    <w:rsid w:val="00B1633B"/>
    <w:rsid w:val="00B16708"/>
    <w:rsid w:val="00B20E77"/>
    <w:rsid w:val="00B23449"/>
    <w:rsid w:val="00B23C5D"/>
    <w:rsid w:val="00B351E3"/>
    <w:rsid w:val="00B47D16"/>
    <w:rsid w:val="00B73FA0"/>
    <w:rsid w:val="00B77D31"/>
    <w:rsid w:val="00B91D23"/>
    <w:rsid w:val="00B938D0"/>
    <w:rsid w:val="00BA089A"/>
    <w:rsid w:val="00BC1EFB"/>
    <w:rsid w:val="00BC404A"/>
    <w:rsid w:val="00BD5F15"/>
    <w:rsid w:val="00BF1CB3"/>
    <w:rsid w:val="00BF35F6"/>
    <w:rsid w:val="00C026DD"/>
    <w:rsid w:val="00C0401C"/>
    <w:rsid w:val="00C04284"/>
    <w:rsid w:val="00C1715A"/>
    <w:rsid w:val="00C30AF3"/>
    <w:rsid w:val="00C35F85"/>
    <w:rsid w:val="00C42967"/>
    <w:rsid w:val="00C43A9C"/>
    <w:rsid w:val="00C46D31"/>
    <w:rsid w:val="00C50797"/>
    <w:rsid w:val="00C52623"/>
    <w:rsid w:val="00C52C00"/>
    <w:rsid w:val="00C56B92"/>
    <w:rsid w:val="00C63EC6"/>
    <w:rsid w:val="00C71195"/>
    <w:rsid w:val="00C75ECE"/>
    <w:rsid w:val="00C7714B"/>
    <w:rsid w:val="00C82720"/>
    <w:rsid w:val="00CA6BB3"/>
    <w:rsid w:val="00CB030E"/>
    <w:rsid w:val="00CB4081"/>
    <w:rsid w:val="00CC2399"/>
    <w:rsid w:val="00CC3315"/>
    <w:rsid w:val="00CC55B9"/>
    <w:rsid w:val="00CC5B81"/>
    <w:rsid w:val="00CC5DD8"/>
    <w:rsid w:val="00CD05E6"/>
    <w:rsid w:val="00CE0D9A"/>
    <w:rsid w:val="00CE6685"/>
    <w:rsid w:val="00CE7BFE"/>
    <w:rsid w:val="00D024AA"/>
    <w:rsid w:val="00D02BCA"/>
    <w:rsid w:val="00D033B9"/>
    <w:rsid w:val="00D1088B"/>
    <w:rsid w:val="00D12241"/>
    <w:rsid w:val="00D16F1E"/>
    <w:rsid w:val="00D21486"/>
    <w:rsid w:val="00D31B27"/>
    <w:rsid w:val="00D34050"/>
    <w:rsid w:val="00D50D40"/>
    <w:rsid w:val="00D65FA9"/>
    <w:rsid w:val="00D951BA"/>
    <w:rsid w:val="00DA01E5"/>
    <w:rsid w:val="00DA78CD"/>
    <w:rsid w:val="00DB0338"/>
    <w:rsid w:val="00DB1ED7"/>
    <w:rsid w:val="00DC487F"/>
    <w:rsid w:val="00DC63C6"/>
    <w:rsid w:val="00DD0145"/>
    <w:rsid w:val="00DD04E0"/>
    <w:rsid w:val="00DD11B4"/>
    <w:rsid w:val="00DD3F2A"/>
    <w:rsid w:val="00DF0B34"/>
    <w:rsid w:val="00DF25A2"/>
    <w:rsid w:val="00E01D27"/>
    <w:rsid w:val="00E047B3"/>
    <w:rsid w:val="00E12A8C"/>
    <w:rsid w:val="00E23A4B"/>
    <w:rsid w:val="00E23AE5"/>
    <w:rsid w:val="00E24E23"/>
    <w:rsid w:val="00E2514F"/>
    <w:rsid w:val="00E27977"/>
    <w:rsid w:val="00E30D8A"/>
    <w:rsid w:val="00E44F08"/>
    <w:rsid w:val="00E45009"/>
    <w:rsid w:val="00E47563"/>
    <w:rsid w:val="00E512E2"/>
    <w:rsid w:val="00E5583D"/>
    <w:rsid w:val="00E635EA"/>
    <w:rsid w:val="00E65D24"/>
    <w:rsid w:val="00E71313"/>
    <w:rsid w:val="00E71432"/>
    <w:rsid w:val="00E755D0"/>
    <w:rsid w:val="00E75C8C"/>
    <w:rsid w:val="00E762A9"/>
    <w:rsid w:val="00E82AE8"/>
    <w:rsid w:val="00E83081"/>
    <w:rsid w:val="00E861E6"/>
    <w:rsid w:val="00E87ECC"/>
    <w:rsid w:val="00E97010"/>
    <w:rsid w:val="00EA3CBE"/>
    <w:rsid w:val="00EB3710"/>
    <w:rsid w:val="00EB48B3"/>
    <w:rsid w:val="00EB4910"/>
    <w:rsid w:val="00EB6222"/>
    <w:rsid w:val="00EE40CA"/>
    <w:rsid w:val="00EF568A"/>
    <w:rsid w:val="00F03A6A"/>
    <w:rsid w:val="00F06BB5"/>
    <w:rsid w:val="00F12340"/>
    <w:rsid w:val="00F24365"/>
    <w:rsid w:val="00F30866"/>
    <w:rsid w:val="00F51528"/>
    <w:rsid w:val="00F54221"/>
    <w:rsid w:val="00F54424"/>
    <w:rsid w:val="00F5487E"/>
    <w:rsid w:val="00F55372"/>
    <w:rsid w:val="00F64E66"/>
    <w:rsid w:val="00F64EC0"/>
    <w:rsid w:val="00F86F07"/>
    <w:rsid w:val="00F9403F"/>
    <w:rsid w:val="00FA364C"/>
    <w:rsid w:val="00FB3C41"/>
    <w:rsid w:val="00FC0D82"/>
    <w:rsid w:val="00FD1322"/>
    <w:rsid w:val="00FE22E8"/>
    <w:rsid w:val="00FF647B"/>
    <w:rsid w:val="00FF6E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949049"/>
  <w15:chartTrackingRefBased/>
  <w15:docId w15:val="{475E3E61-3E8F-4877-BC20-2ADD423F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snapToGrid w:val="0"/>
      <w:spacing w:line="360" w:lineRule="auto"/>
      <w:jc w:val="center"/>
      <w:outlineLvl w:val="0"/>
    </w:pPr>
    <w:rPr>
      <w:b/>
      <w:sz w:val="24"/>
    </w:rPr>
  </w:style>
  <w:style w:type="paragraph" w:styleId="Heading2">
    <w:name w:val="heading 2"/>
    <w:basedOn w:val="Normal"/>
    <w:next w:val="Normal"/>
    <w:link w:val="Heading2Char"/>
    <w:semiHidden/>
    <w:unhideWhenUsed/>
    <w:qFormat/>
    <w:rsid w:val="00DD04E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Arial" w:hAnsi="Arial"/>
      <w:sz w:val="18"/>
      <w:szCs w:val="18"/>
    </w:rPr>
  </w:style>
  <w:style w:type="paragraph" w:styleId="BodyTextIndent">
    <w:name w:val="Body Text Indent"/>
    <w:basedOn w:val="Normal"/>
    <w:pPr>
      <w:spacing w:line="240" w:lineRule="exact"/>
      <w:ind w:left="720" w:hanging="720"/>
      <w:jc w:val="both"/>
    </w:pPr>
    <w:rPr>
      <w:sz w:val="22"/>
    </w:rPr>
  </w:style>
  <w:style w:type="paragraph" w:styleId="Title">
    <w:name w:val="Title"/>
    <w:basedOn w:val="Normal"/>
    <w:qFormat/>
    <w:pPr>
      <w:snapToGrid w:val="0"/>
      <w:spacing w:line="360" w:lineRule="auto"/>
      <w:jc w:val="center"/>
    </w:pPr>
    <w:rPr>
      <w:b/>
      <w:sz w:val="24"/>
    </w:rPr>
  </w:style>
  <w:style w:type="paragraph" w:styleId="Header">
    <w:name w:val="header"/>
    <w:basedOn w:val="Normal"/>
    <w:link w:val="HeaderChar"/>
    <w:rsid w:val="00FD1322"/>
    <w:pPr>
      <w:tabs>
        <w:tab w:val="center" w:pos="4153"/>
        <w:tab w:val="right" w:pos="8306"/>
      </w:tabs>
      <w:snapToGrid w:val="0"/>
    </w:pPr>
  </w:style>
  <w:style w:type="character" w:customStyle="1" w:styleId="HeaderChar">
    <w:name w:val="Header Char"/>
    <w:basedOn w:val="DefaultParagraphFont"/>
    <w:link w:val="Header"/>
    <w:rsid w:val="00FD1322"/>
  </w:style>
  <w:style w:type="paragraph" w:styleId="Footer">
    <w:name w:val="footer"/>
    <w:basedOn w:val="Normal"/>
    <w:link w:val="FooterChar"/>
    <w:rsid w:val="00FD1322"/>
    <w:pPr>
      <w:tabs>
        <w:tab w:val="center" w:pos="4153"/>
        <w:tab w:val="right" w:pos="8306"/>
      </w:tabs>
      <w:snapToGrid w:val="0"/>
    </w:pPr>
  </w:style>
  <w:style w:type="character" w:customStyle="1" w:styleId="FooterChar">
    <w:name w:val="Footer Char"/>
    <w:basedOn w:val="DefaultParagraphFont"/>
    <w:link w:val="Footer"/>
    <w:rsid w:val="00FD1322"/>
  </w:style>
  <w:style w:type="paragraph" w:styleId="ListParagraph">
    <w:name w:val="List Paragraph"/>
    <w:basedOn w:val="Normal"/>
    <w:uiPriority w:val="34"/>
    <w:qFormat/>
    <w:rsid w:val="00011D0C"/>
    <w:pPr>
      <w:ind w:leftChars="200" w:left="480"/>
    </w:pPr>
  </w:style>
  <w:style w:type="character" w:styleId="CommentReference">
    <w:name w:val="annotation reference"/>
    <w:basedOn w:val="DefaultParagraphFont"/>
    <w:rsid w:val="00142F76"/>
    <w:rPr>
      <w:sz w:val="16"/>
      <w:szCs w:val="16"/>
    </w:rPr>
  </w:style>
  <w:style w:type="paragraph" w:styleId="CommentText">
    <w:name w:val="annotation text"/>
    <w:basedOn w:val="Normal"/>
    <w:link w:val="CommentTextChar"/>
    <w:rsid w:val="00142F76"/>
  </w:style>
  <w:style w:type="character" w:customStyle="1" w:styleId="CommentTextChar">
    <w:name w:val="Comment Text Char"/>
    <w:basedOn w:val="DefaultParagraphFont"/>
    <w:link w:val="CommentText"/>
    <w:rsid w:val="00142F76"/>
  </w:style>
  <w:style w:type="paragraph" w:styleId="CommentSubject">
    <w:name w:val="annotation subject"/>
    <w:basedOn w:val="CommentText"/>
    <w:next w:val="CommentText"/>
    <w:link w:val="CommentSubjectChar"/>
    <w:rsid w:val="00142F76"/>
    <w:rPr>
      <w:b/>
      <w:bCs/>
    </w:rPr>
  </w:style>
  <w:style w:type="character" w:customStyle="1" w:styleId="CommentSubjectChar">
    <w:name w:val="Comment Subject Char"/>
    <w:basedOn w:val="CommentTextChar"/>
    <w:link w:val="CommentSubject"/>
    <w:rsid w:val="00142F76"/>
    <w:rPr>
      <w:b/>
      <w:bCs/>
    </w:rPr>
  </w:style>
  <w:style w:type="character" w:styleId="Hyperlink">
    <w:name w:val="Hyperlink"/>
    <w:basedOn w:val="DefaultParagraphFont"/>
    <w:rsid w:val="00B23C5D"/>
    <w:rPr>
      <w:color w:val="0563C1" w:themeColor="hyperlink"/>
      <w:u w:val="single"/>
    </w:rPr>
  </w:style>
  <w:style w:type="character" w:customStyle="1" w:styleId="Heading2Char">
    <w:name w:val="Heading 2 Char"/>
    <w:basedOn w:val="DefaultParagraphFont"/>
    <w:link w:val="Heading2"/>
    <w:semiHidden/>
    <w:rsid w:val="00DD04E0"/>
    <w:rPr>
      <w:rFonts w:asciiTheme="majorHAnsi" w:eastAsiaTheme="majorEastAsia" w:hAnsiTheme="majorHAnsi" w:cstheme="majorBidi"/>
      <w:color w:val="2E74B5" w:themeColor="accent1" w:themeShade="BF"/>
      <w:sz w:val="26"/>
      <w:szCs w:val="26"/>
    </w:rPr>
  </w:style>
  <w:style w:type="paragraph" w:styleId="NormalIndent">
    <w:name w:val="Normal Indent"/>
    <w:basedOn w:val="Normal"/>
    <w:rsid w:val="000A5C94"/>
    <w:pPr>
      <w:widowControl w:val="0"/>
      <w:overflowPunct/>
      <w:autoSpaceDE/>
      <w:autoSpaceDN/>
      <w:adjustRightInd/>
      <w:ind w:left="480"/>
      <w:textAlignment w:val="auto"/>
    </w:pPr>
    <w:rPr>
      <w:kern w:val="2"/>
      <w:sz w:val="24"/>
    </w:rPr>
  </w:style>
  <w:style w:type="paragraph" w:styleId="BodyText">
    <w:name w:val="Body Text"/>
    <w:basedOn w:val="Normal"/>
    <w:link w:val="BodyTextChar"/>
    <w:rsid w:val="00667C03"/>
    <w:pPr>
      <w:spacing w:after="120"/>
    </w:pPr>
  </w:style>
  <w:style w:type="character" w:customStyle="1" w:styleId="BodyTextChar">
    <w:name w:val="Body Text Char"/>
    <w:basedOn w:val="DefaultParagraphFont"/>
    <w:link w:val="BodyText"/>
    <w:rsid w:val="00667C03"/>
  </w:style>
  <w:style w:type="character" w:customStyle="1" w:styleId="UnresolvedMention1">
    <w:name w:val="Unresolved Mention1"/>
    <w:basedOn w:val="DefaultParagraphFont"/>
    <w:uiPriority w:val="99"/>
    <w:semiHidden/>
    <w:unhideWhenUsed/>
    <w:rsid w:val="00667C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ar@LN.edu.h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gs@LN.edu.hk" TargetMode="External"/><Relationship Id="rId5" Type="http://schemas.openxmlformats.org/officeDocument/2006/relationships/webSettings" Target="webSettings.xml"/><Relationship Id="rId10" Type="http://schemas.openxmlformats.org/officeDocument/2006/relationships/hyperlink" Target="mailto:registry@LN.edu.hk" TargetMode="External"/><Relationship Id="rId4" Type="http://schemas.openxmlformats.org/officeDocument/2006/relationships/settings" Target="settings.xml"/><Relationship Id="rId9" Type="http://schemas.openxmlformats.org/officeDocument/2006/relationships/hyperlink" Target="mailto:DPO@LN.edu.hk"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D8D9B2-813C-4970-B4D1-BDD5FCF6E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02</Words>
  <Characters>628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Lingnan College</Company>
  <LinksUpToDate>false</LinksUpToDate>
  <CharactersWithSpaces>7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nan College</dc:creator>
  <cp:keywords/>
  <cp:lastModifiedBy>LAI Sin Kei Peony</cp:lastModifiedBy>
  <cp:revision>3</cp:revision>
  <cp:lastPrinted>2024-05-24T03:13:00Z</cp:lastPrinted>
  <dcterms:created xsi:type="dcterms:W3CDTF">2024-05-24T03:36:00Z</dcterms:created>
  <dcterms:modified xsi:type="dcterms:W3CDTF">2024-05-28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faba2bab52ff9a59229e385cb79095f34f2089c3122d3800be48171df0ceee</vt:lpwstr>
  </property>
  <property fmtid="{D5CDD505-2E9C-101B-9397-08002B2CF9AE}" pid="3" name="MSIP_Label_0c7ce0bc-1ec2-41cb-8ddc-b020b80710b7_Enabled">
    <vt:lpwstr>true</vt:lpwstr>
  </property>
  <property fmtid="{D5CDD505-2E9C-101B-9397-08002B2CF9AE}" pid="4" name="MSIP_Label_0c7ce0bc-1ec2-41cb-8ddc-b020b80710b7_SetDate">
    <vt:lpwstr>2024-05-23T09:02:43Z</vt:lpwstr>
  </property>
  <property fmtid="{D5CDD505-2E9C-101B-9397-08002B2CF9AE}" pid="5" name="MSIP_Label_0c7ce0bc-1ec2-41cb-8ddc-b020b80710b7_Method">
    <vt:lpwstr>Standard</vt:lpwstr>
  </property>
  <property fmtid="{D5CDD505-2E9C-101B-9397-08002B2CF9AE}" pid="6" name="MSIP_Label_0c7ce0bc-1ec2-41cb-8ddc-b020b80710b7_Name">
    <vt:lpwstr>Restricted (Internal data)</vt:lpwstr>
  </property>
  <property fmtid="{D5CDD505-2E9C-101B-9397-08002B2CF9AE}" pid="7" name="MSIP_Label_0c7ce0bc-1ec2-41cb-8ddc-b020b80710b7_SiteId">
    <vt:lpwstr>fe90179d-8207-4cb2-8834-0ce27ee0162d</vt:lpwstr>
  </property>
  <property fmtid="{D5CDD505-2E9C-101B-9397-08002B2CF9AE}" pid="8" name="MSIP_Label_0c7ce0bc-1ec2-41cb-8ddc-b020b80710b7_ActionId">
    <vt:lpwstr>3483ab04-ec13-49a0-bbe1-ed0f0250554d</vt:lpwstr>
  </property>
  <property fmtid="{D5CDD505-2E9C-101B-9397-08002B2CF9AE}" pid="9" name="MSIP_Label_0c7ce0bc-1ec2-41cb-8ddc-b020b80710b7_ContentBits">
    <vt:lpwstr>0</vt:lpwstr>
  </property>
</Properties>
</file>